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4610" w:rsidRPr="002C7EA0" w:rsidRDefault="004505A7" w:rsidP="00EB5708">
      <w:pPr>
        <w:spacing w:after="0" w:line="240" w:lineRule="auto"/>
        <w:jc w:val="center"/>
        <w:rPr>
          <w:b/>
          <w:sz w:val="28"/>
          <w:szCs w:val="28"/>
        </w:rPr>
      </w:pPr>
      <w:r w:rsidRPr="002C7EA0">
        <w:rPr>
          <w:b/>
          <w:sz w:val="28"/>
          <w:szCs w:val="28"/>
        </w:rPr>
        <w:t>DEPARTMENT OF ANATOMY</w:t>
      </w:r>
    </w:p>
    <w:p w:rsidR="004505A7" w:rsidRPr="002C7EA0" w:rsidRDefault="004505A7" w:rsidP="00EB5708">
      <w:pPr>
        <w:spacing w:after="0" w:line="240" w:lineRule="auto"/>
        <w:jc w:val="center"/>
        <w:rPr>
          <w:b/>
          <w:sz w:val="28"/>
          <w:szCs w:val="28"/>
        </w:rPr>
      </w:pPr>
      <w:r w:rsidRPr="002C7EA0">
        <w:rPr>
          <w:b/>
          <w:sz w:val="28"/>
          <w:szCs w:val="28"/>
        </w:rPr>
        <w:t>BDS FIRST YEAR 20</w:t>
      </w:r>
      <w:r w:rsidR="00A46F43" w:rsidRPr="002C7EA0">
        <w:rPr>
          <w:b/>
          <w:sz w:val="28"/>
          <w:szCs w:val="28"/>
        </w:rPr>
        <w:t xml:space="preserve">22 </w:t>
      </w:r>
      <w:r w:rsidRPr="002C7EA0">
        <w:rPr>
          <w:b/>
          <w:sz w:val="28"/>
          <w:szCs w:val="28"/>
        </w:rPr>
        <w:t>ACADEMIC CALANDER</w:t>
      </w:r>
    </w:p>
    <w:tbl>
      <w:tblPr>
        <w:tblW w:w="5733" w:type="pct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1"/>
        <w:gridCol w:w="1170"/>
        <w:gridCol w:w="1258"/>
        <w:gridCol w:w="1408"/>
        <w:gridCol w:w="303"/>
        <w:gridCol w:w="997"/>
        <w:gridCol w:w="213"/>
        <w:gridCol w:w="2124"/>
        <w:gridCol w:w="1438"/>
        <w:gridCol w:w="1168"/>
      </w:tblGrid>
      <w:tr w:rsidR="001724BC" w:rsidRPr="002202B3" w:rsidTr="00D56285">
        <w:tc>
          <w:tcPr>
            <w:tcW w:w="410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Week</w:t>
            </w:r>
          </w:p>
        </w:tc>
        <w:tc>
          <w:tcPr>
            <w:tcW w:w="533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s</w:t>
            </w:r>
          </w:p>
        </w:tc>
        <w:tc>
          <w:tcPr>
            <w:tcW w:w="573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641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  <w:r w:rsidR="001724BC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592" w:type="pct"/>
            <w:gridSpan w:val="2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  <w:r w:rsidR="001724BC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1064" w:type="pct"/>
            <w:gridSpan w:val="2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  <w:r w:rsidR="001724BC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655" w:type="pct"/>
            <w:shd w:val="clear" w:color="auto" w:fill="auto"/>
          </w:tcPr>
          <w:p w:rsidR="004505A7" w:rsidRPr="002202B3" w:rsidRDefault="001724BC" w:rsidP="004505A7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  <w:r>
              <w:rPr>
                <w:rFonts w:ascii="Times New Roman" w:eastAsia="Calibri" w:hAnsi="Times New Roman" w:cs="Times New Roman"/>
                <w:b/>
              </w:rPr>
              <w:t>’s</w:t>
            </w:r>
          </w:p>
        </w:tc>
        <w:tc>
          <w:tcPr>
            <w:tcW w:w="532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  <w:r w:rsidR="001724BC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</w:tr>
      <w:tr w:rsidR="001724BC" w:rsidRPr="002202B3" w:rsidTr="00D56285">
        <w:trPr>
          <w:trHeight w:val="341"/>
        </w:trPr>
        <w:tc>
          <w:tcPr>
            <w:tcW w:w="410" w:type="pct"/>
            <w:vMerge w:val="restar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533" w:type="pct"/>
            <w:shd w:val="clear" w:color="auto" w:fill="auto"/>
          </w:tcPr>
          <w:p w:rsidR="004505A7" w:rsidRPr="002202B3" w:rsidRDefault="004505A7" w:rsidP="00EB5708">
            <w:pPr>
              <w:tabs>
                <w:tab w:val="left" w:pos="764"/>
              </w:tabs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3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641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92" w:type="pct"/>
            <w:gridSpan w:val="2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64" w:type="pct"/>
            <w:gridSpan w:val="2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55" w:type="pct"/>
            <w:vMerge w:val="restar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icroscope</w:t>
            </w:r>
          </w:p>
        </w:tc>
        <w:tc>
          <w:tcPr>
            <w:tcW w:w="532" w:type="pct"/>
            <w:vMerge w:val="restart"/>
            <w:shd w:val="clear" w:color="auto" w:fill="auto"/>
          </w:tcPr>
          <w:p w:rsidR="00084D06" w:rsidRPr="002202B3" w:rsidRDefault="00084D06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84D06" w:rsidRPr="002202B3" w:rsidRDefault="00084D06" w:rsidP="00084D06">
            <w:pPr>
              <w:rPr>
                <w:rFonts w:ascii="Times New Roman" w:eastAsia="Calibri" w:hAnsi="Times New Roman" w:cs="Times New Roman"/>
              </w:rPr>
            </w:pPr>
          </w:p>
          <w:p w:rsidR="0056785B" w:rsidRPr="002202B3" w:rsidRDefault="0056785B" w:rsidP="00084D06">
            <w:pPr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4505A7" w:rsidRPr="002202B3" w:rsidRDefault="00084D06" w:rsidP="00084D06">
            <w:pPr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4505A7" w:rsidRPr="002202B3" w:rsidRDefault="00010DE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</w:tc>
        <w:tc>
          <w:tcPr>
            <w:tcW w:w="573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641" w:type="pct"/>
            <w:shd w:val="clear" w:color="auto" w:fill="auto"/>
          </w:tcPr>
          <w:p w:rsidR="004505A7" w:rsidRPr="002202B3" w:rsidRDefault="004505A7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Introduction to histology</w:t>
            </w:r>
          </w:p>
        </w:tc>
        <w:tc>
          <w:tcPr>
            <w:tcW w:w="592" w:type="pct"/>
            <w:gridSpan w:val="2"/>
            <w:shd w:val="clear" w:color="auto" w:fill="auto"/>
          </w:tcPr>
          <w:p w:rsidR="004505A7" w:rsidRPr="002202B3" w:rsidRDefault="004505A7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Fariha Qureshi</w:t>
            </w:r>
          </w:p>
        </w:tc>
        <w:tc>
          <w:tcPr>
            <w:tcW w:w="1064" w:type="pct"/>
            <w:gridSpan w:val="2"/>
            <w:shd w:val="clear" w:color="auto" w:fill="auto"/>
          </w:tcPr>
          <w:p w:rsidR="004505A7" w:rsidRPr="002202B3" w:rsidRDefault="004505A7" w:rsidP="00D151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Introduction of General anatomy I</w:t>
            </w:r>
          </w:p>
        </w:tc>
        <w:tc>
          <w:tcPr>
            <w:tcW w:w="655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4505A7" w:rsidRPr="002202B3" w:rsidRDefault="00010DE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73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641" w:type="pct"/>
            <w:shd w:val="clear" w:color="auto" w:fill="auto"/>
          </w:tcPr>
          <w:p w:rsidR="004505A7" w:rsidRPr="002202B3" w:rsidRDefault="004505A7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ell and organelles- I</w:t>
            </w:r>
          </w:p>
        </w:tc>
        <w:tc>
          <w:tcPr>
            <w:tcW w:w="592" w:type="pct"/>
            <w:gridSpan w:val="2"/>
            <w:shd w:val="clear" w:color="auto" w:fill="auto"/>
          </w:tcPr>
          <w:p w:rsidR="004505A7" w:rsidRPr="002202B3" w:rsidRDefault="005C5719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</w:p>
        </w:tc>
        <w:tc>
          <w:tcPr>
            <w:tcW w:w="1064" w:type="pct"/>
            <w:gridSpan w:val="2"/>
            <w:shd w:val="clear" w:color="auto" w:fill="auto"/>
          </w:tcPr>
          <w:p w:rsidR="004505A7" w:rsidRPr="002202B3" w:rsidRDefault="003A436B" w:rsidP="003A436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Bones of skull</w:t>
            </w:r>
          </w:p>
        </w:tc>
        <w:tc>
          <w:tcPr>
            <w:tcW w:w="655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4505A7" w:rsidRPr="002202B3" w:rsidRDefault="00010DE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73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641" w:type="pct"/>
            <w:shd w:val="clear" w:color="auto" w:fill="auto"/>
          </w:tcPr>
          <w:p w:rsidR="004505A7" w:rsidRPr="002202B3" w:rsidRDefault="005C64D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ell and organelles II</w:t>
            </w:r>
          </w:p>
        </w:tc>
        <w:tc>
          <w:tcPr>
            <w:tcW w:w="592" w:type="pct"/>
            <w:gridSpan w:val="2"/>
            <w:shd w:val="clear" w:color="auto" w:fill="auto"/>
          </w:tcPr>
          <w:p w:rsidR="00010DE8" w:rsidRPr="002202B3" w:rsidRDefault="005C5719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</w:p>
        </w:tc>
        <w:tc>
          <w:tcPr>
            <w:tcW w:w="1064" w:type="pct"/>
            <w:gridSpan w:val="2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55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3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641" w:type="pct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92" w:type="pct"/>
            <w:gridSpan w:val="2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64" w:type="pct"/>
            <w:gridSpan w:val="2"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55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4505A7" w:rsidRPr="002202B3" w:rsidRDefault="004505A7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EB5708" w:rsidRPr="002202B3" w:rsidRDefault="00EB5708" w:rsidP="00B428F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73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641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Nucleus -I</w:t>
            </w:r>
          </w:p>
        </w:tc>
        <w:tc>
          <w:tcPr>
            <w:tcW w:w="592" w:type="pct"/>
            <w:gridSpan w:val="2"/>
            <w:shd w:val="clear" w:color="auto" w:fill="auto"/>
          </w:tcPr>
          <w:p w:rsidR="00EB5708" w:rsidRPr="002202B3" w:rsidRDefault="005C5719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</w:p>
        </w:tc>
        <w:tc>
          <w:tcPr>
            <w:tcW w:w="1064" w:type="pct"/>
            <w:gridSpan w:val="2"/>
            <w:shd w:val="clear" w:color="auto" w:fill="auto"/>
          </w:tcPr>
          <w:p w:rsidR="00EB5708" w:rsidRPr="002202B3" w:rsidRDefault="00EB5708" w:rsidP="00EB570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External views of skull</w:t>
            </w:r>
          </w:p>
        </w:tc>
        <w:tc>
          <w:tcPr>
            <w:tcW w:w="655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9337A" w:rsidRPr="002202B3" w:rsidTr="001724BC">
        <w:tc>
          <w:tcPr>
            <w:tcW w:w="5000" w:type="pct"/>
            <w:gridSpan w:val="10"/>
            <w:shd w:val="clear" w:color="auto" w:fill="auto"/>
          </w:tcPr>
          <w:p w:rsidR="0099337A" w:rsidRPr="002202B3" w:rsidRDefault="0099337A" w:rsidP="004505A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  <w:tr w:rsidR="001724BC" w:rsidRPr="002202B3" w:rsidTr="00D56285">
        <w:tc>
          <w:tcPr>
            <w:tcW w:w="410" w:type="pct"/>
            <w:vMerge w:val="restar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533" w:type="pct"/>
            <w:shd w:val="clear" w:color="auto" w:fill="auto"/>
          </w:tcPr>
          <w:p w:rsidR="00EB5708" w:rsidRPr="002202B3" w:rsidRDefault="00EB5708" w:rsidP="002414D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3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779" w:type="pct"/>
            <w:gridSpan w:val="2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51" w:type="pct"/>
            <w:gridSpan w:val="2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67" w:type="pct"/>
            <w:shd w:val="clear" w:color="auto" w:fill="auto"/>
          </w:tcPr>
          <w:p w:rsidR="00EB5708" w:rsidRPr="002202B3" w:rsidRDefault="00EB5708" w:rsidP="00EB5708">
            <w:pPr>
              <w:pStyle w:val="ListParagraph"/>
              <w:rPr>
                <w:rFonts w:ascii="Times New Roman" w:hAnsi="Times New Roman" w:cs="Times New Roman"/>
              </w:rPr>
            </w:pPr>
          </w:p>
        </w:tc>
        <w:tc>
          <w:tcPr>
            <w:tcW w:w="655" w:type="pct"/>
            <w:vMerge w:val="restar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cell</w:t>
            </w:r>
          </w:p>
        </w:tc>
        <w:tc>
          <w:tcPr>
            <w:tcW w:w="532" w:type="pct"/>
            <w:vMerge w:val="restart"/>
            <w:shd w:val="clear" w:color="auto" w:fill="auto"/>
          </w:tcPr>
          <w:p w:rsidR="0056785B" w:rsidRPr="002202B3" w:rsidRDefault="0056785B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6785B" w:rsidRPr="002202B3" w:rsidRDefault="0056785B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6785B" w:rsidRPr="002202B3" w:rsidRDefault="0056785B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6785B" w:rsidRPr="002202B3" w:rsidRDefault="0056785B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6785B" w:rsidRPr="002202B3" w:rsidRDefault="0056785B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EB5708" w:rsidRPr="002202B3" w:rsidRDefault="00EB5708" w:rsidP="002414D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3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779" w:type="pct"/>
            <w:gridSpan w:val="2"/>
            <w:shd w:val="clear" w:color="auto" w:fill="auto"/>
          </w:tcPr>
          <w:p w:rsidR="00EB5708" w:rsidRPr="002202B3" w:rsidRDefault="00865344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Cytoskeleton  </w:t>
            </w:r>
          </w:p>
        </w:tc>
        <w:tc>
          <w:tcPr>
            <w:tcW w:w="551" w:type="pct"/>
            <w:gridSpan w:val="2"/>
            <w:shd w:val="clear" w:color="auto" w:fill="auto"/>
          </w:tcPr>
          <w:p w:rsidR="00EB5708" w:rsidRPr="002202B3" w:rsidRDefault="005C5719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967" w:type="pct"/>
            <w:shd w:val="clear" w:color="auto" w:fill="auto"/>
          </w:tcPr>
          <w:p w:rsidR="00FE6155" w:rsidRPr="002202B3" w:rsidRDefault="00FE6155" w:rsidP="00B20FF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External view of skull </w:t>
            </w:r>
          </w:p>
          <w:p w:rsidR="00EB5708" w:rsidRPr="002202B3" w:rsidRDefault="00EB5708" w:rsidP="00FE6155">
            <w:pPr>
              <w:pStyle w:val="ListParagraph"/>
              <w:rPr>
                <w:rFonts w:ascii="Times New Roman" w:hAnsi="Times New Roman" w:cs="Times New Roman"/>
              </w:rPr>
            </w:pPr>
          </w:p>
        </w:tc>
        <w:tc>
          <w:tcPr>
            <w:tcW w:w="655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73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779" w:type="pct"/>
            <w:gridSpan w:val="2"/>
            <w:shd w:val="clear" w:color="auto" w:fill="auto"/>
          </w:tcPr>
          <w:p w:rsidR="00EB5708" w:rsidRPr="002202B3" w:rsidRDefault="0057387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spects of bone</w:t>
            </w:r>
          </w:p>
        </w:tc>
        <w:tc>
          <w:tcPr>
            <w:tcW w:w="551" w:type="pct"/>
            <w:gridSpan w:val="2"/>
            <w:shd w:val="clear" w:color="auto" w:fill="auto"/>
          </w:tcPr>
          <w:p w:rsidR="00EB5708" w:rsidRPr="002202B3" w:rsidRDefault="00EB5708" w:rsidP="0032005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 Siddique</w:t>
            </w:r>
          </w:p>
        </w:tc>
        <w:tc>
          <w:tcPr>
            <w:tcW w:w="967" w:type="pct"/>
            <w:shd w:val="clear" w:color="auto" w:fill="auto"/>
          </w:tcPr>
          <w:p w:rsidR="00EB5708" w:rsidRPr="002202B3" w:rsidRDefault="00FE6155" w:rsidP="0057387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External view of skull</w:t>
            </w:r>
          </w:p>
        </w:tc>
        <w:tc>
          <w:tcPr>
            <w:tcW w:w="655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73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779" w:type="pct"/>
            <w:gridSpan w:val="2"/>
            <w:shd w:val="clear" w:color="auto" w:fill="auto"/>
          </w:tcPr>
          <w:p w:rsidR="00EB5708" w:rsidRPr="002202B3" w:rsidRDefault="00EB5708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itosis and meiosis</w:t>
            </w:r>
          </w:p>
        </w:tc>
        <w:tc>
          <w:tcPr>
            <w:tcW w:w="551" w:type="pct"/>
            <w:gridSpan w:val="2"/>
            <w:shd w:val="clear" w:color="auto" w:fill="auto"/>
          </w:tcPr>
          <w:p w:rsidR="00EB5708" w:rsidRPr="002202B3" w:rsidRDefault="00EB5708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967" w:type="pct"/>
            <w:shd w:val="clear" w:color="auto" w:fill="auto"/>
          </w:tcPr>
          <w:p w:rsidR="00EB5708" w:rsidRPr="002202B3" w:rsidRDefault="00EB5708" w:rsidP="00EB57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55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3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779" w:type="pct"/>
            <w:gridSpan w:val="2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51" w:type="pct"/>
            <w:gridSpan w:val="2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67" w:type="pct"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55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EB5708" w:rsidRPr="002202B3" w:rsidRDefault="00EB5708" w:rsidP="004505A7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1724BC" w:rsidRPr="002202B3" w:rsidTr="00D56285">
        <w:tc>
          <w:tcPr>
            <w:tcW w:w="410" w:type="pct"/>
            <w:vMerge/>
            <w:shd w:val="clear" w:color="auto" w:fill="auto"/>
          </w:tcPr>
          <w:p w:rsidR="00EB5708" w:rsidRPr="002202B3" w:rsidRDefault="00EB5708" w:rsidP="005C64D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3" w:type="pct"/>
            <w:shd w:val="clear" w:color="auto" w:fill="auto"/>
          </w:tcPr>
          <w:p w:rsidR="00EB5708" w:rsidRPr="002202B3" w:rsidRDefault="00EB5708" w:rsidP="005C64D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73" w:type="pct"/>
            <w:shd w:val="clear" w:color="auto" w:fill="auto"/>
          </w:tcPr>
          <w:p w:rsidR="00EB5708" w:rsidRPr="002202B3" w:rsidRDefault="00EB5708" w:rsidP="005C64D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779" w:type="pct"/>
            <w:gridSpan w:val="2"/>
            <w:shd w:val="clear" w:color="auto" w:fill="auto"/>
          </w:tcPr>
          <w:p w:rsidR="00EB5708" w:rsidRPr="002202B3" w:rsidRDefault="00865344" w:rsidP="005C64D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ell inclusions</w:t>
            </w:r>
          </w:p>
        </w:tc>
        <w:tc>
          <w:tcPr>
            <w:tcW w:w="551" w:type="pct"/>
            <w:gridSpan w:val="2"/>
            <w:shd w:val="clear" w:color="auto" w:fill="auto"/>
          </w:tcPr>
          <w:p w:rsidR="00EB5708" w:rsidRPr="002202B3" w:rsidRDefault="005C5719" w:rsidP="005C64D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</w:p>
        </w:tc>
        <w:tc>
          <w:tcPr>
            <w:tcW w:w="967" w:type="pct"/>
            <w:shd w:val="clear" w:color="auto" w:fill="auto"/>
          </w:tcPr>
          <w:p w:rsidR="00EB5708" w:rsidRPr="002202B3" w:rsidRDefault="00573878" w:rsidP="0057387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External view of skull</w:t>
            </w:r>
            <w:r w:rsidR="00F034FE"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55" w:type="pct"/>
            <w:vMerge/>
            <w:shd w:val="clear" w:color="auto" w:fill="auto"/>
          </w:tcPr>
          <w:p w:rsidR="00EB5708" w:rsidRPr="002202B3" w:rsidRDefault="00EB5708" w:rsidP="005C64D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EB5708" w:rsidRPr="002202B3" w:rsidRDefault="00EB5708" w:rsidP="005C64D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9337A" w:rsidRPr="002202B3" w:rsidTr="001724BC">
        <w:tc>
          <w:tcPr>
            <w:tcW w:w="5000" w:type="pct"/>
            <w:gridSpan w:val="10"/>
            <w:shd w:val="clear" w:color="auto" w:fill="auto"/>
          </w:tcPr>
          <w:p w:rsidR="0099337A" w:rsidRPr="002202B3" w:rsidRDefault="0099337A" w:rsidP="005C64D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</w:tbl>
    <w:p w:rsidR="00084D06" w:rsidRPr="002202B3" w:rsidRDefault="00084D06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tblpX="-882" w:tblpY="1"/>
        <w:tblOverlap w:val="never"/>
        <w:tblW w:w="57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3"/>
        <w:gridCol w:w="1150"/>
        <w:gridCol w:w="1243"/>
        <w:gridCol w:w="1707"/>
        <w:gridCol w:w="1361"/>
        <w:gridCol w:w="1702"/>
        <w:gridCol w:w="669"/>
        <w:gridCol w:w="1146"/>
        <w:gridCol w:w="1196"/>
      </w:tblGrid>
      <w:tr w:rsidR="00AF1696" w:rsidRPr="002202B3" w:rsidTr="00700E4C">
        <w:tc>
          <w:tcPr>
            <w:tcW w:w="374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Week</w:t>
            </w:r>
          </w:p>
        </w:tc>
        <w:tc>
          <w:tcPr>
            <w:tcW w:w="523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565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776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  <w:r w:rsidR="00AF1696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619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  <w:r w:rsidR="00AF1696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1078" w:type="pct"/>
            <w:gridSpan w:val="2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  <w:r w:rsidR="00AF1696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521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</w:p>
        </w:tc>
        <w:tc>
          <w:tcPr>
            <w:tcW w:w="543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</w:p>
        </w:tc>
      </w:tr>
      <w:tr w:rsidR="00AF1696" w:rsidRPr="002202B3" w:rsidTr="00700E4C">
        <w:tc>
          <w:tcPr>
            <w:tcW w:w="374" w:type="pct"/>
            <w:vMerge w:val="restar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523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776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9" w:type="pc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78" w:type="pct"/>
            <w:gridSpan w:val="2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1" w:type="pct"/>
            <w:vMerge w:val="restar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ell shapes</w:t>
            </w:r>
          </w:p>
        </w:tc>
        <w:tc>
          <w:tcPr>
            <w:tcW w:w="543" w:type="pct"/>
            <w:vMerge w:val="restart"/>
            <w:shd w:val="clear" w:color="auto" w:fill="auto"/>
          </w:tcPr>
          <w:p w:rsidR="005C64D8" w:rsidRPr="002202B3" w:rsidRDefault="005C64D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ell</w:t>
            </w:r>
            <w:r w:rsidR="00970681" w:rsidRPr="002202B3">
              <w:rPr>
                <w:rFonts w:ascii="Times New Roman" w:eastAsia="Calibri" w:hAnsi="Times New Roman" w:cs="Times New Roman"/>
              </w:rPr>
              <w:t xml:space="preserve"> and  Epithelium</w:t>
            </w: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6408D4" w:rsidRPr="002202B3" w:rsidRDefault="006408D4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2414D9" w:rsidRPr="002202B3" w:rsidRDefault="002414D9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6408D4" w:rsidRPr="002202B3" w:rsidRDefault="006408D4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6408D4" w:rsidRPr="002202B3" w:rsidRDefault="006408D4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776" w:type="pct"/>
            <w:shd w:val="clear" w:color="auto" w:fill="auto"/>
          </w:tcPr>
          <w:p w:rsidR="006408D4" w:rsidRPr="002202B3" w:rsidRDefault="00865344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Epithelium</w:t>
            </w:r>
          </w:p>
        </w:tc>
        <w:tc>
          <w:tcPr>
            <w:tcW w:w="619" w:type="pct"/>
            <w:shd w:val="clear" w:color="auto" w:fill="auto"/>
          </w:tcPr>
          <w:p w:rsidR="006408D4" w:rsidRPr="002202B3" w:rsidRDefault="00405FC0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riha Qureshi </w:t>
            </w:r>
          </w:p>
        </w:tc>
        <w:tc>
          <w:tcPr>
            <w:tcW w:w="1078" w:type="pct"/>
            <w:gridSpan w:val="2"/>
            <w:shd w:val="clear" w:color="auto" w:fill="auto"/>
          </w:tcPr>
          <w:p w:rsidR="006408D4" w:rsidRPr="002202B3" w:rsidRDefault="00B14BFF" w:rsidP="00AF169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Neonatal skull </w:t>
            </w:r>
          </w:p>
        </w:tc>
        <w:tc>
          <w:tcPr>
            <w:tcW w:w="521" w:type="pct"/>
            <w:vMerge/>
            <w:shd w:val="clear" w:color="auto" w:fill="auto"/>
          </w:tcPr>
          <w:p w:rsidR="006408D4" w:rsidRPr="002202B3" w:rsidRDefault="006408D4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6408D4" w:rsidRPr="002202B3" w:rsidRDefault="006408D4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E3421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spects of bone</w:t>
            </w:r>
          </w:p>
        </w:tc>
        <w:tc>
          <w:tcPr>
            <w:tcW w:w="619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 Siddique </w:t>
            </w:r>
          </w:p>
        </w:tc>
        <w:tc>
          <w:tcPr>
            <w:tcW w:w="1078" w:type="pct"/>
            <w:gridSpan w:val="2"/>
            <w:shd w:val="clear" w:color="auto" w:fill="auto"/>
          </w:tcPr>
          <w:p w:rsidR="00EB5708" w:rsidRPr="002202B3" w:rsidRDefault="00573878" w:rsidP="00AF169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The Meninges &amp; Dural venous sinuses </w:t>
            </w:r>
          </w:p>
        </w:tc>
        <w:tc>
          <w:tcPr>
            <w:tcW w:w="521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hromosomal anomalies</w:t>
            </w: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9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1078" w:type="pct"/>
            <w:gridSpan w:val="2"/>
            <w:shd w:val="clear" w:color="auto" w:fill="auto"/>
          </w:tcPr>
          <w:p w:rsidR="00EB5708" w:rsidRPr="002202B3" w:rsidRDefault="00EB5708" w:rsidP="00AF16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1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9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78" w:type="pct"/>
            <w:gridSpan w:val="2"/>
            <w:shd w:val="clear" w:color="auto" w:fill="auto"/>
          </w:tcPr>
          <w:p w:rsidR="00EB5708" w:rsidRPr="002202B3" w:rsidRDefault="00EB5708" w:rsidP="00AF16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1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865344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Epithelium</w:t>
            </w:r>
          </w:p>
        </w:tc>
        <w:tc>
          <w:tcPr>
            <w:tcW w:w="619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riha </w:t>
            </w:r>
            <w:r w:rsidRPr="002202B3">
              <w:rPr>
                <w:rFonts w:ascii="Times New Roman" w:eastAsia="Calibri" w:hAnsi="Times New Roman" w:cs="Times New Roman"/>
              </w:rPr>
              <w:lastRenderedPageBreak/>
              <w:t xml:space="preserve">Qureshi </w:t>
            </w:r>
          </w:p>
        </w:tc>
        <w:tc>
          <w:tcPr>
            <w:tcW w:w="1078" w:type="pct"/>
            <w:gridSpan w:val="2"/>
            <w:shd w:val="clear" w:color="auto" w:fill="auto"/>
          </w:tcPr>
          <w:p w:rsidR="00F034FE" w:rsidRPr="002202B3" w:rsidRDefault="00B14BFF" w:rsidP="00AF169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lastRenderedPageBreak/>
              <w:t>The Meninges</w:t>
            </w:r>
            <w:r w:rsidR="00573878" w:rsidRPr="002202B3">
              <w:rPr>
                <w:rFonts w:ascii="Times New Roman" w:hAnsi="Times New Roman" w:cs="Times New Roman"/>
              </w:rPr>
              <w:t xml:space="preserve"> </w:t>
            </w:r>
            <w:r w:rsidRPr="002202B3">
              <w:rPr>
                <w:rFonts w:ascii="Times New Roman" w:hAnsi="Times New Roman" w:cs="Times New Roman"/>
              </w:rPr>
              <w:lastRenderedPageBreak/>
              <w:t>and Dural venous sinuses</w:t>
            </w:r>
          </w:p>
          <w:p w:rsidR="00EB5708" w:rsidRPr="002202B3" w:rsidRDefault="00EB5708" w:rsidP="00AF1696">
            <w:pPr>
              <w:pStyle w:val="ListParagraph"/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1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9337A" w:rsidRPr="002202B3" w:rsidTr="00AF1696">
        <w:tc>
          <w:tcPr>
            <w:tcW w:w="5000" w:type="pct"/>
            <w:gridSpan w:val="9"/>
            <w:shd w:val="clear" w:color="auto" w:fill="auto"/>
          </w:tcPr>
          <w:p w:rsidR="0099337A" w:rsidRPr="002202B3" w:rsidRDefault="0099337A" w:rsidP="00AF169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  <w:tr w:rsidR="00AF1696" w:rsidRPr="002202B3" w:rsidTr="00700E4C">
        <w:tc>
          <w:tcPr>
            <w:tcW w:w="374" w:type="pct"/>
            <w:vMerge w:val="restar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9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74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25" w:type="pct"/>
            <w:gridSpan w:val="2"/>
            <w:vMerge w:val="restar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imple epithelium</w:t>
            </w:r>
          </w:p>
        </w:tc>
        <w:tc>
          <w:tcPr>
            <w:tcW w:w="543" w:type="pct"/>
            <w:vMerge w:val="restar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 SDL</w:t>
            </w: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9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74" w:type="pct"/>
            <w:shd w:val="clear" w:color="auto" w:fill="auto"/>
          </w:tcPr>
          <w:p w:rsidR="00EB5708" w:rsidRPr="008D2A5F" w:rsidRDefault="00BC0D05" w:rsidP="008D2A5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8D2A5F">
              <w:rPr>
                <w:rFonts w:ascii="Times New Roman" w:eastAsia="Calibri" w:hAnsi="Times New Roman" w:cs="Times New Roman"/>
              </w:rPr>
              <w:t>First sub</w:t>
            </w:r>
            <w:r w:rsidR="008D2A5F" w:rsidRPr="008D2A5F">
              <w:rPr>
                <w:rFonts w:ascii="Times New Roman" w:eastAsia="Calibri" w:hAnsi="Times New Roman" w:cs="Times New Roman"/>
              </w:rPr>
              <w:t xml:space="preserve"> </w:t>
            </w:r>
            <w:r w:rsidRPr="008D2A5F">
              <w:rPr>
                <w:rFonts w:ascii="Times New Roman" w:eastAsia="Calibri" w:hAnsi="Times New Roman" w:cs="Times New Roman"/>
              </w:rPr>
              <w:t>stage</w:t>
            </w:r>
          </w:p>
        </w:tc>
        <w:tc>
          <w:tcPr>
            <w:tcW w:w="825" w:type="pct"/>
            <w:gridSpan w:val="2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E3421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lassification of bones</w:t>
            </w:r>
          </w:p>
        </w:tc>
        <w:tc>
          <w:tcPr>
            <w:tcW w:w="619" w:type="pct"/>
            <w:shd w:val="clear" w:color="auto" w:fill="auto"/>
          </w:tcPr>
          <w:p w:rsidR="00EB5708" w:rsidRPr="002202B3" w:rsidRDefault="00EB5708" w:rsidP="008D2A5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Siddique </w:t>
            </w:r>
          </w:p>
        </w:tc>
        <w:tc>
          <w:tcPr>
            <w:tcW w:w="774" w:type="pct"/>
            <w:shd w:val="clear" w:color="auto" w:fill="auto"/>
          </w:tcPr>
          <w:p w:rsidR="00B14BFF" w:rsidRPr="002202B3" w:rsidRDefault="00B14BFF" w:rsidP="00AF169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e orbit</w:t>
            </w:r>
            <w:r w:rsidR="00BC0D05" w:rsidRPr="002202B3">
              <w:rPr>
                <w:rFonts w:ascii="Times New Roman" w:hAnsi="Times New Roman" w:cs="Times New Roman"/>
              </w:rPr>
              <w:t>al region</w:t>
            </w: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  <w:p w:rsidR="00F034FE" w:rsidRPr="002202B3" w:rsidRDefault="00F034FE" w:rsidP="00AF1696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  <w:p w:rsidR="00EB5708" w:rsidRPr="002202B3" w:rsidRDefault="00EB5708" w:rsidP="00AF1696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25" w:type="pct"/>
            <w:gridSpan w:val="2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permatogenesis</w:t>
            </w:r>
          </w:p>
        </w:tc>
        <w:tc>
          <w:tcPr>
            <w:tcW w:w="619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774" w:type="pct"/>
            <w:shd w:val="clear" w:color="auto" w:fill="auto"/>
          </w:tcPr>
          <w:p w:rsidR="00EB5708" w:rsidRPr="002202B3" w:rsidRDefault="00EB5708" w:rsidP="00AF16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5" w:type="pct"/>
            <w:gridSpan w:val="2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9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74" w:type="pct"/>
            <w:shd w:val="clear" w:color="auto" w:fill="auto"/>
          </w:tcPr>
          <w:p w:rsidR="00EB5708" w:rsidRPr="002202B3" w:rsidRDefault="00EB5708" w:rsidP="00AF16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5" w:type="pct"/>
            <w:gridSpan w:val="2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F1696" w:rsidRPr="002202B3" w:rsidTr="00700E4C">
        <w:tc>
          <w:tcPr>
            <w:tcW w:w="374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3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65" w:type="pct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776" w:type="pct"/>
            <w:shd w:val="clear" w:color="auto" w:fill="auto"/>
          </w:tcPr>
          <w:p w:rsidR="00EB5708" w:rsidRPr="002202B3" w:rsidRDefault="00E9658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Cell surface modifications   </w:t>
            </w:r>
          </w:p>
        </w:tc>
        <w:tc>
          <w:tcPr>
            <w:tcW w:w="619" w:type="pct"/>
            <w:shd w:val="clear" w:color="auto" w:fill="auto"/>
          </w:tcPr>
          <w:p w:rsidR="00EB5708" w:rsidRPr="002202B3" w:rsidRDefault="00E9658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Fariha Qureshi</w:t>
            </w:r>
          </w:p>
        </w:tc>
        <w:tc>
          <w:tcPr>
            <w:tcW w:w="774" w:type="pct"/>
            <w:shd w:val="clear" w:color="auto" w:fill="auto"/>
          </w:tcPr>
          <w:p w:rsidR="00EB5708" w:rsidRPr="002202B3" w:rsidRDefault="00BC0D05" w:rsidP="00AF169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e orbit</w:t>
            </w:r>
            <w:r w:rsidR="00573878"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825" w:type="pct"/>
            <w:gridSpan w:val="2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43" w:type="pct"/>
            <w:vMerge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EB5708" w:rsidRPr="002202B3" w:rsidTr="00AF1696">
        <w:tc>
          <w:tcPr>
            <w:tcW w:w="5000" w:type="pct"/>
            <w:gridSpan w:val="9"/>
            <w:shd w:val="clear" w:color="auto" w:fill="auto"/>
          </w:tcPr>
          <w:p w:rsidR="00EB5708" w:rsidRPr="002202B3" w:rsidRDefault="00EB5708" w:rsidP="00AF1696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</w:tbl>
    <w:p w:rsidR="00010DE8" w:rsidRPr="002202B3" w:rsidRDefault="00010DE8" w:rsidP="004505A7">
      <w:pPr>
        <w:rPr>
          <w:rFonts w:ascii="Times New Roman" w:hAnsi="Times New Roman" w:cs="Times New Roman"/>
          <w:b/>
        </w:rPr>
      </w:pPr>
    </w:p>
    <w:tbl>
      <w:tblPr>
        <w:tblpPr w:leftFromText="180" w:rightFromText="180" w:vertAnchor="text" w:tblpX="-882" w:tblpY="1"/>
        <w:tblOverlap w:val="never"/>
        <w:tblW w:w="57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1"/>
        <w:gridCol w:w="928"/>
        <w:gridCol w:w="1243"/>
        <w:gridCol w:w="1707"/>
        <w:gridCol w:w="1269"/>
        <w:gridCol w:w="2140"/>
        <w:gridCol w:w="1634"/>
        <w:gridCol w:w="117"/>
        <w:gridCol w:w="1168"/>
      </w:tblGrid>
      <w:tr w:rsidR="00010DE8" w:rsidRPr="002202B3" w:rsidTr="00700E4C">
        <w:tc>
          <w:tcPr>
            <w:tcW w:w="360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Week</w:t>
            </w:r>
          </w:p>
        </w:tc>
        <w:tc>
          <w:tcPr>
            <w:tcW w:w="422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565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776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  <w:r w:rsidR="00700E4C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577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  <w:r w:rsidR="00700E4C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973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  <w:r w:rsidR="00700E4C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796" w:type="pct"/>
            <w:gridSpan w:val="2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proofErr w:type="spellStart"/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  <w:r w:rsidR="00700E4C">
              <w:rPr>
                <w:rFonts w:ascii="Times New Roman" w:eastAsia="Calibri" w:hAnsi="Times New Roman" w:cs="Times New Roman"/>
                <w:b/>
              </w:rPr>
              <w:t>s</w:t>
            </w:r>
            <w:proofErr w:type="spellEnd"/>
          </w:p>
        </w:tc>
        <w:tc>
          <w:tcPr>
            <w:tcW w:w="532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</w:p>
        </w:tc>
      </w:tr>
      <w:tr w:rsidR="00010DE8" w:rsidRPr="002202B3" w:rsidTr="00700E4C">
        <w:tc>
          <w:tcPr>
            <w:tcW w:w="360" w:type="pct"/>
            <w:vMerge w:val="restar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422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776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3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96" w:type="pct"/>
            <w:gridSpan w:val="2"/>
            <w:vMerge w:val="restar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tratified epithelium </w:t>
            </w:r>
          </w:p>
        </w:tc>
        <w:tc>
          <w:tcPr>
            <w:tcW w:w="532" w:type="pct"/>
            <w:vMerge w:val="restar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010DE8" w:rsidRPr="002202B3" w:rsidRDefault="00970681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</w:tc>
      </w:tr>
      <w:tr w:rsidR="00010DE8" w:rsidRPr="002202B3" w:rsidTr="00700E4C">
        <w:tc>
          <w:tcPr>
            <w:tcW w:w="360" w:type="pct"/>
            <w:vMerge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776" w:type="pct"/>
            <w:shd w:val="clear" w:color="auto" w:fill="auto"/>
          </w:tcPr>
          <w:p w:rsidR="00010DE8" w:rsidRPr="002202B3" w:rsidRDefault="0050774E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Cell to cell junctions </w:t>
            </w:r>
          </w:p>
        </w:tc>
        <w:tc>
          <w:tcPr>
            <w:tcW w:w="577" w:type="pct"/>
            <w:shd w:val="clear" w:color="auto" w:fill="auto"/>
          </w:tcPr>
          <w:p w:rsidR="00010DE8" w:rsidRPr="002202B3" w:rsidRDefault="0050774E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Fariha Qureshi</w:t>
            </w:r>
          </w:p>
        </w:tc>
        <w:tc>
          <w:tcPr>
            <w:tcW w:w="973" w:type="pct"/>
            <w:shd w:val="clear" w:color="auto" w:fill="auto"/>
          </w:tcPr>
          <w:p w:rsidR="00010DE8" w:rsidRPr="002202B3" w:rsidRDefault="00BC0D05" w:rsidP="00700E4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Eye </w:t>
            </w:r>
          </w:p>
        </w:tc>
        <w:tc>
          <w:tcPr>
            <w:tcW w:w="796" w:type="pct"/>
            <w:gridSpan w:val="2"/>
            <w:vMerge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010DE8" w:rsidRPr="002202B3" w:rsidRDefault="00010DE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D7128" w:rsidRPr="002202B3" w:rsidTr="00700E4C">
        <w:tc>
          <w:tcPr>
            <w:tcW w:w="360" w:type="pct"/>
            <w:vMerge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65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776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Blood supply of long bones</w:t>
            </w:r>
          </w:p>
        </w:tc>
        <w:tc>
          <w:tcPr>
            <w:tcW w:w="577" w:type="pct"/>
            <w:shd w:val="clear" w:color="auto" w:fill="auto"/>
          </w:tcPr>
          <w:p w:rsidR="00AD7128" w:rsidRPr="002202B3" w:rsidRDefault="00AD7128" w:rsidP="008D2A5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 Siddique</w:t>
            </w:r>
          </w:p>
        </w:tc>
        <w:tc>
          <w:tcPr>
            <w:tcW w:w="973" w:type="pct"/>
            <w:shd w:val="clear" w:color="auto" w:fill="auto"/>
          </w:tcPr>
          <w:p w:rsidR="00AD7128" w:rsidRPr="002202B3" w:rsidRDefault="00BC0D05" w:rsidP="00700E4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Eye </w:t>
            </w:r>
          </w:p>
        </w:tc>
        <w:tc>
          <w:tcPr>
            <w:tcW w:w="796" w:type="pct"/>
            <w:gridSpan w:val="2"/>
            <w:vMerge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D7128" w:rsidRPr="002202B3" w:rsidTr="00700E4C">
        <w:tc>
          <w:tcPr>
            <w:tcW w:w="360" w:type="pct"/>
            <w:vMerge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65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776" w:type="pct"/>
            <w:shd w:val="clear" w:color="auto" w:fill="auto"/>
          </w:tcPr>
          <w:p w:rsidR="00AD7128" w:rsidRPr="002202B3" w:rsidRDefault="00B20FF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permatogenesis </w:t>
            </w:r>
          </w:p>
        </w:tc>
        <w:tc>
          <w:tcPr>
            <w:tcW w:w="577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r w:rsidR="00320058" w:rsidRPr="002202B3">
              <w:rPr>
                <w:rFonts w:ascii="Times New Roman" w:eastAsia="Calibri" w:hAnsi="Times New Roman" w:cs="Times New Roman"/>
              </w:rPr>
              <w:t>Fariha Qureshi</w:t>
            </w:r>
          </w:p>
        </w:tc>
        <w:tc>
          <w:tcPr>
            <w:tcW w:w="973" w:type="pct"/>
            <w:shd w:val="clear" w:color="auto" w:fill="auto"/>
          </w:tcPr>
          <w:p w:rsidR="00AD7128" w:rsidRPr="002202B3" w:rsidRDefault="00AD7128" w:rsidP="00700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6" w:type="pct"/>
            <w:gridSpan w:val="2"/>
            <w:vMerge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AD7128" w:rsidRPr="002202B3" w:rsidTr="00700E4C">
        <w:tc>
          <w:tcPr>
            <w:tcW w:w="360" w:type="pct"/>
            <w:vMerge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776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3" w:type="pct"/>
            <w:shd w:val="clear" w:color="auto" w:fill="auto"/>
          </w:tcPr>
          <w:p w:rsidR="00AD7128" w:rsidRPr="002202B3" w:rsidRDefault="00AD7128" w:rsidP="00700E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6" w:type="pct"/>
            <w:gridSpan w:val="2"/>
            <w:vMerge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AD7128" w:rsidRPr="002202B3" w:rsidRDefault="00AD712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C5719" w:rsidRPr="002202B3" w:rsidTr="00700E4C">
        <w:tc>
          <w:tcPr>
            <w:tcW w:w="360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65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776" w:type="pct"/>
            <w:shd w:val="clear" w:color="auto" w:fill="auto"/>
          </w:tcPr>
          <w:p w:rsidR="005C5719" w:rsidRPr="002202B3" w:rsidRDefault="00E96588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onnective tissues and connective tissue cells</w:t>
            </w:r>
          </w:p>
        </w:tc>
        <w:tc>
          <w:tcPr>
            <w:tcW w:w="577" w:type="pct"/>
            <w:shd w:val="clear" w:color="auto" w:fill="auto"/>
          </w:tcPr>
          <w:p w:rsidR="005C5719" w:rsidRPr="002202B3" w:rsidRDefault="00E96588" w:rsidP="008D2A5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Siddique</w:t>
            </w:r>
          </w:p>
        </w:tc>
        <w:tc>
          <w:tcPr>
            <w:tcW w:w="973" w:type="pct"/>
            <w:shd w:val="clear" w:color="auto" w:fill="auto"/>
          </w:tcPr>
          <w:p w:rsidR="005C5719" w:rsidRPr="002202B3" w:rsidRDefault="00BC0D05" w:rsidP="00700E4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The ear </w:t>
            </w:r>
          </w:p>
        </w:tc>
        <w:tc>
          <w:tcPr>
            <w:tcW w:w="796" w:type="pct"/>
            <w:gridSpan w:val="2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2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C5719" w:rsidRPr="002202B3" w:rsidTr="00700E4C">
        <w:tc>
          <w:tcPr>
            <w:tcW w:w="5000" w:type="pct"/>
            <w:gridSpan w:val="9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  <w:tr w:rsidR="005C5719" w:rsidRPr="002202B3" w:rsidTr="00700E4C">
        <w:tc>
          <w:tcPr>
            <w:tcW w:w="360" w:type="pct"/>
            <w:vMerge w:val="restar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422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776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3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  </w:t>
            </w:r>
          </w:p>
        </w:tc>
        <w:tc>
          <w:tcPr>
            <w:tcW w:w="743" w:type="pct"/>
            <w:vMerge w:val="restar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Pseudostratified epithelium </w:t>
            </w:r>
            <w:r w:rsidR="00473C7B" w:rsidRPr="002202B3">
              <w:rPr>
                <w:rFonts w:ascii="Times New Roman" w:eastAsia="Calibri" w:hAnsi="Times New Roman" w:cs="Times New Roman"/>
              </w:rPr>
              <w:t xml:space="preserve"> and transitional epithelium</w:t>
            </w:r>
          </w:p>
        </w:tc>
        <w:tc>
          <w:tcPr>
            <w:tcW w:w="584" w:type="pct"/>
            <w:gridSpan w:val="2"/>
            <w:vMerge w:val="restar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921D60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C5719" w:rsidRPr="002202B3" w:rsidTr="00700E4C">
        <w:tc>
          <w:tcPr>
            <w:tcW w:w="360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2326" w:type="pct"/>
            <w:gridSpan w:val="3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Kashmir holiday</w:t>
            </w:r>
          </w:p>
        </w:tc>
        <w:tc>
          <w:tcPr>
            <w:tcW w:w="743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84" w:type="pct"/>
            <w:gridSpan w:val="2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C5719" w:rsidRPr="002202B3" w:rsidTr="00700E4C">
        <w:tc>
          <w:tcPr>
            <w:tcW w:w="360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65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776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linical aspects of bone</w:t>
            </w:r>
          </w:p>
        </w:tc>
        <w:tc>
          <w:tcPr>
            <w:tcW w:w="577" w:type="pct"/>
            <w:shd w:val="clear" w:color="auto" w:fill="auto"/>
          </w:tcPr>
          <w:p w:rsidR="005C5719" w:rsidRPr="002202B3" w:rsidRDefault="005C5719" w:rsidP="004D637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 Siddique</w:t>
            </w:r>
          </w:p>
        </w:tc>
        <w:tc>
          <w:tcPr>
            <w:tcW w:w="973" w:type="pct"/>
            <w:shd w:val="clear" w:color="auto" w:fill="auto"/>
          </w:tcPr>
          <w:p w:rsidR="005C5719" w:rsidRPr="002202B3" w:rsidRDefault="00BC0D05" w:rsidP="00700E4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e ear</w:t>
            </w:r>
          </w:p>
        </w:tc>
        <w:tc>
          <w:tcPr>
            <w:tcW w:w="743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84" w:type="pct"/>
            <w:gridSpan w:val="2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C5719" w:rsidRPr="002202B3" w:rsidTr="00700E4C">
        <w:tc>
          <w:tcPr>
            <w:tcW w:w="360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65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776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Oogenesis </w:t>
            </w:r>
          </w:p>
        </w:tc>
        <w:tc>
          <w:tcPr>
            <w:tcW w:w="577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Riaz </w:t>
            </w:r>
          </w:p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heikh </w:t>
            </w:r>
          </w:p>
        </w:tc>
        <w:tc>
          <w:tcPr>
            <w:tcW w:w="973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3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84" w:type="pct"/>
            <w:gridSpan w:val="2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C5719" w:rsidRPr="002202B3" w:rsidTr="00700E4C">
        <w:tc>
          <w:tcPr>
            <w:tcW w:w="360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776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3" w:type="pct"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3" w:type="pct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84" w:type="pct"/>
            <w:gridSpan w:val="2"/>
            <w:vMerge/>
            <w:shd w:val="clear" w:color="auto" w:fill="auto"/>
          </w:tcPr>
          <w:p w:rsidR="005C5719" w:rsidRPr="002202B3" w:rsidRDefault="005C5719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700E4C">
        <w:tc>
          <w:tcPr>
            <w:tcW w:w="360" w:type="pct"/>
            <w:vMerge/>
            <w:shd w:val="clear" w:color="auto" w:fill="auto"/>
          </w:tcPr>
          <w:p w:rsidR="0050774E" w:rsidRPr="002202B3" w:rsidRDefault="0050774E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22" w:type="pct"/>
            <w:shd w:val="clear" w:color="auto" w:fill="auto"/>
          </w:tcPr>
          <w:p w:rsidR="0050774E" w:rsidRPr="002202B3" w:rsidRDefault="0050774E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65" w:type="pct"/>
            <w:shd w:val="clear" w:color="auto" w:fill="auto"/>
          </w:tcPr>
          <w:p w:rsidR="0050774E" w:rsidRPr="002202B3" w:rsidRDefault="0050774E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776" w:type="pct"/>
            <w:shd w:val="clear" w:color="auto" w:fill="auto"/>
          </w:tcPr>
          <w:p w:rsidR="0050774E" w:rsidRPr="002202B3" w:rsidRDefault="00284884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Connective tissue fibers and </w:t>
            </w:r>
            <w:r w:rsidRPr="002202B3">
              <w:rPr>
                <w:rFonts w:ascii="Times New Roman" w:eastAsia="Calibri" w:hAnsi="Times New Roman" w:cs="Times New Roman"/>
              </w:rPr>
              <w:lastRenderedPageBreak/>
              <w:t xml:space="preserve">ground substance </w:t>
            </w:r>
          </w:p>
        </w:tc>
        <w:tc>
          <w:tcPr>
            <w:tcW w:w="577" w:type="pct"/>
            <w:shd w:val="clear" w:color="auto" w:fill="auto"/>
          </w:tcPr>
          <w:p w:rsidR="0050774E" w:rsidRPr="002202B3" w:rsidRDefault="00284884" w:rsidP="004D637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lastRenderedPageBreak/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Siddique </w:t>
            </w:r>
          </w:p>
        </w:tc>
        <w:tc>
          <w:tcPr>
            <w:tcW w:w="973" w:type="pct"/>
            <w:shd w:val="clear" w:color="auto" w:fill="auto"/>
          </w:tcPr>
          <w:p w:rsidR="0050774E" w:rsidRPr="002202B3" w:rsidRDefault="00BC0D05" w:rsidP="00700E4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Mandible </w:t>
            </w:r>
          </w:p>
        </w:tc>
        <w:tc>
          <w:tcPr>
            <w:tcW w:w="743" w:type="pct"/>
            <w:vMerge/>
            <w:shd w:val="clear" w:color="auto" w:fill="auto"/>
          </w:tcPr>
          <w:p w:rsidR="0050774E" w:rsidRPr="002202B3" w:rsidRDefault="0050774E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84" w:type="pct"/>
            <w:gridSpan w:val="2"/>
            <w:vMerge/>
            <w:shd w:val="clear" w:color="auto" w:fill="auto"/>
          </w:tcPr>
          <w:p w:rsidR="0050774E" w:rsidRPr="002202B3" w:rsidRDefault="0050774E" w:rsidP="00700E4C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700E4C">
        <w:tc>
          <w:tcPr>
            <w:tcW w:w="5000" w:type="pct"/>
            <w:gridSpan w:val="9"/>
            <w:shd w:val="clear" w:color="auto" w:fill="auto"/>
          </w:tcPr>
          <w:p w:rsidR="0050774E" w:rsidRPr="002202B3" w:rsidRDefault="0050774E" w:rsidP="00700E4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</w:tbl>
    <w:p w:rsidR="002414D9" w:rsidRPr="002202B3" w:rsidRDefault="002414D9" w:rsidP="002414D9">
      <w:pPr>
        <w:tabs>
          <w:tab w:val="left" w:pos="3068"/>
        </w:tabs>
        <w:rPr>
          <w:rFonts w:ascii="Times New Roman" w:hAnsi="Times New Roman" w:cs="Times New Roman"/>
        </w:rPr>
      </w:pPr>
    </w:p>
    <w:tbl>
      <w:tblPr>
        <w:tblW w:w="11070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6"/>
        <w:gridCol w:w="1347"/>
        <w:gridCol w:w="1243"/>
        <w:gridCol w:w="1401"/>
        <w:gridCol w:w="1268"/>
        <w:gridCol w:w="2312"/>
        <w:gridCol w:w="1468"/>
        <w:gridCol w:w="1335"/>
      </w:tblGrid>
      <w:tr w:rsidR="00EF1114" w:rsidRPr="002202B3" w:rsidTr="00C5711D">
        <w:tc>
          <w:tcPr>
            <w:tcW w:w="720" w:type="dxa"/>
            <w:vMerge w:val="restart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7</w:t>
            </w:r>
          </w:p>
        </w:tc>
        <w:tc>
          <w:tcPr>
            <w:tcW w:w="1375" w:type="dxa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0" w:type="auto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0" w:type="auto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  <w:r w:rsidR="00C5711D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  <w:r w:rsidR="00C5711D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  <w:r w:rsidR="00C5711D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1483" w:type="dxa"/>
            <w:shd w:val="clear" w:color="auto" w:fill="auto"/>
          </w:tcPr>
          <w:p w:rsidR="00EF1114" w:rsidRPr="002202B3" w:rsidRDefault="00C5711D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  <w:r>
              <w:rPr>
                <w:rFonts w:ascii="Times New Roman" w:eastAsia="Calibri" w:hAnsi="Times New Roman" w:cs="Times New Roman"/>
                <w:b/>
              </w:rPr>
              <w:t>’s</w:t>
            </w:r>
          </w:p>
        </w:tc>
        <w:tc>
          <w:tcPr>
            <w:tcW w:w="1350" w:type="dxa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  <w:r w:rsidR="00C5711D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</w:tr>
      <w:tr w:rsidR="00EF1114" w:rsidRPr="002202B3" w:rsidTr="00C5711D">
        <w:tc>
          <w:tcPr>
            <w:tcW w:w="720" w:type="dxa"/>
            <w:vMerge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0" w:type="auto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83" w:type="dxa"/>
            <w:vMerge w:val="restart"/>
            <w:shd w:val="clear" w:color="auto" w:fill="auto"/>
          </w:tcPr>
          <w:p w:rsidR="00473C7B" w:rsidRPr="002202B3" w:rsidRDefault="00473C7B" w:rsidP="00473C7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onnective tissue cells and Connective tissue fibers</w:t>
            </w:r>
          </w:p>
          <w:p w:rsidR="00473C7B" w:rsidRPr="002202B3" w:rsidRDefault="00473C7B" w:rsidP="00473C7B">
            <w:pPr>
              <w:rPr>
                <w:rFonts w:ascii="Times New Roman" w:eastAsia="Calibri" w:hAnsi="Times New Roman" w:cs="Times New Roman"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 w:val="restart"/>
            <w:shd w:val="clear" w:color="auto" w:fill="auto"/>
          </w:tcPr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EF1114" w:rsidRPr="002202B3" w:rsidRDefault="00EF1114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natomy of bones</w:t>
            </w:r>
          </w:p>
        </w:tc>
      </w:tr>
      <w:tr w:rsidR="0050774E" w:rsidRPr="002202B3" w:rsidTr="00C5711D">
        <w:tc>
          <w:tcPr>
            <w:tcW w:w="720" w:type="dxa"/>
            <w:vMerge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284884" w:rsidP="0028488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Cartilage Elastic cartilage, fibrocartilage 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Fariha Qureshi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9509F7" w:rsidP="00BC0D0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e</w:t>
            </w:r>
            <w:r w:rsidR="00BC0D05" w:rsidRPr="002202B3">
              <w:rPr>
                <w:rFonts w:ascii="Times New Roman" w:hAnsi="Times New Roman" w:cs="Times New Roman"/>
              </w:rPr>
              <w:t xml:space="preserve"> mandible</w:t>
            </w: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83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C5711D">
        <w:tc>
          <w:tcPr>
            <w:tcW w:w="720" w:type="dxa"/>
            <w:vMerge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E34218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natomy of joints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E34218" w:rsidP="001167C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 Siddique </w:t>
            </w:r>
          </w:p>
        </w:tc>
        <w:tc>
          <w:tcPr>
            <w:tcW w:w="0" w:type="auto"/>
            <w:shd w:val="clear" w:color="auto" w:fill="auto"/>
          </w:tcPr>
          <w:p w:rsidR="009509F7" w:rsidRPr="002202B3" w:rsidRDefault="009509F7" w:rsidP="00BC0D0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</w:t>
            </w:r>
            <w:r w:rsidR="00BC0D05" w:rsidRPr="002202B3">
              <w:rPr>
                <w:rFonts w:ascii="Times New Roman" w:hAnsi="Times New Roman" w:cs="Times New Roman"/>
              </w:rPr>
              <w:t>he temporomandibular joint</w:t>
            </w:r>
          </w:p>
          <w:p w:rsidR="0050774E" w:rsidRPr="002202B3" w:rsidRDefault="0050774E" w:rsidP="009509F7">
            <w:pPr>
              <w:pStyle w:val="ListParagraph"/>
              <w:rPr>
                <w:rFonts w:ascii="Times New Roman" w:hAnsi="Times New Roman" w:cs="Times New Roman"/>
              </w:rPr>
            </w:pPr>
          </w:p>
        </w:tc>
        <w:tc>
          <w:tcPr>
            <w:tcW w:w="1483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C5711D">
        <w:tc>
          <w:tcPr>
            <w:tcW w:w="720" w:type="dxa"/>
            <w:vMerge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</w:rPr>
              <w:t>oogenesis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Riaz sheikh 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83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C5711D">
        <w:tc>
          <w:tcPr>
            <w:tcW w:w="720" w:type="dxa"/>
            <w:vMerge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83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C5711D">
        <w:tc>
          <w:tcPr>
            <w:tcW w:w="720" w:type="dxa"/>
            <w:vMerge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284884" w:rsidP="0056785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 bones-I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Fariha Qureshi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BC0D05" w:rsidP="00BC0D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e temporomandibular joint</w:t>
            </w:r>
          </w:p>
          <w:p w:rsidR="00A05B07" w:rsidRPr="002202B3" w:rsidRDefault="00A05B07" w:rsidP="00A05B07">
            <w:pPr>
              <w:pStyle w:val="ListParagraph"/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  <w:tc>
          <w:tcPr>
            <w:tcW w:w="1483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</w:tc>
      </w:tr>
      <w:tr w:rsidR="0050774E" w:rsidRPr="002202B3" w:rsidTr="00C5711D">
        <w:tc>
          <w:tcPr>
            <w:tcW w:w="720" w:type="dxa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350" w:type="dxa"/>
            <w:gridSpan w:val="7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 xml:space="preserve">                                                                         SUNDAY</w:t>
            </w:r>
          </w:p>
        </w:tc>
      </w:tr>
      <w:tr w:rsidR="0050774E" w:rsidRPr="002202B3" w:rsidTr="00C5711D">
        <w:tc>
          <w:tcPr>
            <w:tcW w:w="720" w:type="dxa"/>
            <w:vMerge w:val="restart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8</w:t>
            </w: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865344">
            <w:pPr>
              <w:tabs>
                <w:tab w:val="left" w:pos="701"/>
              </w:tabs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3C0B6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83" w:type="dxa"/>
            <w:vMerge w:val="restart"/>
            <w:shd w:val="clear" w:color="auto" w:fill="auto"/>
          </w:tcPr>
          <w:p w:rsidR="0050774E" w:rsidRPr="002202B3" w:rsidRDefault="00473C7B" w:rsidP="00473C7B">
            <w:pPr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ucoid connective tissue and loose connective tissue</w:t>
            </w:r>
          </w:p>
        </w:tc>
        <w:tc>
          <w:tcPr>
            <w:tcW w:w="1350" w:type="dxa"/>
            <w:vMerge w:val="restart"/>
            <w:shd w:val="clear" w:color="auto" w:fill="auto"/>
          </w:tcPr>
          <w:p w:rsidR="0050774E" w:rsidRPr="002202B3" w:rsidRDefault="00921D60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</w:tc>
      </w:tr>
      <w:tr w:rsidR="0050774E" w:rsidRPr="002202B3" w:rsidTr="00C5711D">
        <w:tc>
          <w:tcPr>
            <w:tcW w:w="720" w:type="dxa"/>
            <w:vMerge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28488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B14BFF" w:rsidRPr="002202B3" w:rsidRDefault="00BC0D05" w:rsidP="00BC0D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2</w:t>
            </w:r>
            <w:r w:rsidRPr="002202B3">
              <w:rPr>
                <w:rFonts w:ascii="Times New Roman" w:eastAsia="Calibri" w:hAnsi="Times New Roman" w:cs="Times New Roman"/>
                <w:b/>
                <w:vertAlign w:val="superscript"/>
              </w:rPr>
              <w:t>nd</w:t>
            </w:r>
            <w:r w:rsidRPr="002202B3">
              <w:rPr>
                <w:rFonts w:ascii="Times New Roman" w:eastAsia="Calibri" w:hAnsi="Times New Roman" w:cs="Times New Roman"/>
                <w:b/>
              </w:rPr>
              <w:t xml:space="preserve"> </w:t>
            </w:r>
            <w:proofErr w:type="spellStart"/>
            <w:r w:rsidRPr="002202B3">
              <w:rPr>
                <w:rFonts w:ascii="Times New Roman" w:eastAsia="Calibri" w:hAnsi="Times New Roman" w:cs="Times New Roman"/>
                <w:b/>
              </w:rPr>
              <w:t>substage</w:t>
            </w:r>
            <w:proofErr w:type="spellEnd"/>
          </w:p>
          <w:p w:rsidR="0050774E" w:rsidRPr="002202B3" w:rsidRDefault="0050774E" w:rsidP="00B14BFF">
            <w:pPr>
              <w:spacing w:after="0" w:line="240" w:lineRule="auto"/>
              <w:ind w:left="36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83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C5711D">
        <w:trPr>
          <w:trHeight w:val="242"/>
        </w:trPr>
        <w:tc>
          <w:tcPr>
            <w:tcW w:w="720" w:type="dxa"/>
            <w:vMerge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284884" w:rsidP="0028488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General anatomy of joints 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 Siddique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BC0D05" w:rsidP="00BC0D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e scalp</w:t>
            </w:r>
          </w:p>
        </w:tc>
        <w:tc>
          <w:tcPr>
            <w:tcW w:w="1483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C5711D">
        <w:tc>
          <w:tcPr>
            <w:tcW w:w="720" w:type="dxa"/>
            <w:vMerge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Oogenesis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83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C5711D">
        <w:tc>
          <w:tcPr>
            <w:tcW w:w="720" w:type="dxa"/>
            <w:vMerge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83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50774E" w:rsidRPr="002202B3" w:rsidRDefault="0050774E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E96588" w:rsidRPr="002202B3" w:rsidTr="00C5711D">
        <w:trPr>
          <w:trHeight w:val="683"/>
        </w:trPr>
        <w:tc>
          <w:tcPr>
            <w:tcW w:w="720" w:type="dxa"/>
            <w:vMerge/>
          </w:tcPr>
          <w:p w:rsidR="00E96588" w:rsidRPr="002202B3" w:rsidRDefault="00E96588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:rsidR="00E96588" w:rsidRPr="002202B3" w:rsidRDefault="00E96588" w:rsidP="008008F3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0" w:type="auto"/>
            <w:shd w:val="clear" w:color="auto" w:fill="auto"/>
          </w:tcPr>
          <w:p w:rsidR="00E96588" w:rsidRPr="002202B3" w:rsidRDefault="00E96588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0" w:type="auto"/>
            <w:shd w:val="clear" w:color="auto" w:fill="auto"/>
          </w:tcPr>
          <w:p w:rsidR="00E96588" w:rsidRPr="002202B3" w:rsidRDefault="00E96588" w:rsidP="00921D60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Histology of bone II </w:t>
            </w:r>
          </w:p>
        </w:tc>
        <w:tc>
          <w:tcPr>
            <w:tcW w:w="0" w:type="auto"/>
            <w:shd w:val="clear" w:color="auto" w:fill="auto"/>
          </w:tcPr>
          <w:p w:rsidR="00E96588" w:rsidRPr="002202B3" w:rsidRDefault="00E96588" w:rsidP="00921D60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riha Qureshi </w:t>
            </w:r>
          </w:p>
        </w:tc>
        <w:tc>
          <w:tcPr>
            <w:tcW w:w="0" w:type="auto"/>
            <w:shd w:val="clear" w:color="auto" w:fill="auto"/>
          </w:tcPr>
          <w:p w:rsidR="00E96588" w:rsidRPr="002202B3" w:rsidRDefault="00E96588" w:rsidP="00B14BFF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</w:p>
          <w:p w:rsidR="00E96588" w:rsidRPr="002202B3" w:rsidRDefault="00E96588" w:rsidP="00BC0D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e scalp</w:t>
            </w:r>
          </w:p>
        </w:tc>
        <w:tc>
          <w:tcPr>
            <w:tcW w:w="1483" w:type="dxa"/>
            <w:vMerge/>
            <w:shd w:val="clear" w:color="auto" w:fill="auto"/>
          </w:tcPr>
          <w:p w:rsidR="00E96588" w:rsidRPr="002202B3" w:rsidRDefault="00E96588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:rsidR="00E96588" w:rsidRPr="002202B3" w:rsidRDefault="00E96588" w:rsidP="00EF11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E96588" w:rsidRPr="002202B3" w:rsidTr="00C5711D">
        <w:trPr>
          <w:trHeight w:val="60"/>
        </w:trPr>
        <w:tc>
          <w:tcPr>
            <w:tcW w:w="11070" w:type="dxa"/>
            <w:gridSpan w:val="8"/>
          </w:tcPr>
          <w:p w:rsidR="00E96588" w:rsidRPr="002202B3" w:rsidRDefault="00E96588" w:rsidP="00EF111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                                                                                                </w:t>
            </w: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</w:tbl>
    <w:p w:rsidR="00865344" w:rsidRPr="002202B3" w:rsidRDefault="00865344" w:rsidP="002414D9">
      <w:pPr>
        <w:tabs>
          <w:tab w:val="left" w:pos="3068"/>
        </w:tabs>
        <w:rPr>
          <w:rFonts w:ascii="Times New Roman" w:hAnsi="Times New Roman" w:cs="Times New Roman"/>
        </w:rPr>
      </w:pPr>
    </w:p>
    <w:tbl>
      <w:tblPr>
        <w:tblW w:w="5874" w:type="pct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990"/>
        <w:gridCol w:w="1350"/>
        <w:gridCol w:w="1170"/>
        <w:gridCol w:w="1530"/>
        <w:gridCol w:w="1647"/>
        <w:gridCol w:w="2133"/>
        <w:gridCol w:w="1530"/>
      </w:tblGrid>
      <w:tr w:rsidR="005A3E51" w:rsidRPr="002202B3" w:rsidTr="005A3E51">
        <w:tc>
          <w:tcPr>
            <w:tcW w:w="40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Week</w:t>
            </w:r>
          </w:p>
        </w:tc>
        <w:tc>
          <w:tcPr>
            <w:tcW w:w="44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60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52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  <w:r w:rsidR="005A3E51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68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</w:p>
        </w:tc>
        <w:tc>
          <w:tcPr>
            <w:tcW w:w="732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</w:p>
        </w:tc>
        <w:tc>
          <w:tcPr>
            <w:tcW w:w="948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</w:p>
        </w:tc>
        <w:tc>
          <w:tcPr>
            <w:tcW w:w="68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</w:p>
        </w:tc>
      </w:tr>
      <w:tr w:rsidR="005A3E51" w:rsidRPr="002202B3" w:rsidTr="005A3E51">
        <w:tc>
          <w:tcPr>
            <w:tcW w:w="400" w:type="pct"/>
            <w:vMerge w:val="restar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9</w:t>
            </w:r>
          </w:p>
        </w:tc>
        <w:tc>
          <w:tcPr>
            <w:tcW w:w="44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0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1932" w:type="pct"/>
            <w:gridSpan w:val="3"/>
            <w:vMerge w:val="restar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 xml:space="preserve">        </w:t>
            </w:r>
          </w:p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 xml:space="preserve">                         Sports </w:t>
            </w:r>
          </w:p>
        </w:tc>
        <w:tc>
          <w:tcPr>
            <w:tcW w:w="948" w:type="pct"/>
            <w:vMerge w:val="restart"/>
            <w:shd w:val="clear" w:color="auto" w:fill="auto"/>
          </w:tcPr>
          <w:p w:rsidR="003C0B64" w:rsidRPr="002202B3" w:rsidRDefault="00473C7B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ense regular and irregular connective tissue</w:t>
            </w:r>
          </w:p>
        </w:tc>
        <w:tc>
          <w:tcPr>
            <w:tcW w:w="680" w:type="pct"/>
            <w:vMerge w:val="restart"/>
            <w:shd w:val="clear" w:color="auto" w:fill="auto"/>
          </w:tcPr>
          <w:p w:rsidR="003C0B64" w:rsidRPr="002202B3" w:rsidRDefault="00970681" w:rsidP="005A3E5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permatogenesis and </w:t>
            </w:r>
            <w:r w:rsidR="005A3E51">
              <w:rPr>
                <w:rFonts w:ascii="Times New Roman" w:eastAsia="Calibri" w:hAnsi="Times New Roman" w:cs="Times New Roman"/>
              </w:rPr>
              <w:t>O</w:t>
            </w:r>
            <w:r w:rsidR="005A3E51" w:rsidRPr="002202B3">
              <w:rPr>
                <w:rFonts w:ascii="Times New Roman" w:eastAsia="Calibri" w:hAnsi="Times New Roman" w:cs="Times New Roman"/>
              </w:rPr>
              <w:t>ogenesis</w:t>
            </w: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0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1932" w:type="pct"/>
            <w:gridSpan w:val="3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0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1932" w:type="pct"/>
            <w:gridSpan w:val="3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3C0B64" w:rsidRPr="002202B3" w:rsidRDefault="003C0B6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60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520" w:type="pct"/>
            <w:shd w:val="clear" w:color="auto" w:fill="auto"/>
          </w:tcPr>
          <w:p w:rsidR="003C0B64" w:rsidRPr="002202B3" w:rsidRDefault="003C0B6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enstrual cycle</w:t>
            </w:r>
          </w:p>
        </w:tc>
        <w:tc>
          <w:tcPr>
            <w:tcW w:w="680" w:type="pct"/>
            <w:shd w:val="clear" w:color="auto" w:fill="auto"/>
          </w:tcPr>
          <w:p w:rsidR="003C0B64" w:rsidRPr="002202B3" w:rsidRDefault="003C0B6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732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3C0B64" w:rsidRPr="002202B3" w:rsidRDefault="003C0B6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0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52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32" w:type="pct"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3C0B64" w:rsidRPr="002202B3" w:rsidRDefault="003C0B64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600" w:type="pct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520" w:type="pct"/>
            <w:shd w:val="clear" w:color="auto" w:fill="auto"/>
          </w:tcPr>
          <w:p w:rsidR="0050774E" w:rsidRPr="002202B3" w:rsidRDefault="0056785B" w:rsidP="0028488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Grand test of histology, </w:t>
            </w:r>
            <w:r w:rsidRPr="002202B3">
              <w:rPr>
                <w:rFonts w:ascii="Times New Roman" w:eastAsia="Calibri" w:hAnsi="Times New Roman" w:cs="Times New Roman"/>
              </w:rPr>
              <w:lastRenderedPageBreak/>
              <w:t>embryology and general anatomy</w:t>
            </w:r>
          </w:p>
        </w:tc>
        <w:tc>
          <w:tcPr>
            <w:tcW w:w="680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32" w:type="pct"/>
            <w:shd w:val="clear" w:color="auto" w:fill="auto"/>
          </w:tcPr>
          <w:p w:rsidR="0050774E" w:rsidRPr="002202B3" w:rsidRDefault="00BC0D05" w:rsidP="00BC0D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e face</w:t>
            </w:r>
          </w:p>
        </w:tc>
        <w:tc>
          <w:tcPr>
            <w:tcW w:w="948" w:type="pct"/>
            <w:vMerge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0774E" w:rsidRPr="002202B3" w:rsidTr="005A3E51">
        <w:tc>
          <w:tcPr>
            <w:tcW w:w="5000" w:type="pct"/>
            <w:gridSpan w:val="8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  <w:tr w:rsidR="005A3E51" w:rsidRPr="002202B3" w:rsidTr="005A3E51">
        <w:tc>
          <w:tcPr>
            <w:tcW w:w="400" w:type="pct"/>
            <w:vMerge w:val="restart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10</w:t>
            </w:r>
          </w:p>
        </w:tc>
        <w:tc>
          <w:tcPr>
            <w:tcW w:w="440" w:type="pct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00" w:type="pct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520" w:type="pct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32" w:type="pct"/>
            <w:shd w:val="clear" w:color="auto" w:fill="auto"/>
          </w:tcPr>
          <w:p w:rsidR="0050774E" w:rsidRPr="002202B3" w:rsidRDefault="0050774E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8" w:type="pct"/>
            <w:vMerge w:val="restart"/>
            <w:shd w:val="clear" w:color="auto" w:fill="auto"/>
          </w:tcPr>
          <w:p w:rsidR="0050774E" w:rsidRPr="002202B3" w:rsidRDefault="00473C7B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Adipose tissue </w:t>
            </w:r>
          </w:p>
        </w:tc>
        <w:tc>
          <w:tcPr>
            <w:tcW w:w="680" w:type="pct"/>
            <w:vMerge w:val="restart"/>
            <w:shd w:val="clear" w:color="auto" w:fill="auto"/>
          </w:tcPr>
          <w:p w:rsidR="0050774E" w:rsidRPr="002202B3" w:rsidRDefault="00921D60" w:rsidP="003C0B6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0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520" w:type="pct"/>
            <w:shd w:val="clear" w:color="auto" w:fill="auto"/>
          </w:tcPr>
          <w:p w:rsidR="0056785B" w:rsidRPr="002202B3" w:rsidRDefault="00E96588" w:rsidP="0056785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Histology of skeletal </w:t>
            </w:r>
            <w:r w:rsidR="0056785B" w:rsidRPr="002202B3">
              <w:rPr>
                <w:rFonts w:ascii="Times New Roman" w:eastAsia="Calibri" w:hAnsi="Times New Roman" w:cs="Times New Roman"/>
              </w:rPr>
              <w:t xml:space="preserve"> muscles </w:t>
            </w:r>
          </w:p>
        </w:tc>
        <w:tc>
          <w:tcPr>
            <w:tcW w:w="680" w:type="pct"/>
            <w:shd w:val="clear" w:color="auto" w:fill="auto"/>
          </w:tcPr>
          <w:p w:rsidR="0056785B" w:rsidRPr="002202B3" w:rsidRDefault="0056785B" w:rsidP="0056785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</w:p>
        </w:tc>
        <w:tc>
          <w:tcPr>
            <w:tcW w:w="732" w:type="pct"/>
            <w:shd w:val="clear" w:color="auto" w:fill="auto"/>
          </w:tcPr>
          <w:p w:rsidR="0056785B" w:rsidRPr="002202B3" w:rsidRDefault="00BC0D05" w:rsidP="00BC0D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e face</w:t>
            </w:r>
          </w:p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60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520" w:type="pct"/>
            <w:shd w:val="clear" w:color="auto" w:fill="auto"/>
          </w:tcPr>
          <w:p w:rsidR="0056785B" w:rsidRPr="002202B3" w:rsidRDefault="003B5BBC" w:rsidP="00856FC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natomy of joints</w:t>
            </w:r>
          </w:p>
        </w:tc>
        <w:tc>
          <w:tcPr>
            <w:tcW w:w="680" w:type="pct"/>
            <w:shd w:val="clear" w:color="auto" w:fill="auto"/>
          </w:tcPr>
          <w:p w:rsidR="0056785B" w:rsidRPr="002202B3" w:rsidRDefault="003B5BBC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siddique</w:t>
            </w:r>
            <w:proofErr w:type="spellEnd"/>
          </w:p>
        </w:tc>
        <w:tc>
          <w:tcPr>
            <w:tcW w:w="732" w:type="pct"/>
            <w:shd w:val="clear" w:color="auto" w:fill="auto"/>
          </w:tcPr>
          <w:p w:rsidR="0056785B" w:rsidRPr="002202B3" w:rsidRDefault="00BC0D05" w:rsidP="00BC0D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e parotid region</w:t>
            </w:r>
          </w:p>
        </w:tc>
        <w:tc>
          <w:tcPr>
            <w:tcW w:w="948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60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52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ertilization- I</w:t>
            </w:r>
          </w:p>
        </w:tc>
        <w:tc>
          <w:tcPr>
            <w:tcW w:w="68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732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0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52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32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A3E51" w:rsidRPr="002202B3" w:rsidTr="005A3E51">
        <w:tc>
          <w:tcPr>
            <w:tcW w:w="40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4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60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520" w:type="pct"/>
            <w:shd w:val="clear" w:color="auto" w:fill="auto"/>
          </w:tcPr>
          <w:p w:rsidR="0056785B" w:rsidRPr="002202B3" w:rsidRDefault="0056785B" w:rsidP="00856FC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Histology of smooth </w:t>
            </w:r>
            <w:r w:rsidR="00E96588" w:rsidRPr="002202B3">
              <w:rPr>
                <w:rFonts w:ascii="Times New Roman" w:eastAsia="Calibri" w:hAnsi="Times New Roman" w:cs="Times New Roman"/>
              </w:rPr>
              <w:t xml:space="preserve">and cardiac </w:t>
            </w:r>
            <w:r w:rsidRPr="002202B3">
              <w:rPr>
                <w:rFonts w:ascii="Times New Roman" w:eastAsia="Calibri" w:hAnsi="Times New Roman" w:cs="Times New Roman"/>
              </w:rPr>
              <w:t xml:space="preserve">muscles </w:t>
            </w:r>
          </w:p>
        </w:tc>
        <w:tc>
          <w:tcPr>
            <w:tcW w:w="680" w:type="pct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</w:p>
        </w:tc>
        <w:tc>
          <w:tcPr>
            <w:tcW w:w="732" w:type="pct"/>
            <w:shd w:val="clear" w:color="auto" w:fill="auto"/>
          </w:tcPr>
          <w:p w:rsidR="0056785B" w:rsidRPr="002202B3" w:rsidRDefault="00BC0D05" w:rsidP="00BC0D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emporal and infra tem</w:t>
            </w:r>
            <w:r w:rsidR="00F123E1" w:rsidRPr="002202B3">
              <w:rPr>
                <w:rFonts w:ascii="Times New Roman" w:eastAsia="Calibri" w:hAnsi="Times New Roman" w:cs="Times New Roman"/>
              </w:rPr>
              <w:t>p</w:t>
            </w:r>
            <w:r w:rsidRPr="002202B3">
              <w:rPr>
                <w:rFonts w:ascii="Times New Roman" w:eastAsia="Calibri" w:hAnsi="Times New Roman" w:cs="Times New Roman"/>
              </w:rPr>
              <w:t>oral region</w:t>
            </w:r>
          </w:p>
        </w:tc>
        <w:tc>
          <w:tcPr>
            <w:tcW w:w="948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0" w:type="pct"/>
            <w:vMerge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6785B" w:rsidRPr="002202B3" w:rsidTr="005A3E51">
        <w:tc>
          <w:tcPr>
            <w:tcW w:w="5000" w:type="pct"/>
            <w:gridSpan w:val="8"/>
            <w:shd w:val="clear" w:color="auto" w:fill="auto"/>
          </w:tcPr>
          <w:p w:rsidR="0056785B" w:rsidRPr="002202B3" w:rsidRDefault="0056785B" w:rsidP="0050774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 xml:space="preserve">SUNDAY </w:t>
            </w:r>
          </w:p>
        </w:tc>
      </w:tr>
    </w:tbl>
    <w:p w:rsidR="003A436B" w:rsidRDefault="003A436B" w:rsidP="002414D9">
      <w:pPr>
        <w:tabs>
          <w:tab w:val="left" w:pos="3068"/>
        </w:tabs>
        <w:rPr>
          <w:rFonts w:ascii="Times New Roman" w:hAnsi="Times New Roman" w:cs="Times New Roman"/>
        </w:rPr>
      </w:pPr>
    </w:p>
    <w:p w:rsidR="004D6371" w:rsidRDefault="004D6371" w:rsidP="002414D9">
      <w:pPr>
        <w:tabs>
          <w:tab w:val="left" w:pos="3068"/>
        </w:tabs>
        <w:rPr>
          <w:rFonts w:ascii="Times New Roman" w:hAnsi="Times New Roman" w:cs="Times New Roman"/>
        </w:rPr>
      </w:pPr>
    </w:p>
    <w:p w:rsidR="004D6371" w:rsidRDefault="004D6371" w:rsidP="002414D9">
      <w:pPr>
        <w:tabs>
          <w:tab w:val="left" w:pos="3068"/>
        </w:tabs>
        <w:rPr>
          <w:rFonts w:ascii="Times New Roman" w:hAnsi="Times New Roman" w:cs="Times New Roman"/>
        </w:rPr>
      </w:pPr>
    </w:p>
    <w:p w:rsidR="004D6371" w:rsidRPr="002202B3" w:rsidRDefault="004D6371" w:rsidP="002414D9">
      <w:pPr>
        <w:tabs>
          <w:tab w:val="left" w:pos="3068"/>
        </w:tabs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X="-1062" w:tblpY="-29"/>
        <w:tblOverlap w:val="never"/>
        <w:tblW w:w="607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5"/>
        <w:gridCol w:w="888"/>
        <w:gridCol w:w="1244"/>
        <w:gridCol w:w="1293"/>
        <w:gridCol w:w="295"/>
        <w:gridCol w:w="1102"/>
        <w:gridCol w:w="281"/>
        <w:gridCol w:w="2149"/>
        <w:gridCol w:w="212"/>
        <w:gridCol w:w="1872"/>
        <w:gridCol w:w="1346"/>
      </w:tblGrid>
      <w:tr w:rsidR="003A436B" w:rsidRPr="002202B3" w:rsidTr="00CD71F2">
        <w:tc>
          <w:tcPr>
            <w:tcW w:w="406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lastRenderedPageBreak/>
              <w:t>Week</w:t>
            </w:r>
          </w:p>
        </w:tc>
        <w:tc>
          <w:tcPr>
            <w:tcW w:w="382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535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556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  <w:r w:rsidR="00CD71F2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722" w:type="pct"/>
            <w:gridSpan w:val="3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  <w:r w:rsidR="00CD71F2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924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  <w:r w:rsidR="00CD71F2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896" w:type="pct"/>
            <w:gridSpan w:val="2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</w:p>
        </w:tc>
        <w:tc>
          <w:tcPr>
            <w:tcW w:w="579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</w:p>
        </w:tc>
      </w:tr>
      <w:tr w:rsidR="003A436B" w:rsidRPr="002202B3" w:rsidTr="00CD71F2">
        <w:tc>
          <w:tcPr>
            <w:tcW w:w="406" w:type="pct"/>
            <w:vMerge w:val="restar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11</w:t>
            </w:r>
          </w:p>
        </w:tc>
        <w:tc>
          <w:tcPr>
            <w:tcW w:w="382" w:type="pct"/>
            <w:shd w:val="clear" w:color="auto" w:fill="auto"/>
          </w:tcPr>
          <w:p w:rsidR="003A436B" w:rsidRPr="002202B3" w:rsidRDefault="003B5BBC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</w:tc>
        <w:tc>
          <w:tcPr>
            <w:tcW w:w="535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556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22" w:type="pct"/>
            <w:gridSpan w:val="3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24" w:type="pct"/>
            <w:shd w:val="clear" w:color="auto" w:fill="auto"/>
          </w:tcPr>
          <w:p w:rsidR="003A436B" w:rsidRPr="002202B3" w:rsidRDefault="003A436B" w:rsidP="00CD71F2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96" w:type="pct"/>
            <w:gridSpan w:val="2"/>
            <w:vMerge w:val="restart"/>
            <w:shd w:val="clear" w:color="auto" w:fill="auto"/>
          </w:tcPr>
          <w:p w:rsidR="003A436B" w:rsidRPr="002202B3" w:rsidRDefault="00473C7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yaline cartilage Fibrous and elastic cartilage</w:t>
            </w:r>
          </w:p>
        </w:tc>
        <w:tc>
          <w:tcPr>
            <w:tcW w:w="579" w:type="pct"/>
            <w:vMerge w:val="restart"/>
            <w:shd w:val="clear" w:color="auto" w:fill="auto"/>
          </w:tcPr>
          <w:p w:rsidR="00600F73" w:rsidRPr="002202B3" w:rsidRDefault="00600F73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600F73" w:rsidRPr="002202B3" w:rsidRDefault="00600F73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600F73" w:rsidRPr="002202B3" w:rsidRDefault="00600F73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600F73" w:rsidRPr="002202B3" w:rsidRDefault="00600F73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600F73" w:rsidRPr="002202B3" w:rsidRDefault="00600F73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600F73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  <w:r w:rsidR="003A436B"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3A436B" w:rsidRPr="002202B3" w:rsidTr="00CD71F2">
        <w:tc>
          <w:tcPr>
            <w:tcW w:w="406" w:type="pct"/>
            <w:vMerge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5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556" w:type="pct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22" w:type="pct"/>
            <w:gridSpan w:val="3"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24" w:type="pct"/>
            <w:shd w:val="clear" w:color="auto" w:fill="auto"/>
          </w:tcPr>
          <w:p w:rsidR="003A436B" w:rsidRPr="002202B3" w:rsidRDefault="00F123E1" w:rsidP="00CD71F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3</w:t>
            </w:r>
            <w:r w:rsidRPr="002202B3">
              <w:rPr>
                <w:rFonts w:ascii="Times New Roman" w:eastAsia="Calibri" w:hAnsi="Times New Roman" w:cs="Times New Roman"/>
                <w:vertAlign w:val="superscript"/>
              </w:rPr>
              <w:t>rd</w:t>
            </w: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substage</w:t>
            </w:r>
            <w:proofErr w:type="spellEnd"/>
          </w:p>
        </w:tc>
        <w:tc>
          <w:tcPr>
            <w:tcW w:w="896" w:type="pct"/>
            <w:gridSpan w:val="2"/>
            <w:vMerge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3A436B" w:rsidRPr="002202B3" w:rsidRDefault="003A436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865344" w:rsidRPr="002202B3" w:rsidTr="00CD71F2">
        <w:tc>
          <w:tcPr>
            <w:tcW w:w="406" w:type="pct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5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556" w:type="pct"/>
            <w:shd w:val="clear" w:color="auto" w:fill="auto"/>
          </w:tcPr>
          <w:p w:rsidR="00865344" w:rsidRPr="002202B3" w:rsidRDefault="003B5BBC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natomy of joints</w:t>
            </w:r>
          </w:p>
        </w:tc>
        <w:tc>
          <w:tcPr>
            <w:tcW w:w="722" w:type="pct"/>
            <w:gridSpan w:val="3"/>
            <w:shd w:val="clear" w:color="auto" w:fill="auto"/>
          </w:tcPr>
          <w:p w:rsidR="00865344" w:rsidRPr="002202B3" w:rsidRDefault="003B5BBC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siddique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924" w:type="pct"/>
            <w:shd w:val="clear" w:color="auto" w:fill="auto"/>
          </w:tcPr>
          <w:p w:rsidR="00865344" w:rsidRPr="002202B3" w:rsidRDefault="00F123E1" w:rsidP="00CD71F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</w:t>
            </w:r>
            <w:r w:rsidR="005F3914" w:rsidRPr="002202B3">
              <w:rPr>
                <w:rFonts w:ascii="Times New Roman" w:eastAsia="Calibri" w:hAnsi="Times New Roman" w:cs="Times New Roman"/>
              </w:rPr>
              <w:t xml:space="preserve">uscular triangle of neck </w:t>
            </w:r>
          </w:p>
        </w:tc>
        <w:tc>
          <w:tcPr>
            <w:tcW w:w="896" w:type="pct"/>
            <w:gridSpan w:val="2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865344" w:rsidRPr="002202B3" w:rsidTr="00CD71F2">
        <w:tc>
          <w:tcPr>
            <w:tcW w:w="406" w:type="pct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35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556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ertilization  -II</w:t>
            </w:r>
          </w:p>
        </w:tc>
        <w:tc>
          <w:tcPr>
            <w:tcW w:w="722" w:type="pct"/>
            <w:gridSpan w:val="3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924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96" w:type="pct"/>
            <w:gridSpan w:val="2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865344" w:rsidRPr="002202B3" w:rsidTr="00CD71F2">
        <w:tc>
          <w:tcPr>
            <w:tcW w:w="406" w:type="pct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35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556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22" w:type="pct"/>
            <w:gridSpan w:val="3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24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96" w:type="pct"/>
            <w:gridSpan w:val="2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865344" w:rsidRPr="002202B3" w:rsidTr="00CD71F2">
        <w:tc>
          <w:tcPr>
            <w:tcW w:w="406" w:type="pct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35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556" w:type="pct"/>
            <w:shd w:val="clear" w:color="auto" w:fill="auto"/>
          </w:tcPr>
          <w:p w:rsidR="00865344" w:rsidRPr="002202B3" w:rsidRDefault="003B5BBC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 elastic artery and vein artery</w:t>
            </w:r>
          </w:p>
        </w:tc>
        <w:tc>
          <w:tcPr>
            <w:tcW w:w="722" w:type="pct"/>
            <w:gridSpan w:val="3"/>
            <w:shd w:val="clear" w:color="auto" w:fill="auto"/>
          </w:tcPr>
          <w:p w:rsidR="00865344" w:rsidRPr="002202B3" w:rsidRDefault="003B5BBC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</w:p>
        </w:tc>
        <w:tc>
          <w:tcPr>
            <w:tcW w:w="924" w:type="pct"/>
            <w:shd w:val="clear" w:color="auto" w:fill="auto"/>
          </w:tcPr>
          <w:p w:rsidR="00865344" w:rsidRPr="002202B3" w:rsidRDefault="005F3914" w:rsidP="00CD71F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uscular triangle of neck</w:t>
            </w:r>
          </w:p>
        </w:tc>
        <w:tc>
          <w:tcPr>
            <w:tcW w:w="896" w:type="pct"/>
            <w:gridSpan w:val="2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865344" w:rsidRPr="002202B3" w:rsidTr="00CD71F2">
        <w:tc>
          <w:tcPr>
            <w:tcW w:w="5000" w:type="pct"/>
            <w:gridSpan w:val="11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  <w:tr w:rsidR="00865344" w:rsidRPr="002202B3" w:rsidTr="00CD71F2">
        <w:tc>
          <w:tcPr>
            <w:tcW w:w="406" w:type="pct"/>
            <w:vMerge w:val="restar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12</w:t>
            </w:r>
          </w:p>
        </w:tc>
        <w:tc>
          <w:tcPr>
            <w:tcW w:w="382" w:type="pct"/>
            <w:shd w:val="clear" w:color="auto" w:fill="auto"/>
          </w:tcPr>
          <w:p w:rsidR="00865344" w:rsidRPr="002202B3" w:rsidRDefault="003B5BBC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</w:tc>
        <w:tc>
          <w:tcPr>
            <w:tcW w:w="535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683" w:type="pct"/>
            <w:gridSpan w:val="2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74" w:type="pc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136" w:type="pct"/>
            <w:gridSpan w:val="3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5" w:type="pct"/>
            <w:vMerge w:val="restart"/>
            <w:shd w:val="clear" w:color="auto" w:fill="auto"/>
          </w:tcPr>
          <w:p w:rsidR="00865344" w:rsidRPr="002202B3" w:rsidRDefault="00473C7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Compact bone and spongy bone</w:t>
            </w:r>
          </w:p>
        </w:tc>
        <w:tc>
          <w:tcPr>
            <w:tcW w:w="579" w:type="pct"/>
            <w:vMerge w:val="restart"/>
            <w:shd w:val="clear" w:color="auto" w:fill="auto"/>
          </w:tcPr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  </w:t>
            </w: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970681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onnective tissues</w:t>
            </w: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865344" w:rsidRPr="002202B3" w:rsidRDefault="0086534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CD71F2">
        <w:tc>
          <w:tcPr>
            <w:tcW w:w="406" w:type="pct"/>
            <w:vMerge/>
            <w:shd w:val="clear" w:color="auto" w:fill="auto"/>
          </w:tcPr>
          <w:p w:rsidR="00C21B24" w:rsidRPr="002202B3" w:rsidRDefault="00C21B2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C21B24" w:rsidRPr="002202B3" w:rsidRDefault="00C21B2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5" w:type="pct"/>
            <w:shd w:val="clear" w:color="auto" w:fill="auto"/>
          </w:tcPr>
          <w:p w:rsidR="00C21B24" w:rsidRPr="002202B3" w:rsidRDefault="00C21B2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683" w:type="pct"/>
            <w:gridSpan w:val="2"/>
            <w:shd w:val="clear" w:color="auto" w:fill="auto"/>
          </w:tcPr>
          <w:p w:rsidR="00C21B24" w:rsidRPr="002202B3" w:rsidRDefault="00856FC6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muscular artery and vein</w:t>
            </w:r>
          </w:p>
        </w:tc>
        <w:tc>
          <w:tcPr>
            <w:tcW w:w="474" w:type="pct"/>
            <w:shd w:val="clear" w:color="auto" w:fill="auto"/>
          </w:tcPr>
          <w:p w:rsidR="00C21B24" w:rsidRPr="002202B3" w:rsidRDefault="003B5BBC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1136" w:type="pct"/>
            <w:gridSpan w:val="3"/>
            <w:shd w:val="clear" w:color="auto" w:fill="auto"/>
          </w:tcPr>
          <w:p w:rsidR="00C21B24" w:rsidRPr="002202B3" w:rsidRDefault="00BC6D2F" w:rsidP="00CD71F2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ubmandibular region </w:t>
            </w:r>
          </w:p>
        </w:tc>
        <w:tc>
          <w:tcPr>
            <w:tcW w:w="805" w:type="pct"/>
            <w:vMerge/>
            <w:shd w:val="clear" w:color="auto" w:fill="auto"/>
          </w:tcPr>
          <w:p w:rsidR="00C21B24" w:rsidRPr="002202B3" w:rsidRDefault="00C21B2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C21B24" w:rsidRPr="002202B3" w:rsidRDefault="00C21B24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6785B" w:rsidRPr="002202B3" w:rsidTr="00CD71F2">
        <w:tc>
          <w:tcPr>
            <w:tcW w:w="406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5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683" w:type="pct"/>
            <w:gridSpan w:val="2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General anatomy of joints </w:t>
            </w:r>
          </w:p>
        </w:tc>
        <w:tc>
          <w:tcPr>
            <w:tcW w:w="474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 Siddique</w:t>
            </w:r>
          </w:p>
        </w:tc>
        <w:tc>
          <w:tcPr>
            <w:tcW w:w="1136" w:type="pct"/>
            <w:gridSpan w:val="3"/>
            <w:shd w:val="clear" w:color="auto" w:fill="auto"/>
          </w:tcPr>
          <w:p w:rsidR="0056785B" w:rsidRPr="002202B3" w:rsidRDefault="005F3914" w:rsidP="00CD71F2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. </w:t>
            </w:r>
            <w:r w:rsidR="00BC6D2F" w:rsidRPr="002202B3">
              <w:rPr>
                <w:rFonts w:ascii="Times New Roman" w:hAnsi="Times New Roman" w:cs="Times New Roman"/>
              </w:rPr>
              <w:t xml:space="preserve"> Vessels of head and neck </w:t>
            </w:r>
          </w:p>
        </w:tc>
        <w:tc>
          <w:tcPr>
            <w:tcW w:w="805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6785B" w:rsidRPr="002202B3" w:rsidTr="00CD71F2">
        <w:tc>
          <w:tcPr>
            <w:tcW w:w="406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35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683" w:type="pct"/>
            <w:gridSpan w:val="2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Blastocyst  formation and implantation</w:t>
            </w:r>
          </w:p>
        </w:tc>
        <w:tc>
          <w:tcPr>
            <w:tcW w:w="474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1136" w:type="pct"/>
            <w:gridSpan w:val="3"/>
            <w:shd w:val="clear" w:color="auto" w:fill="auto"/>
          </w:tcPr>
          <w:p w:rsidR="0056785B" w:rsidRPr="002202B3" w:rsidRDefault="0056785B" w:rsidP="00CD71F2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05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6785B" w:rsidRPr="002202B3" w:rsidTr="00CD71F2">
        <w:tc>
          <w:tcPr>
            <w:tcW w:w="406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35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683" w:type="pct"/>
            <w:gridSpan w:val="2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74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136" w:type="pct"/>
            <w:gridSpan w:val="3"/>
            <w:shd w:val="clear" w:color="auto" w:fill="auto"/>
          </w:tcPr>
          <w:p w:rsidR="0056785B" w:rsidRPr="002202B3" w:rsidRDefault="0056785B" w:rsidP="00CD71F2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05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6785B" w:rsidRPr="002202B3" w:rsidTr="00CD71F2">
        <w:tc>
          <w:tcPr>
            <w:tcW w:w="406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82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35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683" w:type="pct"/>
            <w:gridSpan w:val="2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Histology of arterioles and capillaries  </w:t>
            </w:r>
          </w:p>
        </w:tc>
        <w:tc>
          <w:tcPr>
            <w:tcW w:w="474" w:type="pct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</w:p>
        </w:tc>
        <w:tc>
          <w:tcPr>
            <w:tcW w:w="1136" w:type="pct"/>
            <w:gridSpan w:val="3"/>
            <w:shd w:val="clear" w:color="auto" w:fill="auto"/>
          </w:tcPr>
          <w:p w:rsidR="0056785B" w:rsidRPr="002202B3" w:rsidRDefault="00BC6D2F" w:rsidP="00CD71F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ymph drainage of head &amp; neck</w:t>
            </w: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805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9" w:type="pct"/>
            <w:vMerge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6785B" w:rsidRPr="002202B3" w:rsidTr="00CD71F2">
        <w:tc>
          <w:tcPr>
            <w:tcW w:w="5000" w:type="pct"/>
            <w:gridSpan w:val="11"/>
            <w:shd w:val="clear" w:color="auto" w:fill="auto"/>
          </w:tcPr>
          <w:p w:rsidR="0056785B" w:rsidRPr="002202B3" w:rsidRDefault="0056785B" w:rsidP="00CD71F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</w:tbl>
    <w:p w:rsidR="003A436B" w:rsidRPr="002202B3" w:rsidRDefault="003A436B" w:rsidP="002414D9">
      <w:pPr>
        <w:tabs>
          <w:tab w:val="left" w:pos="3068"/>
        </w:tabs>
        <w:rPr>
          <w:rFonts w:ascii="Times New Roman" w:hAnsi="Times New Roman" w:cs="Times New Roman"/>
        </w:rPr>
      </w:pPr>
    </w:p>
    <w:tbl>
      <w:tblPr>
        <w:tblW w:w="6109" w:type="pct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2"/>
        <w:gridCol w:w="888"/>
        <w:gridCol w:w="1243"/>
        <w:gridCol w:w="1573"/>
        <w:gridCol w:w="1182"/>
        <w:gridCol w:w="2286"/>
        <w:gridCol w:w="1794"/>
        <w:gridCol w:w="1352"/>
      </w:tblGrid>
      <w:tr w:rsidR="003A436B" w:rsidRPr="002202B3" w:rsidTr="007C6032">
        <w:tc>
          <w:tcPr>
            <w:tcW w:w="591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Week</w:t>
            </w:r>
          </w:p>
        </w:tc>
        <w:tc>
          <w:tcPr>
            <w:tcW w:w="379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531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672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  <w:r w:rsidR="007C6032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505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</w:p>
        </w:tc>
        <w:tc>
          <w:tcPr>
            <w:tcW w:w="977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  <w:r w:rsidR="007C6032">
              <w:rPr>
                <w:rFonts w:ascii="Times New Roman" w:eastAsia="Calibri" w:hAnsi="Times New Roman" w:cs="Times New Roman"/>
                <w:b/>
              </w:rPr>
              <w:t>s</w:t>
            </w:r>
          </w:p>
        </w:tc>
        <w:tc>
          <w:tcPr>
            <w:tcW w:w="767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</w:p>
        </w:tc>
        <w:tc>
          <w:tcPr>
            <w:tcW w:w="577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</w:p>
        </w:tc>
      </w:tr>
      <w:tr w:rsidR="003A436B" w:rsidRPr="002202B3" w:rsidTr="007C6032">
        <w:tc>
          <w:tcPr>
            <w:tcW w:w="591" w:type="pct"/>
            <w:vMerge w:val="restar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 13</w:t>
            </w:r>
          </w:p>
        </w:tc>
        <w:tc>
          <w:tcPr>
            <w:tcW w:w="379" w:type="pct"/>
            <w:shd w:val="clear" w:color="auto" w:fill="auto"/>
          </w:tcPr>
          <w:p w:rsidR="003A436B" w:rsidRPr="002202B3" w:rsidRDefault="00921D60" w:rsidP="00921D60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</w:tc>
        <w:tc>
          <w:tcPr>
            <w:tcW w:w="531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672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5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7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67" w:type="pct"/>
            <w:vMerge w:val="restart"/>
            <w:shd w:val="clear" w:color="auto" w:fill="auto"/>
          </w:tcPr>
          <w:p w:rsidR="00473C7B" w:rsidRPr="002202B3" w:rsidRDefault="00473C7B" w:rsidP="00473C7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keletal and cardiac muscles</w:t>
            </w:r>
          </w:p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 w:val="restar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3A436B" w:rsidRPr="002202B3" w:rsidRDefault="00921D60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artilage and bone</w:t>
            </w:r>
          </w:p>
        </w:tc>
      </w:tr>
      <w:tr w:rsidR="003A436B" w:rsidRPr="002202B3" w:rsidTr="007C6032">
        <w:tc>
          <w:tcPr>
            <w:tcW w:w="591" w:type="pct"/>
            <w:vMerge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1" w:type="pct"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672" w:type="pct"/>
            <w:shd w:val="clear" w:color="auto" w:fill="auto"/>
          </w:tcPr>
          <w:p w:rsidR="003A436B" w:rsidRPr="002202B3" w:rsidRDefault="00C21B24" w:rsidP="004B07A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Histology of nervous system   </w:t>
            </w:r>
          </w:p>
        </w:tc>
        <w:tc>
          <w:tcPr>
            <w:tcW w:w="505" w:type="pct"/>
            <w:shd w:val="clear" w:color="auto" w:fill="auto"/>
          </w:tcPr>
          <w:p w:rsidR="003A436B" w:rsidRPr="002202B3" w:rsidRDefault="004B07A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Fariha Qureshi</w:t>
            </w:r>
          </w:p>
        </w:tc>
        <w:tc>
          <w:tcPr>
            <w:tcW w:w="977" w:type="pct"/>
            <w:shd w:val="clear" w:color="auto" w:fill="auto"/>
          </w:tcPr>
          <w:p w:rsidR="003A436B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Cranial nerves </w:t>
            </w:r>
          </w:p>
        </w:tc>
        <w:tc>
          <w:tcPr>
            <w:tcW w:w="767" w:type="pct"/>
            <w:vMerge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3A436B" w:rsidRPr="002202B3" w:rsidRDefault="003A436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91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672" w:type="pct"/>
            <w:shd w:val="clear" w:color="auto" w:fill="auto"/>
          </w:tcPr>
          <w:p w:rsidR="00C21B24" w:rsidRPr="002202B3" w:rsidRDefault="003B5BBC" w:rsidP="0056785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econdary cartilaginous joint</w:t>
            </w:r>
          </w:p>
        </w:tc>
        <w:tc>
          <w:tcPr>
            <w:tcW w:w="505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siddique</w:t>
            </w:r>
            <w:proofErr w:type="spellEnd"/>
          </w:p>
        </w:tc>
        <w:tc>
          <w:tcPr>
            <w:tcW w:w="977" w:type="pct"/>
            <w:shd w:val="clear" w:color="auto" w:fill="auto"/>
          </w:tcPr>
          <w:p w:rsidR="00C21B24" w:rsidRPr="002202B3" w:rsidRDefault="005F3914" w:rsidP="005F3914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Cranial nerves</w:t>
            </w:r>
          </w:p>
        </w:tc>
        <w:tc>
          <w:tcPr>
            <w:tcW w:w="76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91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672" w:type="pct"/>
            <w:shd w:val="clear" w:color="auto" w:fill="auto"/>
          </w:tcPr>
          <w:p w:rsidR="00C21B24" w:rsidRPr="002202B3" w:rsidRDefault="00C21B24" w:rsidP="004B07A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Neural crest cell derivatives </w:t>
            </w: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5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riaz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shiekh</w:t>
            </w:r>
            <w:proofErr w:type="spellEnd"/>
          </w:p>
        </w:tc>
        <w:tc>
          <w:tcPr>
            <w:tcW w:w="977" w:type="pct"/>
            <w:shd w:val="clear" w:color="auto" w:fill="auto"/>
          </w:tcPr>
          <w:p w:rsidR="00C21B24" w:rsidRPr="002202B3" w:rsidRDefault="00C21B24" w:rsidP="0056785B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91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672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5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7" w:type="pct"/>
            <w:shd w:val="clear" w:color="auto" w:fill="auto"/>
          </w:tcPr>
          <w:p w:rsidR="00C21B24" w:rsidRPr="002202B3" w:rsidRDefault="00C21B24" w:rsidP="0056785B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91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Lecture </w:t>
            </w:r>
            <w:r w:rsidRPr="002202B3">
              <w:rPr>
                <w:rFonts w:ascii="Times New Roman" w:eastAsia="Calibri" w:hAnsi="Times New Roman" w:cs="Times New Roman"/>
              </w:rPr>
              <w:lastRenderedPageBreak/>
              <w:t>4</w:t>
            </w: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lastRenderedPageBreak/>
              <w:t xml:space="preserve">Saturday </w:t>
            </w:r>
          </w:p>
        </w:tc>
        <w:tc>
          <w:tcPr>
            <w:tcW w:w="2154" w:type="pct"/>
            <w:gridSpan w:val="3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bookmarkStart w:id="0" w:name="_GoBack"/>
            <w:bookmarkEnd w:id="0"/>
          </w:p>
        </w:tc>
        <w:tc>
          <w:tcPr>
            <w:tcW w:w="76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000" w:type="pct"/>
            <w:gridSpan w:val="8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  <w:tr w:rsidR="00C21B24" w:rsidRPr="002202B3" w:rsidTr="007C6032">
        <w:tc>
          <w:tcPr>
            <w:tcW w:w="591" w:type="pct"/>
            <w:vMerge w:val="restar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14</w:t>
            </w: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72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5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7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67" w:type="pct"/>
            <w:vMerge w:val="restart"/>
            <w:shd w:val="clear" w:color="auto" w:fill="auto"/>
          </w:tcPr>
          <w:p w:rsidR="00C21B24" w:rsidRPr="002202B3" w:rsidRDefault="00473C7B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mooth muscles</w:t>
            </w:r>
          </w:p>
        </w:tc>
        <w:tc>
          <w:tcPr>
            <w:tcW w:w="577" w:type="pct"/>
            <w:vMerge w:val="restar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921D60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91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672" w:type="pct"/>
            <w:shd w:val="clear" w:color="auto" w:fill="auto"/>
          </w:tcPr>
          <w:p w:rsidR="00C21B24" w:rsidRPr="002202B3" w:rsidRDefault="003B5BBC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peripheral nervous system</w:t>
            </w:r>
          </w:p>
        </w:tc>
        <w:tc>
          <w:tcPr>
            <w:tcW w:w="505" w:type="pct"/>
            <w:shd w:val="clear" w:color="auto" w:fill="auto"/>
          </w:tcPr>
          <w:p w:rsidR="00C21B24" w:rsidRPr="002202B3" w:rsidRDefault="003B5BBC" w:rsidP="008B7A8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r w:rsidR="008B7A89" w:rsidRPr="002202B3">
              <w:rPr>
                <w:rFonts w:ascii="Times New Roman" w:eastAsia="Calibri" w:hAnsi="Times New Roman" w:cs="Times New Roman"/>
              </w:rPr>
              <w:t>F</w:t>
            </w:r>
            <w:r w:rsidRPr="002202B3">
              <w:rPr>
                <w:rFonts w:ascii="Times New Roman" w:eastAsia="Calibri" w:hAnsi="Times New Roman" w:cs="Times New Roman"/>
              </w:rPr>
              <w:t xml:space="preserve">ariha Qureshi </w:t>
            </w:r>
          </w:p>
        </w:tc>
        <w:tc>
          <w:tcPr>
            <w:tcW w:w="977" w:type="pct"/>
            <w:shd w:val="clear" w:color="auto" w:fill="auto"/>
          </w:tcPr>
          <w:p w:rsidR="00C21B24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Cranial nerves</w:t>
            </w: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6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91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672" w:type="pct"/>
            <w:shd w:val="clear" w:color="auto" w:fill="auto"/>
          </w:tcPr>
          <w:p w:rsidR="00C21B24" w:rsidRPr="002202B3" w:rsidRDefault="0056785B" w:rsidP="004B07A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2202B3">
              <w:rPr>
                <w:rFonts w:ascii="Times New Roman" w:eastAsia="Calibri" w:hAnsi="Times New Roman" w:cs="Times New Roman"/>
              </w:rPr>
              <w:t>Clinicals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of joints </w:t>
            </w:r>
          </w:p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5" w:type="pct"/>
            <w:shd w:val="clear" w:color="auto" w:fill="auto"/>
          </w:tcPr>
          <w:p w:rsidR="00C21B24" w:rsidRPr="002202B3" w:rsidRDefault="003B5BBC" w:rsidP="009A4256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Siddique </w:t>
            </w:r>
          </w:p>
        </w:tc>
        <w:tc>
          <w:tcPr>
            <w:tcW w:w="977" w:type="pct"/>
            <w:shd w:val="clear" w:color="auto" w:fill="auto"/>
          </w:tcPr>
          <w:p w:rsidR="00C21B24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Cervical plexus </w:t>
            </w:r>
          </w:p>
        </w:tc>
        <w:tc>
          <w:tcPr>
            <w:tcW w:w="76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91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672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   Folding of Intraembryonic mesoderm </w:t>
            </w:r>
          </w:p>
        </w:tc>
        <w:tc>
          <w:tcPr>
            <w:tcW w:w="505" w:type="pct"/>
            <w:shd w:val="clear" w:color="auto" w:fill="auto"/>
          </w:tcPr>
          <w:p w:rsidR="00C21B24" w:rsidRPr="002202B3" w:rsidRDefault="00C21B24" w:rsidP="008B7A89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</w:t>
            </w:r>
            <w:r w:rsidR="008B7A89" w:rsidRPr="002202B3">
              <w:rPr>
                <w:rFonts w:ascii="Times New Roman" w:eastAsia="Calibri" w:hAnsi="Times New Roman" w:cs="Times New Roman"/>
              </w:rPr>
              <w:t>. Fariha Qureshi</w:t>
            </w: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977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6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91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672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5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7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6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91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9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31" w:type="pct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672" w:type="pct"/>
            <w:shd w:val="clear" w:color="auto" w:fill="auto"/>
          </w:tcPr>
          <w:p w:rsidR="00C21B24" w:rsidRPr="002202B3" w:rsidRDefault="003B5BBC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ganglia</w:t>
            </w:r>
          </w:p>
        </w:tc>
        <w:tc>
          <w:tcPr>
            <w:tcW w:w="505" w:type="pct"/>
            <w:shd w:val="clear" w:color="auto" w:fill="auto"/>
          </w:tcPr>
          <w:p w:rsidR="00C21B24" w:rsidRPr="002202B3" w:rsidRDefault="003B5BBC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r w:rsidR="009A4256" w:rsidRPr="002202B3">
              <w:rPr>
                <w:rFonts w:ascii="Times New Roman" w:eastAsia="Calibri" w:hAnsi="Times New Roman" w:cs="Times New Roman"/>
              </w:rPr>
              <w:t>Fariha</w:t>
            </w:r>
            <w:r w:rsidRPr="002202B3">
              <w:rPr>
                <w:rFonts w:ascii="Times New Roman" w:eastAsia="Calibri" w:hAnsi="Times New Roman" w:cs="Times New Roman"/>
              </w:rPr>
              <w:t xml:space="preserve"> Qureshi</w:t>
            </w:r>
          </w:p>
        </w:tc>
        <w:tc>
          <w:tcPr>
            <w:tcW w:w="977" w:type="pct"/>
            <w:shd w:val="clear" w:color="auto" w:fill="auto"/>
          </w:tcPr>
          <w:p w:rsidR="00C21B24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Autonomic nervous system</w:t>
            </w: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76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77" w:type="pct"/>
            <w:vMerge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1B24" w:rsidRPr="002202B3" w:rsidTr="007C6032">
        <w:tc>
          <w:tcPr>
            <w:tcW w:w="5000" w:type="pct"/>
            <w:gridSpan w:val="8"/>
            <w:shd w:val="clear" w:color="auto" w:fill="auto"/>
          </w:tcPr>
          <w:p w:rsidR="00C21B24" w:rsidRPr="002202B3" w:rsidRDefault="00C21B24" w:rsidP="003A436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</w:tbl>
    <w:p w:rsidR="003A436B" w:rsidRPr="002202B3" w:rsidRDefault="003A436B" w:rsidP="002414D9">
      <w:pPr>
        <w:tabs>
          <w:tab w:val="left" w:pos="3068"/>
        </w:tabs>
        <w:rPr>
          <w:rFonts w:ascii="Times New Roman" w:hAnsi="Times New Roman" w:cs="Times New Roman"/>
        </w:rPr>
      </w:pPr>
    </w:p>
    <w:tbl>
      <w:tblPr>
        <w:tblW w:w="6156" w:type="pct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9"/>
        <w:gridCol w:w="1353"/>
        <w:gridCol w:w="1243"/>
        <w:gridCol w:w="1304"/>
        <w:gridCol w:w="1184"/>
        <w:gridCol w:w="2148"/>
        <w:gridCol w:w="1061"/>
        <w:gridCol w:w="2148"/>
      </w:tblGrid>
      <w:tr w:rsidR="0050774E" w:rsidRPr="002202B3" w:rsidTr="009A4256">
        <w:tc>
          <w:tcPr>
            <w:tcW w:w="572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Week</w:t>
            </w:r>
          </w:p>
        </w:tc>
        <w:tc>
          <w:tcPr>
            <w:tcW w:w="574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553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Lecture</w:t>
            </w:r>
          </w:p>
        </w:tc>
        <w:tc>
          <w:tcPr>
            <w:tcW w:w="502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Instructor</w:t>
            </w:r>
          </w:p>
        </w:tc>
        <w:tc>
          <w:tcPr>
            <w:tcW w:w="911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emonstration</w:t>
            </w:r>
          </w:p>
        </w:tc>
        <w:tc>
          <w:tcPr>
            <w:tcW w:w="450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Practical</w:t>
            </w:r>
          </w:p>
        </w:tc>
        <w:tc>
          <w:tcPr>
            <w:tcW w:w="912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Tutorial</w:t>
            </w:r>
          </w:p>
        </w:tc>
      </w:tr>
      <w:tr w:rsidR="0050774E" w:rsidRPr="002202B3" w:rsidTr="009A4256">
        <w:tc>
          <w:tcPr>
            <w:tcW w:w="572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28" w:type="pct"/>
            <w:gridSpan w:val="7"/>
            <w:shd w:val="clear" w:color="auto" w:fill="auto"/>
          </w:tcPr>
          <w:p w:rsidR="0050774E" w:rsidRPr="002202B3" w:rsidRDefault="0050774E" w:rsidP="009A425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 xml:space="preserve">          SPRING VACATIONS               1/4/20</w:t>
            </w:r>
            <w:r w:rsidR="009A4256">
              <w:rPr>
                <w:rFonts w:ascii="Times New Roman" w:hAnsi="Times New Roman" w:cs="Times New Roman"/>
                <w:b/>
              </w:rPr>
              <w:t>22</w:t>
            </w:r>
            <w:r w:rsidRPr="002202B3">
              <w:rPr>
                <w:rFonts w:ascii="Times New Roman" w:hAnsi="Times New Roman" w:cs="Times New Roman"/>
                <w:b/>
              </w:rPr>
              <w:t>- 6/4/20</w:t>
            </w:r>
            <w:r w:rsidR="009A4256">
              <w:rPr>
                <w:rFonts w:ascii="Times New Roman" w:hAnsi="Times New Roman" w:cs="Times New Roman"/>
                <w:b/>
              </w:rPr>
              <w:t>22</w:t>
            </w:r>
          </w:p>
        </w:tc>
      </w:tr>
      <w:tr w:rsidR="0050774E" w:rsidRPr="002202B3" w:rsidTr="009A4256">
        <w:tc>
          <w:tcPr>
            <w:tcW w:w="572" w:type="pct"/>
            <w:vMerge w:val="restar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99337A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15</w:t>
            </w:r>
          </w:p>
          <w:p w:rsidR="0099337A" w:rsidRPr="0099337A" w:rsidRDefault="0099337A" w:rsidP="0099337A">
            <w:pPr>
              <w:rPr>
                <w:rFonts w:ascii="Times New Roman" w:hAnsi="Times New Roman" w:cs="Times New Roman"/>
              </w:rPr>
            </w:pPr>
          </w:p>
          <w:p w:rsidR="0099337A" w:rsidRDefault="0099337A" w:rsidP="0099337A">
            <w:pPr>
              <w:rPr>
                <w:rFonts w:ascii="Times New Roman" w:hAnsi="Times New Roman" w:cs="Times New Roman"/>
              </w:rPr>
            </w:pPr>
          </w:p>
          <w:p w:rsidR="0050774E" w:rsidRPr="0099337A" w:rsidRDefault="0050774E" w:rsidP="009933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4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0774E" w:rsidRPr="002202B3" w:rsidRDefault="00473C7B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Monday </w:t>
            </w:r>
          </w:p>
        </w:tc>
        <w:tc>
          <w:tcPr>
            <w:tcW w:w="553" w:type="pct"/>
            <w:shd w:val="clear" w:color="auto" w:fill="auto"/>
          </w:tcPr>
          <w:p w:rsidR="0050774E" w:rsidRPr="002202B3" w:rsidRDefault="005504FF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02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pct"/>
            <w:vMerge w:val="restart"/>
            <w:shd w:val="clear" w:color="auto" w:fill="auto"/>
          </w:tcPr>
          <w:p w:rsidR="0050774E" w:rsidRPr="002202B3" w:rsidRDefault="00473C7B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Elastic artery and vein</w:t>
            </w:r>
          </w:p>
        </w:tc>
        <w:tc>
          <w:tcPr>
            <w:tcW w:w="912" w:type="pct"/>
            <w:vMerge w:val="restart"/>
            <w:shd w:val="clear" w:color="auto" w:fill="auto"/>
          </w:tcPr>
          <w:p w:rsidR="0050774E" w:rsidRPr="002202B3" w:rsidRDefault="00970681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General anatomy of joints</w:t>
            </w:r>
          </w:p>
        </w:tc>
      </w:tr>
      <w:tr w:rsidR="0050774E" w:rsidRPr="002202B3" w:rsidTr="009A4256">
        <w:tc>
          <w:tcPr>
            <w:tcW w:w="572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4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553" w:type="pct"/>
            <w:shd w:val="clear" w:color="auto" w:fill="auto"/>
          </w:tcPr>
          <w:p w:rsidR="0050774E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est of histology </w:t>
            </w:r>
          </w:p>
        </w:tc>
        <w:tc>
          <w:tcPr>
            <w:tcW w:w="502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50774E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e autonomic nervous system</w:t>
            </w:r>
          </w:p>
        </w:tc>
        <w:tc>
          <w:tcPr>
            <w:tcW w:w="450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2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0774E" w:rsidRPr="002202B3" w:rsidTr="009A4256">
        <w:tc>
          <w:tcPr>
            <w:tcW w:w="572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4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553" w:type="pct"/>
            <w:shd w:val="clear" w:color="auto" w:fill="auto"/>
          </w:tcPr>
          <w:p w:rsidR="0050774E" w:rsidRPr="002202B3" w:rsidRDefault="00B13D0C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natomy of muscles</w:t>
            </w:r>
          </w:p>
        </w:tc>
        <w:tc>
          <w:tcPr>
            <w:tcW w:w="502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50774E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outh and palate</w:t>
            </w:r>
          </w:p>
        </w:tc>
        <w:tc>
          <w:tcPr>
            <w:tcW w:w="450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2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21D60" w:rsidRPr="002202B3" w:rsidTr="009A4256">
        <w:tc>
          <w:tcPr>
            <w:tcW w:w="572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4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553" w:type="pct"/>
            <w:shd w:val="clear" w:color="auto" w:fill="auto"/>
          </w:tcPr>
          <w:p w:rsidR="00921D60" w:rsidRPr="002202B3" w:rsidRDefault="00921D60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Gastrulation </w:t>
            </w:r>
          </w:p>
        </w:tc>
        <w:tc>
          <w:tcPr>
            <w:tcW w:w="502" w:type="pct"/>
            <w:shd w:val="clear" w:color="auto" w:fill="auto"/>
          </w:tcPr>
          <w:p w:rsidR="00921D60" w:rsidRPr="002202B3" w:rsidRDefault="00921D60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Riaz Sheikh</w:t>
            </w:r>
          </w:p>
        </w:tc>
        <w:tc>
          <w:tcPr>
            <w:tcW w:w="911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50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2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21D60" w:rsidRPr="002202B3" w:rsidTr="009A4256">
        <w:tc>
          <w:tcPr>
            <w:tcW w:w="572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4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553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50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2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21D60" w:rsidRPr="002202B3" w:rsidTr="009A4256">
        <w:tc>
          <w:tcPr>
            <w:tcW w:w="572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4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553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lymphoid tissue</w:t>
            </w:r>
          </w:p>
        </w:tc>
        <w:tc>
          <w:tcPr>
            <w:tcW w:w="502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921D60" w:rsidRPr="002202B3" w:rsidRDefault="00921D60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ongue </w:t>
            </w:r>
          </w:p>
        </w:tc>
        <w:tc>
          <w:tcPr>
            <w:tcW w:w="450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2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21D60" w:rsidRPr="002202B3" w:rsidTr="009A4256">
        <w:tc>
          <w:tcPr>
            <w:tcW w:w="5000" w:type="pct"/>
            <w:gridSpan w:val="8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</w:tbl>
    <w:p w:rsidR="000C1D55" w:rsidRPr="002202B3" w:rsidRDefault="000C1D55">
      <w:pPr>
        <w:rPr>
          <w:rFonts w:ascii="Times New Roman" w:hAnsi="Times New Roman" w:cs="Times New Roman"/>
        </w:rPr>
      </w:pPr>
    </w:p>
    <w:tbl>
      <w:tblPr>
        <w:tblW w:w="6156" w:type="pct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6"/>
        <w:gridCol w:w="889"/>
        <w:gridCol w:w="1243"/>
        <w:gridCol w:w="1488"/>
        <w:gridCol w:w="54"/>
        <w:gridCol w:w="1129"/>
        <w:gridCol w:w="54"/>
        <w:gridCol w:w="2250"/>
        <w:gridCol w:w="1420"/>
        <w:gridCol w:w="177"/>
        <w:gridCol w:w="2160"/>
      </w:tblGrid>
      <w:tr w:rsidR="0050774E" w:rsidRPr="002202B3" w:rsidTr="006E761C">
        <w:tc>
          <w:tcPr>
            <w:tcW w:w="393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Week</w:t>
            </w:r>
          </w:p>
        </w:tc>
        <w:tc>
          <w:tcPr>
            <w:tcW w:w="37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Lecture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Instructor</w:t>
            </w:r>
          </w:p>
        </w:tc>
        <w:tc>
          <w:tcPr>
            <w:tcW w:w="954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emonstration</w:t>
            </w:r>
          </w:p>
        </w:tc>
        <w:tc>
          <w:tcPr>
            <w:tcW w:w="677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Practical</w:t>
            </w:r>
          </w:p>
        </w:tc>
        <w:tc>
          <w:tcPr>
            <w:tcW w:w="916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Tutorial</w:t>
            </w:r>
          </w:p>
        </w:tc>
      </w:tr>
      <w:tr w:rsidR="0050774E" w:rsidRPr="002202B3" w:rsidTr="006E761C">
        <w:tc>
          <w:tcPr>
            <w:tcW w:w="393" w:type="pct"/>
            <w:vMerge w:val="restar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lastRenderedPageBreak/>
              <w:t>16</w:t>
            </w:r>
          </w:p>
        </w:tc>
        <w:tc>
          <w:tcPr>
            <w:tcW w:w="377" w:type="pct"/>
            <w:shd w:val="clear" w:color="auto" w:fill="auto"/>
          </w:tcPr>
          <w:p w:rsidR="0050774E" w:rsidRPr="002202B3" w:rsidRDefault="00921D60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lastRenderedPageBreak/>
              <w:t>Lecture 1</w:t>
            </w: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54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77" w:type="pct"/>
            <w:gridSpan w:val="2"/>
            <w:vMerge w:val="restart"/>
            <w:shd w:val="clear" w:color="auto" w:fill="auto"/>
          </w:tcPr>
          <w:p w:rsidR="0050774E" w:rsidRPr="002202B3" w:rsidRDefault="00473C7B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uscular artery and vein</w:t>
            </w:r>
          </w:p>
        </w:tc>
        <w:tc>
          <w:tcPr>
            <w:tcW w:w="916" w:type="pct"/>
            <w:vMerge w:val="restar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970681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Fertilization </w:t>
            </w: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0774E" w:rsidRPr="002202B3" w:rsidTr="006E761C">
        <w:tc>
          <w:tcPr>
            <w:tcW w:w="393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thymus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Fariha Qureshi</w:t>
            </w:r>
          </w:p>
        </w:tc>
        <w:tc>
          <w:tcPr>
            <w:tcW w:w="954" w:type="pct"/>
            <w:shd w:val="clear" w:color="auto" w:fill="auto"/>
          </w:tcPr>
          <w:p w:rsidR="0050774E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alivary glands</w:t>
            </w: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0774E" w:rsidRPr="002202B3" w:rsidTr="006E761C">
        <w:tc>
          <w:tcPr>
            <w:tcW w:w="393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Classification of muscles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B13D0C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Fatima </w:t>
            </w:r>
            <w:r w:rsidR="00310D82" w:rsidRPr="002202B3">
              <w:rPr>
                <w:rFonts w:ascii="Times New Roman" w:hAnsi="Times New Roman" w:cs="Times New Roman"/>
              </w:rPr>
              <w:t>Iman</w:t>
            </w:r>
          </w:p>
        </w:tc>
        <w:tc>
          <w:tcPr>
            <w:tcW w:w="954" w:type="pct"/>
            <w:shd w:val="clear" w:color="auto" w:fill="auto"/>
          </w:tcPr>
          <w:p w:rsidR="0050774E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pharynx</w:t>
            </w: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0774E" w:rsidRPr="002202B3" w:rsidTr="006E761C">
        <w:tc>
          <w:tcPr>
            <w:tcW w:w="393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Neural tube formation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B13D0C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Riaz Sheikh</w:t>
            </w:r>
          </w:p>
        </w:tc>
        <w:tc>
          <w:tcPr>
            <w:tcW w:w="954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0774E" w:rsidRPr="002202B3" w:rsidTr="006E761C">
        <w:tc>
          <w:tcPr>
            <w:tcW w:w="393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54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0774E" w:rsidRPr="002202B3" w:rsidTr="006E761C">
        <w:tc>
          <w:tcPr>
            <w:tcW w:w="393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ymph node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B13D0C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r w:rsidR="00310D82" w:rsidRPr="002202B3">
              <w:rPr>
                <w:rFonts w:ascii="Times New Roman" w:hAnsi="Times New Roman" w:cs="Times New Roman"/>
              </w:rPr>
              <w:t>Fariha</w:t>
            </w:r>
            <w:r w:rsidRPr="002202B3">
              <w:rPr>
                <w:rFonts w:ascii="Times New Roman" w:hAnsi="Times New Roman" w:cs="Times New Roman"/>
              </w:rPr>
              <w:t xml:space="preserve"> </w:t>
            </w:r>
            <w:r w:rsidR="00310D82" w:rsidRPr="002202B3">
              <w:rPr>
                <w:rFonts w:ascii="Times New Roman" w:hAnsi="Times New Roman" w:cs="Times New Roman"/>
              </w:rPr>
              <w:t>Qureshi</w:t>
            </w:r>
          </w:p>
        </w:tc>
        <w:tc>
          <w:tcPr>
            <w:tcW w:w="954" w:type="pct"/>
            <w:shd w:val="clear" w:color="auto" w:fill="auto"/>
          </w:tcPr>
          <w:p w:rsidR="0050774E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Esophagus </w:t>
            </w: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0774E" w:rsidRPr="002202B3" w:rsidTr="006E761C">
        <w:tc>
          <w:tcPr>
            <w:tcW w:w="5000" w:type="pct"/>
            <w:gridSpan w:val="11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  <w:tr w:rsidR="0050774E" w:rsidRPr="002202B3" w:rsidTr="006E761C">
        <w:tc>
          <w:tcPr>
            <w:tcW w:w="393" w:type="pct"/>
            <w:vMerge w:val="restar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377" w:type="pct"/>
            <w:shd w:val="clear" w:color="auto" w:fill="auto"/>
          </w:tcPr>
          <w:p w:rsidR="0050774E" w:rsidRPr="002202B3" w:rsidRDefault="00921D60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1</w:t>
            </w: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54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77" w:type="pct"/>
            <w:gridSpan w:val="2"/>
            <w:vMerge w:val="restart"/>
            <w:shd w:val="clear" w:color="auto" w:fill="auto"/>
          </w:tcPr>
          <w:p w:rsidR="0050774E" w:rsidRPr="002202B3" w:rsidRDefault="00EA0E2C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icroscopic structure of capillaries</w:t>
            </w:r>
          </w:p>
        </w:tc>
        <w:tc>
          <w:tcPr>
            <w:tcW w:w="916" w:type="pct"/>
            <w:vMerge w:val="restart"/>
            <w:shd w:val="clear" w:color="auto" w:fill="auto"/>
          </w:tcPr>
          <w:p w:rsidR="0050774E" w:rsidRPr="002202B3" w:rsidRDefault="00970681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DL</w:t>
            </w:r>
          </w:p>
        </w:tc>
      </w:tr>
      <w:tr w:rsidR="0050774E" w:rsidRPr="002202B3" w:rsidTr="006E761C">
        <w:tc>
          <w:tcPr>
            <w:tcW w:w="393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pleen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B13D0C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r w:rsidR="0081465A" w:rsidRPr="002202B3">
              <w:rPr>
                <w:rFonts w:ascii="Times New Roman" w:hAnsi="Times New Roman" w:cs="Times New Roman"/>
              </w:rPr>
              <w:t>Fariha</w:t>
            </w:r>
            <w:r w:rsidRPr="002202B3">
              <w:rPr>
                <w:rFonts w:ascii="Times New Roman" w:hAnsi="Times New Roman" w:cs="Times New Roman"/>
              </w:rPr>
              <w:t xml:space="preserve"> Qureshi</w:t>
            </w:r>
          </w:p>
        </w:tc>
        <w:tc>
          <w:tcPr>
            <w:tcW w:w="954" w:type="pct"/>
            <w:shd w:val="clear" w:color="auto" w:fill="auto"/>
          </w:tcPr>
          <w:p w:rsidR="0050774E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e nose</w:t>
            </w: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0774E" w:rsidRPr="002202B3" w:rsidTr="006E761C">
        <w:tc>
          <w:tcPr>
            <w:tcW w:w="393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gridSpan w:val="2"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54" w:type="pct"/>
            <w:shd w:val="clear" w:color="auto" w:fill="auto"/>
          </w:tcPr>
          <w:p w:rsidR="0050774E" w:rsidRPr="002202B3" w:rsidRDefault="00BC6D2F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e paranasal sinuses</w:t>
            </w: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50774E" w:rsidRPr="002202B3" w:rsidRDefault="0050774E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21D60" w:rsidRPr="002202B3" w:rsidTr="006E761C">
        <w:tc>
          <w:tcPr>
            <w:tcW w:w="393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921D60" w:rsidRPr="002202B3" w:rsidRDefault="00921D60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Neural crest cell derivatives 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921D60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Riaz Sheikh</w:t>
            </w:r>
          </w:p>
        </w:tc>
        <w:tc>
          <w:tcPr>
            <w:tcW w:w="954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21D60" w:rsidRPr="002202B3" w:rsidTr="006E761C">
        <w:tc>
          <w:tcPr>
            <w:tcW w:w="393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921D60" w:rsidRPr="002202B3" w:rsidRDefault="00B13D0C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Naming of muscles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B13D0C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Fatima </w:t>
            </w:r>
            <w:r w:rsidR="0081465A" w:rsidRPr="002202B3">
              <w:rPr>
                <w:rFonts w:ascii="Times New Roman" w:hAnsi="Times New Roman" w:cs="Times New Roman"/>
              </w:rPr>
              <w:t>Iman</w:t>
            </w:r>
          </w:p>
        </w:tc>
        <w:tc>
          <w:tcPr>
            <w:tcW w:w="954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21D60" w:rsidRPr="002202B3" w:rsidTr="006E761C">
        <w:tc>
          <w:tcPr>
            <w:tcW w:w="393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654" w:type="pct"/>
            <w:gridSpan w:val="2"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onsil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0C1D55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r w:rsidR="00153545">
              <w:rPr>
                <w:rFonts w:ascii="Times New Roman" w:hAnsi="Times New Roman" w:cs="Times New Roman"/>
              </w:rPr>
              <w:t>F</w:t>
            </w:r>
            <w:r w:rsidRPr="002202B3">
              <w:rPr>
                <w:rFonts w:ascii="Times New Roman" w:hAnsi="Times New Roman" w:cs="Times New Roman"/>
              </w:rPr>
              <w:t>ariha Qureshi</w:t>
            </w:r>
          </w:p>
          <w:p w:rsidR="000C1D55" w:rsidRPr="002202B3" w:rsidRDefault="000C1D55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54" w:type="pct"/>
            <w:shd w:val="clear" w:color="auto" w:fill="auto"/>
          </w:tcPr>
          <w:p w:rsidR="00921D60" w:rsidRPr="002202B3" w:rsidRDefault="00921D60" w:rsidP="00BC6D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rachea and larynx</w:t>
            </w: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21D60" w:rsidRPr="002202B3" w:rsidRDefault="00921D60" w:rsidP="0056785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21D60" w:rsidRPr="002202B3" w:rsidTr="006E761C">
        <w:tc>
          <w:tcPr>
            <w:tcW w:w="5000" w:type="pct"/>
            <w:gridSpan w:val="11"/>
            <w:shd w:val="clear" w:color="auto" w:fill="auto"/>
          </w:tcPr>
          <w:p w:rsidR="00921D60" w:rsidRPr="002202B3" w:rsidRDefault="000C1D55" w:rsidP="000C1D55">
            <w:pPr>
              <w:tabs>
                <w:tab w:val="left" w:pos="3804"/>
                <w:tab w:val="center" w:pos="6516"/>
              </w:tabs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ab/>
            </w:r>
            <w:r w:rsidR="00921D60"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  <w:tr w:rsidR="00921D60" w:rsidRPr="002202B3" w:rsidTr="006E761C">
        <w:tc>
          <w:tcPr>
            <w:tcW w:w="393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Week</w:t>
            </w: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631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</w:p>
        </w:tc>
        <w:tc>
          <w:tcPr>
            <w:tcW w:w="977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</w:p>
        </w:tc>
        <w:tc>
          <w:tcPr>
            <w:tcW w:w="677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</w:p>
        </w:tc>
        <w:tc>
          <w:tcPr>
            <w:tcW w:w="916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</w:p>
        </w:tc>
      </w:tr>
      <w:tr w:rsidR="00921D60" w:rsidRPr="002202B3" w:rsidTr="006E761C">
        <w:tc>
          <w:tcPr>
            <w:tcW w:w="393" w:type="pct"/>
            <w:vMerge w:val="restar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18</w:t>
            </w: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FE6155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631" w:type="pct"/>
            <w:shd w:val="clear" w:color="auto" w:fill="auto"/>
          </w:tcPr>
          <w:p w:rsidR="00921D60" w:rsidRPr="002202B3" w:rsidRDefault="00921D60" w:rsidP="00FE6155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7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77" w:type="pct"/>
            <w:gridSpan w:val="2"/>
            <w:vMerge w:val="restart"/>
            <w:shd w:val="clear" w:color="auto" w:fill="auto"/>
          </w:tcPr>
          <w:p w:rsidR="00921D60" w:rsidRPr="002202B3" w:rsidRDefault="00921D60" w:rsidP="00473C7B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icroscopic structure of thick  and thin skin</w:t>
            </w:r>
          </w:p>
        </w:tc>
        <w:tc>
          <w:tcPr>
            <w:tcW w:w="916" w:type="pct"/>
            <w:vMerge w:val="restart"/>
            <w:shd w:val="clear" w:color="auto" w:fill="auto"/>
          </w:tcPr>
          <w:p w:rsidR="00921D60" w:rsidRPr="002202B3" w:rsidRDefault="00970681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muscles</w:t>
            </w:r>
          </w:p>
        </w:tc>
      </w:tr>
      <w:tr w:rsidR="00921D60" w:rsidRPr="002202B3" w:rsidTr="006E761C">
        <w:tc>
          <w:tcPr>
            <w:tcW w:w="393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631" w:type="pct"/>
            <w:shd w:val="clear" w:color="auto" w:fill="auto"/>
          </w:tcPr>
          <w:p w:rsidR="00921D60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integumentary system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0C1D55" w:rsidP="00310D82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r w:rsidR="00310D82" w:rsidRPr="002202B3">
              <w:rPr>
                <w:rFonts w:ascii="Times New Roman" w:eastAsia="Calibri" w:hAnsi="Times New Roman" w:cs="Times New Roman"/>
              </w:rPr>
              <w:t>Siddique</w:t>
            </w:r>
          </w:p>
        </w:tc>
        <w:tc>
          <w:tcPr>
            <w:tcW w:w="977" w:type="pct"/>
            <w:gridSpan w:val="2"/>
            <w:shd w:val="clear" w:color="auto" w:fill="auto"/>
          </w:tcPr>
          <w:p w:rsidR="00921D60" w:rsidRPr="002202B3" w:rsidRDefault="00921D60" w:rsidP="004D491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Larynx </w:t>
            </w: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21D60" w:rsidRPr="002202B3" w:rsidTr="006E761C">
        <w:tc>
          <w:tcPr>
            <w:tcW w:w="393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2110" w:type="pct"/>
            <w:gridSpan w:val="5"/>
            <w:shd w:val="clear" w:color="auto" w:fill="auto"/>
          </w:tcPr>
          <w:p w:rsidR="00921D60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abor</w:t>
            </w:r>
            <w:r w:rsidR="00921D60" w:rsidRPr="002202B3">
              <w:rPr>
                <w:rFonts w:ascii="Times New Roman" w:eastAsia="Calibri" w:hAnsi="Times New Roman" w:cs="Times New Roman"/>
              </w:rPr>
              <w:t xml:space="preserve"> day holiday</w:t>
            </w: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21D60" w:rsidRPr="002202B3" w:rsidTr="006E761C">
        <w:tc>
          <w:tcPr>
            <w:tcW w:w="393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631" w:type="pct"/>
            <w:shd w:val="clear" w:color="auto" w:fill="auto"/>
          </w:tcPr>
          <w:p w:rsidR="00921D60" w:rsidRPr="002202B3" w:rsidRDefault="00921D60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Folding of </w:t>
            </w:r>
            <w:r w:rsidR="000C1D55" w:rsidRPr="002202B3">
              <w:rPr>
                <w:rFonts w:ascii="Times New Roman" w:hAnsi="Times New Roman" w:cs="Times New Roman"/>
              </w:rPr>
              <w:t>embryo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921D60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Riaz Sheikh</w:t>
            </w:r>
          </w:p>
        </w:tc>
        <w:tc>
          <w:tcPr>
            <w:tcW w:w="977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21D60" w:rsidRPr="002202B3" w:rsidTr="006E761C">
        <w:tc>
          <w:tcPr>
            <w:tcW w:w="393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631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7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21D60" w:rsidRPr="002202B3" w:rsidTr="006E761C">
        <w:tc>
          <w:tcPr>
            <w:tcW w:w="393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631" w:type="pct"/>
            <w:shd w:val="clear" w:color="auto" w:fill="auto"/>
          </w:tcPr>
          <w:p w:rsidR="00921D60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integumentary system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0C1D55" w:rsidP="0081465A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r w:rsidR="0081465A" w:rsidRPr="002202B3">
              <w:rPr>
                <w:rFonts w:ascii="Times New Roman" w:eastAsia="Calibri" w:hAnsi="Times New Roman" w:cs="Times New Roman"/>
              </w:rPr>
              <w:t>Siddique</w:t>
            </w:r>
          </w:p>
        </w:tc>
        <w:tc>
          <w:tcPr>
            <w:tcW w:w="977" w:type="pct"/>
            <w:gridSpan w:val="2"/>
            <w:shd w:val="clear" w:color="auto" w:fill="auto"/>
          </w:tcPr>
          <w:p w:rsidR="00921D60" w:rsidRPr="002202B3" w:rsidRDefault="00921D60" w:rsidP="004D491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Pituitary and pineal gland</w:t>
            </w:r>
          </w:p>
        </w:tc>
        <w:tc>
          <w:tcPr>
            <w:tcW w:w="677" w:type="pct"/>
            <w:gridSpan w:val="2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21D60" w:rsidRPr="002202B3" w:rsidTr="006E761C">
        <w:tc>
          <w:tcPr>
            <w:tcW w:w="5000" w:type="pct"/>
            <w:gridSpan w:val="11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  <w:tr w:rsidR="00921D60" w:rsidRPr="002202B3" w:rsidTr="006E761C">
        <w:tc>
          <w:tcPr>
            <w:tcW w:w="393" w:type="pct"/>
            <w:vMerge w:val="restar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19</w:t>
            </w:r>
          </w:p>
        </w:tc>
        <w:tc>
          <w:tcPr>
            <w:tcW w:w="377" w:type="pct"/>
            <w:shd w:val="clear" w:color="auto" w:fill="auto"/>
          </w:tcPr>
          <w:p w:rsidR="00921D60" w:rsidRPr="002202B3" w:rsidRDefault="000C1D55" w:rsidP="000C1D55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631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7" w:type="pct"/>
            <w:gridSpan w:val="2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Tibia  </w:t>
            </w:r>
          </w:p>
        </w:tc>
        <w:tc>
          <w:tcPr>
            <w:tcW w:w="602" w:type="pct"/>
            <w:vMerge w:val="restar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ammary gland</w:t>
            </w:r>
          </w:p>
        </w:tc>
        <w:tc>
          <w:tcPr>
            <w:tcW w:w="991" w:type="pct"/>
            <w:gridSpan w:val="2"/>
            <w:vMerge w:val="restar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70681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21D60" w:rsidRPr="002202B3" w:rsidTr="006E761C">
        <w:tc>
          <w:tcPr>
            <w:tcW w:w="393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631" w:type="pct"/>
            <w:shd w:val="clear" w:color="auto" w:fill="auto"/>
          </w:tcPr>
          <w:p w:rsidR="00921D60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respiratory system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921D60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r w:rsidR="0081465A" w:rsidRPr="002202B3">
              <w:rPr>
                <w:rFonts w:ascii="Times New Roman" w:eastAsia="Calibri" w:hAnsi="Times New Roman" w:cs="Times New Roman"/>
              </w:rPr>
              <w:t>Fariha</w:t>
            </w:r>
            <w:r w:rsidRPr="002202B3">
              <w:rPr>
                <w:rFonts w:ascii="Times New Roman" w:eastAsia="Calibri" w:hAnsi="Times New Roman" w:cs="Times New Roman"/>
              </w:rPr>
              <w:t xml:space="preserve"> Qureshi</w:t>
            </w:r>
          </w:p>
        </w:tc>
        <w:tc>
          <w:tcPr>
            <w:tcW w:w="977" w:type="pct"/>
            <w:gridSpan w:val="2"/>
            <w:shd w:val="clear" w:color="auto" w:fill="auto"/>
          </w:tcPr>
          <w:p w:rsidR="00921D60" w:rsidRPr="002202B3" w:rsidRDefault="00921D60" w:rsidP="004D491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yroid and parathyroid gland</w:t>
            </w:r>
          </w:p>
        </w:tc>
        <w:tc>
          <w:tcPr>
            <w:tcW w:w="602" w:type="pct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1" w:type="pct"/>
            <w:gridSpan w:val="2"/>
            <w:vMerge/>
            <w:shd w:val="clear" w:color="auto" w:fill="auto"/>
          </w:tcPr>
          <w:p w:rsidR="00921D60" w:rsidRPr="002202B3" w:rsidRDefault="00921D60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0C1D55" w:rsidRPr="002202B3" w:rsidTr="006E761C">
        <w:tc>
          <w:tcPr>
            <w:tcW w:w="393" w:type="pct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631" w:type="pct"/>
            <w:shd w:val="clear" w:color="auto" w:fill="auto"/>
          </w:tcPr>
          <w:p w:rsidR="000C1D55" w:rsidRPr="002202B3" w:rsidRDefault="00B13D0C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natomy of circulatory system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0C1D55" w:rsidRPr="002202B3" w:rsidRDefault="000C1D55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Inam</w:t>
            </w:r>
            <w:proofErr w:type="spellEnd"/>
          </w:p>
        </w:tc>
        <w:tc>
          <w:tcPr>
            <w:tcW w:w="977" w:type="pct"/>
            <w:gridSpan w:val="2"/>
            <w:shd w:val="clear" w:color="auto" w:fill="auto"/>
          </w:tcPr>
          <w:p w:rsidR="000C1D55" w:rsidRPr="002202B3" w:rsidRDefault="000C1D55" w:rsidP="004D491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Root of neck</w:t>
            </w:r>
          </w:p>
        </w:tc>
        <w:tc>
          <w:tcPr>
            <w:tcW w:w="602" w:type="pct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1" w:type="pct"/>
            <w:gridSpan w:val="2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0C1D55" w:rsidRPr="002202B3" w:rsidTr="006E761C">
        <w:tc>
          <w:tcPr>
            <w:tcW w:w="393" w:type="pct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631" w:type="pct"/>
            <w:shd w:val="clear" w:color="auto" w:fill="auto"/>
          </w:tcPr>
          <w:p w:rsidR="000C1D55" w:rsidRPr="002202B3" w:rsidRDefault="000C1D55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Folding of embryo 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0C1D55" w:rsidRPr="002202B3" w:rsidRDefault="000C1D55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977" w:type="pct"/>
            <w:gridSpan w:val="2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02" w:type="pct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1" w:type="pct"/>
            <w:gridSpan w:val="2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0C1D55" w:rsidRPr="002202B3" w:rsidTr="006E761C">
        <w:tc>
          <w:tcPr>
            <w:tcW w:w="393" w:type="pct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631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2" w:type="pct"/>
            <w:gridSpan w:val="2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7" w:type="pct"/>
            <w:gridSpan w:val="2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02" w:type="pct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1" w:type="pct"/>
            <w:gridSpan w:val="2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0C1D55" w:rsidRPr="002202B3" w:rsidTr="006E761C">
        <w:tc>
          <w:tcPr>
            <w:tcW w:w="393" w:type="pct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631" w:type="pct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Olfactory mucosa</w:t>
            </w:r>
          </w:p>
        </w:tc>
        <w:tc>
          <w:tcPr>
            <w:tcW w:w="502" w:type="pct"/>
            <w:gridSpan w:val="2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77" w:type="pct"/>
            <w:gridSpan w:val="2"/>
            <w:shd w:val="clear" w:color="auto" w:fill="auto"/>
          </w:tcPr>
          <w:p w:rsidR="000C1D55" w:rsidRPr="002202B3" w:rsidRDefault="000C1D55" w:rsidP="004D491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oracic duct</w:t>
            </w:r>
          </w:p>
        </w:tc>
        <w:tc>
          <w:tcPr>
            <w:tcW w:w="602" w:type="pct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1" w:type="pct"/>
            <w:gridSpan w:val="2"/>
            <w:vMerge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0C1D55" w:rsidRPr="002202B3" w:rsidTr="006E761C">
        <w:tc>
          <w:tcPr>
            <w:tcW w:w="5000" w:type="pct"/>
            <w:gridSpan w:val="11"/>
            <w:shd w:val="clear" w:color="auto" w:fill="auto"/>
          </w:tcPr>
          <w:p w:rsidR="000C1D55" w:rsidRPr="002202B3" w:rsidRDefault="000C1D55" w:rsidP="0050774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</w:tbl>
    <w:p w:rsidR="004D4918" w:rsidRPr="002202B3" w:rsidRDefault="004D4918">
      <w:pPr>
        <w:rPr>
          <w:rFonts w:ascii="Times New Roman" w:hAnsi="Times New Roman" w:cs="Times New Roman"/>
        </w:rPr>
      </w:pPr>
    </w:p>
    <w:tbl>
      <w:tblPr>
        <w:tblW w:w="6156" w:type="pct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"/>
        <w:gridCol w:w="1615"/>
        <w:gridCol w:w="1243"/>
        <w:gridCol w:w="1170"/>
        <w:gridCol w:w="1182"/>
        <w:gridCol w:w="2410"/>
        <w:gridCol w:w="1174"/>
        <w:gridCol w:w="658"/>
        <w:gridCol w:w="1438"/>
      </w:tblGrid>
      <w:tr w:rsidR="004D4918" w:rsidRPr="002202B3" w:rsidTr="00F2473D">
        <w:tc>
          <w:tcPr>
            <w:tcW w:w="382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Week</w:t>
            </w:r>
          </w:p>
        </w:tc>
        <w:tc>
          <w:tcPr>
            <w:tcW w:w="685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496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</w:p>
        </w:tc>
        <w:tc>
          <w:tcPr>
            <w:tcW w:w="501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</w:p>
        </w:tc>
        <w:tc>
          <w:tcPr>
            <w:tcW w:w="1022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</w:p>
        </w:tc>
        <w:tc>
          <w:tcPr>
            <w:tcW w:w="777" w:type="pct"/>
            <w:gridSpan w:val="2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</w:p>
        </w:tc>
        <w:tc>
          <w:tcPr>
            <w:tcW w:w="610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</w:p>
        </w:tc>
      </w:tr>
      <w:tr w:rsidR="004D4918" w:rsidRPr="002202B3" w:rsidTr="00F2473D">
        <w:tc>
          <w:tcPr>
            <w:tcW w:w="382" w:type="pct"/>
            <w:vMerge w:val="restar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20</w:t>
            </w:r>
          </w:p>
        </w:tc>
        <w:tc>
          <w:tcPr>
            <w:tcW w:w="685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4D4918" w:rsidRPr="002202B3" w:rsidRDefault="004D4918" w:rsidP="004D4918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496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22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77" w:type="pct"/>
            <w:gridSpan w:val="2"/>
            <w:vMerge w:val="restart"/>
            <w:shd w:val="clear" w:color="auto" w:fill="auto"/>
          </w:tcPr>
          <w:p w:rsidR="004D4918" w:rsidRPr="002202B3" w:rsidRDefault="00E9658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Peripheral nerve </w:t>
            </w:r>
          </w:p>
        </w:tc>
        <w:tc>
          <w:tcPr>
            <w:tcW w:w="610" w:type="pct"/>
            <w:vMerge w:val="restar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natomy of muscles</w:t>
            </w:r>
          </w:p>
        </w:tc>
      </w:tr>
      <w:tr w:rsidR="004D4918" w:rsidRPr="002202B3" w:rsidTr="00F2473D">
        <w:tc>
          <w:tcPr>
            <w:tcW w:w="382" w:type="pct"/>
            <w:vMerge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496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22" w:type="pct"/>
            <w:shd w:val="clear" w:color="auto" w:fill="auto"/>
          </w:tcPr>
          <w:p w:rsidR="004D4918" w:rsidRPr="002202B3" w:rsidRDefault="005269B7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4</w:t>
            </w:r>
            <w:r w:rsidRPr="002202B3">
              <w:rPr>
                <w:rFonts w:ascii="Times New Roman" w:eastAsia="Calibri" w:hAnsi="Times New Roman" w:cs="Times New Roman"/>
                <w:vertAlign w:val="superscript"/>
              </w:rPr>
              <w:t>th</w:t>
            </w: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substage</w:t>
            </w:r>
            <w:proofErr w:type="spellEnd"/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77" w:type="pct"/>
            <w:gridSpan w:val="2"/>
            <w:vMerge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0" w:type="pct"/>
            <w:vMerge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4D4918" w:rsidRPr="002202B3" w:rsidTr="00F2473D">
        <w:tc>
          <w:tcPr>
            <w:tcW w:w="382" w:type="pct"/>
            <w:vMerge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496" w:type="pct"/>
            <w:shd w:val="clear" w:color="auto" w:fill="auto"/>
          </w:tcPr>
          <w:p w:rsidR="004D4918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eneral anatomy of circulatory system</w:t>
            </w:r>
          </w:p>
        </w:tc>
        <w:tc>
          <w:tcPr>
            <w:tcW w:w="501" w:type="pct"/>
            <w:shd w:val="clear" w:color="auto" w:fill="auto"/>
          </w:tcPr>
          <w:p w:rsidR="004D4918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Fatima </w:t>
            </w:r>
            <w:r w:rsidR="00F2473D" w:rsidRPr="002202B3">
              <w:rPr>
                <w:rFonts w:ascii="Times New Roman" w:eastAsia="Calibri" w:hAnsi="Times New Roman" w:cs="Times New Roman"/>
              </w:rPr>
              <w:t>Iman</w:t>
            </w:r>
          </w:p>
        </w:tc>
        <w:tc>
          <w:tcPr>
            <w:tcW w:w="1022" w:type="pct"/>
            <w:shd w:val="clear" w:color="auto" w:fill="auto"/>
          </w:tcPr>
          <w:p w:rsidR="004D4918" w:rsidRPr="002202B3" w:rsidRDefault="005269B7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urface marking</w:t>
            </w:r>
          </w:p>
        </w:tc>
        <w:tc>
          <w:tcPr>
            <w:tcW w:w="777" w:type="pct"/>
            <w:gridSpan w:val="2"/>
            <w:vMerge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0" w:type="pct"/>
            <w:vMerge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B13D0C" w:rsidRPr="002202B3" w:rsidTr="00F2473D">
        <w:tc>
          <w:tcPr>
            <w:tcW w:w="382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496" w:type="pct"/>
            <w:shd w:val="clear" w:color="auto" w:fill="auto"/>
          </w:tcPr>
          <w:p w:rsidR="00B13D0C" w:rsidRPr="002202B3" w:rsidRDefault="00B13D0C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embryo 4</w:t>
            </w:r>
            <w:r w:rsidRPr="002202B3">
              <w:rPr>
                <w:rFonts w:ascii="Times New Roman" w:eastAsia="Calibri" w:hAnsi="Times New Roman" w:cs="Times New Roman"/>
                <w:vertAlign w:val="superscript"/>
              </w:rPr>
              <w:t>th</w:t>
            </w:r>
            <w:r w:rsidRPr="002202B3">
              <w:rPr>
                <w:rFonts w:ascii="Times New Roman" w:eastAsia="Calibri" w:hAnsi="Times New Roman" w:cs="Times New Roman"/>
              </w:rPr>
              <w:t xml:space="preserve"> to 8</w:t>
            </w:r>
            <w:r w:rsidRPr="002202B3">
              <w:rPr>
                <w:rFonts w:ascii="Times New Roman" w:eastAsia="Calibri" w:hAnsi="Times New Roman" w:cs="Times New Roman"/>
                <w:vertAlign w:val="superscript"/>
              </w:rPr>
              <w:t>th</w:t>
            </w:r>
            <w:r w:rsidRPr="002202B3">
              <w:rPr>
                <w:rFonts w:ascii="Times New Roman" w:eastAsia="Calibri" w:hAnsi="Times New Roman" w:cs="Times New Roman"/>
              </w:rPr>
              <w:t xml:space="preserve"> week</w:t>
            </w:r>
          </w:p>
        </w:tc>
        <w:tc>
          <w:tcPr>
            <w:tcW w:w="501" w:type="pct"/>
            <w:shd w:val="clear" w:color="auto" w:fill="auto"/>
          </w:tcPr>
          <w:p w:rsidR="00B13D0C" w:rsidRPr="002202B3" w:rsidRDefault="00B13D0C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 Riaz Sheikh</w:t>
            </w:r>
          </w:p>
        </w:tc>
        <w:tc>
          <w:tcPr>
            <w:tcW w:w="1022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77" w:type="pct"/>
            <w:gridSpan w:val="2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0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B13D0C" w:rsidRPr="002202B3" w:rsidTr="00F2473D">
        <w:tc>
          <w:tcPr>
            <w:tcW w:w="382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496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22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77" w:type="pct"/>
            <w:gridSpan w:val="2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0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B13D0C" w:rsidRPr="002202B3" w:rsidTr="00F2473D">
        <w:tc>
          <w:tcPr>
            <w:tcW w:w="382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496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Trachea </w:t>
            </w:r>
          </w:p>
        </w:tc>
        <w:tc>
          <w:tcPr>
            <w:tcW w:w="501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22" w:type="pct"/>
            <w:shd w:val="clear" w:color="auto" w:fill="auto"/>
          </w:tcPr>
          <w:p w:rsidR="00B13D0C" w:rsidRPr="002202B3" w:rsidRDefault="00B13D0C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Radiographs </w:t>
            </w:r>
          </w:p>
        </w:tc>
        <w:tc>
          <w:tcPr>
            <w:tcW w:w="777" w:type="pct"/>
            <w:gridSpan w:val="2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10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B13D0C" w:rsidRPr="002202B3" w:rsidTr="00F2473D">
        <w:tc>
          <w:tcPr>
            <w:tcW w:w="5000" w:type="pct"/>
            <w:gridSpan w:val="9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  <w:tr w:rsidR="00B13D0C" w:rsidRPr="002202B3" w:rsidTr="00F2473D">
        <w:tc>
          <w:tcPr>
            <w:tcW w:w="382" w:type="pct"/>
            <w:vMerge w:val="restar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21</w:t>
            </w:r>
          </w:p>
        </w:tc>
        <w:tc>
          <w:tcPr>
            <w:tcW w:w="685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B13D0C" w:rsidRPr="002202B3" w:rsidRDefault="00B13D0C" w:rsidP="004D4918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496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22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98" w:type="pct"/>
            <w:vMerge w:val="restar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Ganglia </w:t>
            </w:r>
          </w:p>
        </w:tc>
        <w:tc>
          <w:tcPr>
            <w:tcW w:w="889" w:type="pct"/>
            <w:gridSpan w:val="2"/>
            <w:vMerge w:val="restart"/>
            <w:shd w:val="clear" w:color="auto" w:fill="auto"/>
          </w:tcPr>
          <w:p w:rsidR="00B13D0C" w:rsidRPr="002202B3" w:rsidRDefault="00970681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</w:tc>
      </w:tr>
      <w:tr w:rsidR="00B13D0C" w:rsidRPr="002202B3" w:rsidTr="00F2473D">
        <w:tc>
          <w:tcPr>
            <w:tcW w:w="382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496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22" w:type="pct"/>
            <w:shd w:val="clear" w:color="auto" w:fill="auto"/>
          </w:tcPr>
          <w:p w:rsidR="00B13D0C" w:rsidRPr="002202B3" w:rsidRDefault="00B13D0C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tage of head and neck</w:t>
            </w:r>
          </w:p>
        </w:tc>
        <w:tc>
          <w:tcPr>
            <w:tcW w:w="498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89" w:type="pct"/>
            <w:gridSpan w:val="2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B13D0C" w:rsidRPr="002202B3" w:rsidTr="00F2473D">
        <w:tc>
          <w:tcPr>
            <w:tcW w:w="382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496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22" w:type="pct"/>
            <w:shd w:val="clear" w:color="auto" w:fill="auto"/>
          </w:tcPr>
          <w:p w:rsidR="00B13D0C" w:rsidRPr="002202B3" w:rsidRDefault="00B13D0C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tage of head and neck</w:t>
            </w:r>
          </w:p>
        </w:tc>
        <w:tc>
          <w:tcPr>
            <w:tcW w:w="498" w:type="pct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89" w:type="pct"/>
            <w:gridSpan w:val="2"/>
            <w:vMerge/>
            <w:shd w:val="clear" w:color="auto" w:fill="auto"/>
          </w:tcPr>
          <w:p w:rsidR="00B13D0C" w:rsidRPr="002202B3" w:rsidRDefault="00B13D0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9298C" w:rsidRPr="002202B3" w:rsidTr="00F2473D">
        <w:tc>
          <w:tcPr>
            <w:tcW w:w="382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496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9</w:t>
            </w:r>
            <w:r w:rsidRPr="002202B3">
              <w:rPr>
                <w:rFonts w:ascii="Times New Roman" w:eastAsia="Calibri" w:hAnsi="Times New Roman" w:cs="Times New Roman"/>
                <w:vertAlign w:val="superscript"/>
              </w:rPr>
              <w:t>th</w:t>
            </w:r>
            <w:r w:rsidRPr="002202B3">
              <w:rPr>
                <w:rFonts w:ascii="Times New Roman" w:eastAsia="Calibri" w:hAnsi="Times New Roman" w:cs="Times New Roman"/>
              </w:rPr>
              <w:t xml:space="preserve"> week to birth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F2473D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Dr.</w:t>
            </w:r>
            <w:r w:rsidR="00F2473D">
              <w:rPr>
                <w:rFonts w:ascii="Times New Roman" w:eastAsia="Calibri" w:hAnsi="Times New Roman" w:cs="Times New Roman"/>
              </w:rPr>
              <w:t xml:space="preserve"> R</w:t>
            </w:r>
            <w:r w:rsidRPr="002202B3">
              <w:rPr>
                <w:rFonts w:ascii="Times New Roman" w:eastAsia="Calibri" w:hAnsi="Times New Roman" w:cs="Times New Roman"/>
              </w:rPr>
              <w:t xml:space="preserve">iaz sheikh </w:t>
            </w:r>
          </w:p>
        </w:tc>
        <w:tc>
          <w:tcPr>
            <w:tcW w:w="1022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89" w:type="pct"/>
            <w:gridSpan w:val="2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9298C" w:rsidRPr="002202B3" w:rsidTr="00F2473D">
        <w:tc>
          <w:tcPr>
            <w:tcW w:w="382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496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22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89" w:type="pct"/>
            <w:gridSpan w:val="2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9298C" w:rsidRPr="002202B3" w:rsidTr="00F2473D">
        <w:tc>
          <w:tcPr>
            <w:tcW w:w="382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85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496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Lungs 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r w:rsidR="00F2473D" w:rsidRPr="002202B3">
              <w:rPr>
                <w:rFonts w:ascii="Times New Roman" w:eastAsia="Calibri" w:hAnsi="Times New Roman" w:cs="Times New Roman"/>
              </w:rPr>
              <w:t>Fariha</w:t>
            </w: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r w:rsidR="00F2473D" w:rsidRPr="002202B3">
              <w:rPr>
                <w:rFonts w:ascii="Times New Roman" w:eastAsia="Calibri" w:hAnsi="Times New Roman" w:cs="Times New Roman"/>
              </w:rPr>
              <w:t>Qureshi</w:t>
            </w:r>
          </w:p>
        </w:tc>
        <w:tc>
          <w:tcPr>
            <w:tcW w:w="1022" w:type="pct"/>
            <w:shd w:val="clear" w:color="auto" w:fill="auto"/>
          </w:tcPr>
          <w:p w:rsidR="0059298C" w:rsidRPr="002202B3" w:rsidRDefault="0059298C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Introduction to nervous system</w:t>
            </w:r>
          </w:p>
        </w:tc>
        <w:tc>
          <w:tcPr>
            <w:tcW w:w="498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89" w:type="pct"/>
            <w:gridSpan w:val="2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9298C" w:rsidRPr="002202B3" w:rsidTr="00F2473D">
        <w:tc>
          <w:tcPr>
            <w:tcW w:w="5000" w:type="pct"/>
            <w:gridSpan w:val="9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</w:tbl>
    <w:p w:rsidR="004D4918" w:rsidRPr="002202B3" w:rsidRDefault="004D4918" w:rsidP="002414D9">
      <w:pPr>
        <w:tabs>
          <w:tab w:val="left" w:pos="3068"/>
        </w:tabs>
        <w:rPr>
          <w:rFonts w:ascii="Times New Roman" w:hAnsi="Times New Roman" w:cs="Times New Roman"/>
        </w:rPr>
      </w:pPr>
    </w:p>
    <w:tbl>
      <w:tblPr>
        <w:tblW w:w="6156" w:type="pct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1"/>
        <w:gridCol w:w="1893"/>
        <w:gridCol w:w="1243"/>
        <w:gridCol w:w="1500"/>
        <w:gridCol w:w="1184"/>
        <w:gridCol w:w="830"/>
        <w:gridCol w:w="1035"/>
        <w:gridCol w:w="1403"/>
        <w:gridCol w:w="1891"/>
      </w:tblGrid>
      <w:tr w:rsidR="004D4918" w:rsidRPr="002202B3" w:rsidTr="00F2473D">
        <w:tc>
          <w:tcPr>
            <w:tcW w:w="344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Week</w:t>
            </w:r>
          </w:p>
        </w:tc>
        <w:tc>
          <w:tcPr>
            <w:tcW w:w="803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636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</w:p>
        </w:tc>
        <w:tc>
          <w:tcPr>
            <w:tcW w:w="791" w:type="pct"/>
            <w:gridSpan w:val="2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</w:p>
        </w:tc>
        <w:tc>
          <w:tcPr>
            <w:tcW w:w="595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</w:p>
        </w:tc>
        <w:tc>
          <w:tcPr>
            <w:tcW w:w="802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</w:p>
        </w:tc>
      </w:tr>
      <w:tr w:rsidR="004D4918" w:rsidRPr="002202B3" w:rsidTr="00F2473D">
        <w:tc>
          <w:tcPr>
            <w:tcW w:w="344" w:type="pct"/>
            <w:vMerge w:val="restar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22</w:t>
            </w:r>
          </w:p>
        </w:tc>
        <w:tc>
          <w:tcPr>
            <w:tcW w:w="803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4D4918" w:rsidRPr="002202B3" w:rsidRDefault="004D4918" w:rsidP="004D4918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636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91" w:type="pct"/>
            <w:gridSpan w:val="2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95" w:type="pct"/>
            <w:vMerge w:val="restart"/>
            <w:shd w:val="clear" w:color="auto" w:fill="auto"/>
          </w:tcPr>
          <w:p w:rsidR="004D4918" w:rsidRPr="002202B3" w:rsidRDefault="00E9658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onsil</w:t>
            </w:r>
          </w:p>
        </w:tc>
        <w:tc>
          <w:tcPr>
            <w:tcW w:w="802" w:type="pct"/>
            <w:vMerge w:val="restart"/>
            <w:shd w:val="clear" w:color="auto" w:fill="auto"/>
          </w:tcPr>
          <w:p w:rsidR="004D4918" w:rsidRPr="002202B3" w:rsidRDefault="00970681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Histology of lymphoid tissue</w:t>
            </w:r>
          </w:p>
        </w:tc>
      </w:tr>
      <w:tr w:rsidR="004D4918" w:rsidRPr="002202B3" w:rsidTr="00F2473D">
        <w:tc>
          <w:tcPr>
            <w:tcW w:w="344" w:type="pct"/>
            <w:vMerge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3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636" w:type="pct"/>
            <w:shd w:val="clear" w:color="auto" w:fill="auto"/>
          </w:tcPr>
          <w:p w:rsidR="004D4918" w:rsidRPr="002202B3" w:rsidRDefault="000C1D55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ungs</w:t>
            </w:r>
          </w:p>
        </w:tc>
        <w:tc>
          <w:tcPr>
            <w:tcW w:w="502" w:type="pct"/>
            <w:shd w:val="clear" w:color="auto" w:fill="auto"/>
          </w:tcPr>
          <w:p w:rsidR="004D4918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r w:rsidR="00F2473D" w:rsidRPr="002202B3">
              <w:rPr>
                <w:rFonts w:ascii="Times New Roman" w:eastAsia="Calibri" w:hAnsi="Times New Roman" w:cs="Times New Roman"/>
              </w:rPr>
              <w:t>Fariha</w:t>
            </w: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r w:rsidR="00F2473D" w:rsidRPr="002202B3">
              <w:rPr>
                <w:rFonts w:ascii="Times New Roman" w:eastAsia="Calibri" w:hAnsi="Times New Roman" w:cs="Times New Roman"/>
              </w:rPr>
              <w:t>Qureshi</w:t>
            </w:r>
          </w:p>
        </w:tc>
        <w:tc>
          <w:tcPr>
            <w:tcW w:w="791" w:type="pct"/>
            <w:gridSpan w:val="2"/>
            <w:shd w:val="clear" w:color="auto" w:fill="auto"/>
          </w:tcPr>
          <w:p w:rsidR="004D4918" w:rsidRPr="002202B3" w:rsidRDefault="005269B7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pinal cord</w:t>
            </w:r>
          </w:p>
        </w:tc>
        <w:tc>
          <w:tcPr>
            <w:tcW w:w="595" w:type="pct"/>
            <w:vMerge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2" w:type="pct"/>
            <w:vMerge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9298C" w:rsidRPr="002202B3" w:rsidTr="00F2473D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3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636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Integumentary system</w:t>
            </w:r>
          </w:p>
        </w:tc>
        <w:tc>
          <w:tcPr>
            <w:tcW w:w="502" w:type="pct"/>
            <w:shd w:val="clear" w:color="auto" w:fill="auto"/>
          </w:tcPr>
          <w:p w:rsidR="0059298C" w:rsidRPr="002202B3" w:rsidRDefault="0059298C" w:rsidP="0030379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 </w:t>
            </w:r>
            <w:r w:rsidR="00303794" w:rsidRPr="002202B3">
              <w:rPr>
                <w:rFonts w:ascii="Times New Roman" w:eastAsia="Calibri" w:hAnsi="Times New Roman" w:cs="Times New Roman"/>
              </w:rPr>
              <w:t>Siddique</w:t>
            </w:r>
          </w:p>
        </w:tc>
        <w:tc>
          <w:tcPr>
            <w:tcW w:w="791" w:type="pct"/>
            <w:gridSpan w:val="2"/>
            <w:shd w:val="clear" w:color="auto" w:fill="auto"/>
          </w:tcPr>
          <w:p w:rsidR="0059298C" w:rsidRPr="002202B3" w:rsidRDefault="0059298C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pinal cord</w:t>
            </w:r>
          </w:p>
        </w:tc>
        <w:tc>
          <w:tcPr>
            <w:tcW w:w="595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2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9298C" w:rsidRPr="002202B3" w:rsidTr="00F2473D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3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636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eratogenicity </w:t>
            </w:r>
          </w:p>
        </w:tc>
        <w:tc>
          <w:tcPr>
            <w:tcW w:w="502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Riaz sheikh</w:t>
            </w:r>
          </w:p>
        </w:tc>
        <w:tc>
          <w:tcPr>
            <w:tcW w:w="791" w:type="pct"/>
            <w:gridSpan w:val="2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95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2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9298C" w:rsidRPr="002202B3" w:rsidTr="00F2473D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3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636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91" w:type="pct"/>
            <w:gridSpan w:val="2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95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2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9298C" w:rsidRPr="002202B3" w:rsidTr="00F2473D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3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636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Grand test</w:t>
            </w:r>
          </w:p>
        </w:tc>
        <w:tc>
          <w:tcPr>
            <w:tcW w:w="502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91" w:type="pct"/>
            <w:gridSpan w:val="2"/>
            <w:shd w:val="clear" w:color="auto" w:fill="auto"/>
          </w:tcPr>
          <w:p w:rsidR="0059298C" w:rsidRPr="002202B3" w:rsidRDefault="0059298C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pinal cord</w:t>
            </w:r>
          </w:p>
        </w:tc>
        <w:tc>
          <w:tcPr>
            <w:tcW w:w="595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802" w:type="pct"/>
            <w:vMerge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59298C" w:rsidRPr="002202B3" w:rsidTr="00F2473D">
        <w:tc>
          <w:tcPr>
            <w:tcW w:w="5000" w:type="pct"/>
            <w:gridSpan w:val="9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lastRenderedPageBreak/>
              <w:t>SUNDAY</w:t>
            </w:r>
          </w:p>
        </w:tc>
      </w:tr>
      <w:tr w:rsidR="0059298C" w:rsidRPr="002202B3" w:rsidTr="00F2473D">
        <w:trPr>
          <w:trHeight w:val="512"/>
        </w:trPr>
        <w:tc>
          <w:tcPr>
            <w:tcW w:w="344" w:type="pct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820" w:type="pct"/>
            <w:gridSpan w:val="5"/>
            <w:shd w:val="clear" w:color="auto" w:fill="auto"/>
          </w:tcPr>
          <w:p w:rsidR="0059298C" w:rsidRPr="002202B3" w:rsidRDefault="0059298C" w:rsidP="00303794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MMER HOLIDAYS  20- 5-</w:t>
            </w:r>
            <w:r w:rsidR="00303794">
              <w:rPr>
                <w:rFonts w:ascii="Times New Roman" w:eastAsia="Calibri" w:hAnsi="Times New Roman" w:cs="Times New Roman"/>
                <w:b/>
              </w:rPr>
              <w:t>22</w:t>
            </w:r>
            <w:r w:rsidRPr="002202B3">
              <w:rPr>
                <w:rFonts w:ascii="Times New Roman" w:eastAsia="Calibri" w:hAnsi="Times New Roman" w:cs="Times New Roman"/>
                <w:b/>
              </w:rPr>
              <w:t xml:space="preserve"> TO  23-6-</w:t>
            </w:r>
            <w:r w:rsidR="00303794">
              <w:rPr>
                <w:rFonts w:ascii="Times New Roman" w:eastAsia="Calibri" w:hAnsi="Times New Roman" w:cs="Times New Roman"/>
                <w:b/>
              </w:rPr>
              <w:t>22</w:t>
            </w:r>
          </w:p>
        </w:tc>
        <w:tc>
          <w:tcPr>
            <w:tcW w:w="1836" w:type="pct"/>
            <w:gridSpan w:val="3"/>
            <w:shd w:val="clear" w:color="auto" w:fill="auto"/>
          </w:tcPr>
          <w:p w:rsidR="0059298C" w:rsidRPr="002202B3" w:rsidRDefault="0059298C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</w:tbl>
    <w:p w:rsidR="004D4918" w:rsidRPr="002202B3" w:rsidRDefault="004D4918">
      <w:pPr>
        <w:rPr>
          <w:rFonts w:ascii="Times New Roman" w:hAnsi="Times New Roman" w:cs="Times New Roman"/>
        </w:rPr>
      </w:pPr>
    </w:p>
    <w:tbl>
      <w:tblPr>
        <w:tblW w:w="11790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561"/>
        <w:gridCol w:w="1243"/>
        <w:gridCol w:w="1499"/>
        <w:gridCol w:w="1182"/>
        <w:gridCol w:w="2115"/>
        <w:gridCol w:w="1580"/>
        <w:gridCol w:w="1800"/>
      </w:tblGrid>
      <w:tr w:rsidR="004D4918" w:rsidRPr="002202B3" w:rsidTr="00756068">
        <w:tc>
          <w:tcPr>
            <w:tcW w:w="810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Week</w:t>
            </w:r>
          </w:p>
        </w:tc>
        <w:tc>
          <w:tcPr>
            <w:tcW w:w="1561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1243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499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Lecture</w:t>
            </w:r>
          </w:p>
        </w:tc>
        <w:tc>
          <w:tcPr>
            <w:tcW w:w="1182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Instructor</w:t>
            </w:r>
          </w:p>
        </w:tc>
        <w:tc>
          <w:tcPr>
            <w:tcW w:w="2115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emonstration</w:t>
            </w:r>
          </w:p>
        </w:tc>
        <w:tc>
          <w:tcPr>
            <w:tcW w:w="1580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Practical</w:t>
            </w:r>
          </w:p>
        </w:tc>
        <w:tc>
          <w:tcPr>
            <w:tcW w:w="1800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Tutorial</w:t>
            </w:r>
          </w:p>
        </w:tc>
      </w:tr>
      <w:tr w:rsidR="004D4918" w:rsidRPr="002202B3" w:rsidTr="00756068">
        <w:tc>
          <w:tcPr>
            <w:tcW w:w="810" w:type="dxa"/>
            <w:vMerge w:val="restar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561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1</w:t>
            </w:r>
          </w:p>
          <w:p w:rsidR="004D4918" w:rsidRPr="002202B3" w:rsidRDefault="004D4918" w:rsidP="00921D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3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1499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15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80" w:type="dxa"/>
            <w:vMerge w:val="restart"/>
            <w:shd w:val="clear" w:color="auto" w:fill="auto"/>
          </w:tcPr>
          <w:p w:rsidR="004D4918" w:rsidRPr="002202B3" w:rsidRDefault="00E9658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ymph nodes</w:t>
            </w:r>
          </w:p>
        </w:tc>
        <w:tc>
          <w:tcPr>
            <w:tcW w:w="1800" w:type="dxa"/>
            <w:vMerge w:val="restar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bone</w:t>
            </w:r>
          </w:p>
        </w:tc>
      </w:tr>
      <w:tr w:rsidR="004D4918" w:rsidRPr="002202B3" w:rsidTr="00756068">
        <w:tc>
          <w:tcPr>
            <w:tcW w:w="810" w:type="dxa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43" w:type="dxa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1499" w:type="dxa"/>
            <w:shd w:val="clear" w:color="auto" w:fill="auto"/>
          </w:tcPr>
          <w:p w:rsidR="004D4918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Spinal cord</w:t>
            </w:r>
          </w:p>
        </w:tc>
        <w:tc>
          <w:tcPr>
            <w:tcW w:w="1182" w:type="dxa"/>
            <w:shd w:val="clear" w:color="auto" w:fill="auto"/>
          </w:tcPr>
          <w:p w:rsidR="004D4918" w:rsidRPr="002202B3" w:rsidRDefault="0059298C" w:rsidP="0075606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202B3">
              <w:rPr>
                <w:rFonts w:ascii="Times New Roman" w:hAnsi="Times New Roman" w:cs="Times New Roman"/>
              </w:rPr>
              <w:t>Siddque</w:t>
            </w:r>
            <w:proofErr w:type="spellEnd"/>
          </w:p>
        </w:tc>
        <w:tc>
          <w:tcPr>
            <w:tcW w:w="2115" w:type="dxa"/>
            <w:shd w:val="clear" w:color="auto" w:fill="auto"/>
          </w:tcPr>
          <w:p w:rsidR="004D4918" w:rsidRPr="002202B3" w:rsidRDefault="005269B7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pinal cord</w:t>
            </w:r>
          </w:p>
        </w:tc>
        <w:tc>
          <w:tcPr>
            <w:tcW w:w="1580" w:type="dxa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81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0C1D55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General anatomy of nervous system</w:t>
            </w:r>
          </w:p>
        </w:tc>
        <w:tc>
          <w:tcPr>
            <w:tcW w:w="1182" w:type="dxa"/>
            <w:shd w:val="clear" w:color="auto" w:fill="auto"/>
          </w:tcPr>
          <w:p w:rsidR="000C1D55" w:rsidRPr="002202B3" w:rsidRDefault="000C1D55" w:rsidP="0075606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hAnsi="Times New Roman" w:cs="Times New Roman"/>
              </w:rPr>
              <w:t xml:space="preserve">  Siddique</w:t>
            </w:r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Medulla </w:t>
            </w:r>
          </w:p>
        </w:tc>
        <w:tc>
          <w:tcPr>
            <w:tcW w:w="158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81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eratogenicity </w:t>
            </w:r>
          </w:p>
        </w:tc>
        <w:tc>
          <w:tcPr>
            <w:tcW w:w="1182" w:type="dxa"/>
            <w:shd w:val="clear" w:color="auto" w:fill="auto"/>
          </w:tcPr>
          <w:p w:rsidR="000C1D55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riaz sheikh</w:t>
            </w:r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8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81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8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81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cerebellum</w:t>
            </w:r>
          </w:p>
        </w:tc>
        <w:tc>
          <w:tcPr>
            <w:tcW w:w="1182" w:type="dxa"/>
            <w:shd w:val="clear" w:color="auto" w:fill="auto"/>
          </w:tcPr>
          <w:p w:rsidR="000C1D55" w:rsidRPr="002202B3" w:rsidRDefault="0059298C" w:rsidP="0075606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hAnsi="Times New Roman" w:cs="Times New Roman"/>
              </w:rPr>
              <w:t xml:space="preserve">  Siddique</w:t>
            </w:r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Medulla </w:t>
            </w:r>
          </w:p>
        </w:tc>
        <w:tc>
          <w:tcPr>
            <w:tcW w:w="158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11790" w:type="dxa"/>
            <w:gridSpan w:val="8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  <w:tr w:rsidR="000C1D55" w:rsidRPr="002202B3" w:rsidTr="00756068">
        <w:tc>
          <w:tcPr>
            <w:tcW w:w="810" w:type="dxa"/>
            <w:vMerge w:val="restart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1</w:t>
            </w:r>
          </w:p>
          <w:p w:rsidR="000C1D55" w:rsidRPr="002202B3" w:rsidRDefault="000C1D55" w:rsidP="00921D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82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80" w:type="dxa"/>
            <w:vMerge w:val="restart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hymus </w:t>
            </w:r>
          </w:p>
        </w:tc>
        <w:tc>
          <w:tcPr>
            <w:tcW w:w="1800" w:type="dxa"/>
            <w:vMerge w:val="restart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0C1D55" w:rsidRPr="002202B3" w:rsidRDefault="00970681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General anatomy of circulatory system</w:t>
            </w:r>
          </w:p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81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cerebrum</w:t>
            </w:r>
          </w:p>
        </w:tc>
        <w:tc>
          <w:tcPr>
            <w:tcW w:w="1182" w:type="dxa"/>
            <w:shd w:val="clear" w:color="auto" w:fill="auto"/>
          </w:tcPr>
          <w:p w:rsidR="000C1D55" w:rsidRPr="002202B3" w:rsidRDefault="0059298C" w:rsidP="0075606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hAnsi="Times New Roman" w:cs="Times New Roman"/>
              </w:rPr>
              <w:t xml:space="preserve">  Siddique</w:t>
            </w:r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Pons </w:t>
            </w:r>
          </w:p>
        </w:tc>
        <w:tc>
          <w:tcPr>
            <w:tcW w:w="158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81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82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Pons </w:t>
            </w:r>
          </w:p>
        </w:tc>
        <w:tc>
          <w:tcPr>
            <w:tcW w:w="158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81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hymus </w:t>
            </w:r>
          </w:p>
        </w:tc>
        <w:tc>
          <w:tcPr>
            <w:tcW w:w="1182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Fariha Qureshi</w:t>
            </w:r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8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81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Neuron structure</w:t>
            </w:r>
          </w:p>
        </w:tc>
        <w:tc>
          <w:tcPr>
            <w:tcW w:w="1182" w:type="dxa"/>
            <w:shd w:val="clear" w:color="auto" w:fill="auto"/>
          </w:tcPr>
          <w:p w:rsidR="000C1D55" w:rsidRPr="002202B3" w:rsidRDefault="000C1D55" w:rsidP="0075606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hAnsi="Times New Roman" w:cs="Times New Roman"/>
              </w:rPr>
              <w:t xml:space="preserve">  Siddique</w:t>
            </w:r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8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81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1243" w:type="dxa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1499" w:type="dxa"/>
            <w:shd w:val="clear" w:color="auto" w:fill="auto"/>
          </w:tcPr>
          <w:p w:rsidR="000C1D55" w:rsidRPr="002202B3" w:rsidRDefault="00E342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parotid gland</w:t>
            </w:r>
          </w:p>
        </w:tc>
        <w:tc>
          <w:tcPr>
            <w:tcW w:w="1182" w:type="dxa"/>
            <w:shd w:val="clear" w:color="auto" w:fill="auto"/>
          </w:tcPr>
          <w:p w:rsidR="000C1D55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hAnsi="Times New Roman" w:cs="Times New Roman"/>
              </w:rPr>
              <w:t>Inam</w:t>
            </w:r>
            <w:proofErr w:type="spellEnd"/>
          </w:p>
        </w:tc>
        <w:tc>
          <w:tcPr>
            <w:tcW w:w="2115" w:type="dxa"/>
            <w:shd w:val="clear" w:color="auto" w:fill="auto"/>
          </w:tcPr>
          <w:p w:rsidR="000C1D55" w:rsidRPr="002202B3" w:rsidRDefault="000C1D55" w:rsidP="005269B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Midbrain </w:t>
            </w:r>
          </w:p>
        </w:tc>
        <w:tc>
          <w:tcPr>
            <w:tcW w:w="158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C1D55" w:rsidRPr="002202B3" w:rsidTr="00756068">
        <w:tc>
          <w:tcPr>
            <w:tcW w:w="11790" w:type="dxa"/>
            <w:gridSpan w:val="8"/>
            <w:shd w:val="clear" w:color="auto" w:fill="auto"/>
          </w:tcPr>
          <w:p w:rsidR="000C1D55" w:rsidRPr="002202B3" w:rsidRDefault="000C1D55" w:rsidP="00921D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 xml:space="preserve">SUNDAY </w:t>
            </w:r>
          </w:p>
        </w:tc>
      </w:tr>
    </w:tbl>
    <w:p w:rsidR="004D4918" w:rsidRPr="002202B3" w:rsidRDefault="004D4918" w:rsidP="002414D9">
      <w:pPr>
        <w:tabs>
          <w:tab w:val="left" w:pos="3068"/>
        </w:tabs>
        <w:rPr>
          <w:rFonts w:ascii="Times New Roman" w:hAnsi="Times New Roman" w:cs="Times New Roman"/>
        </w:rPr>
      </w:pPr>
    </w:p>
    <w:tbl>
      <w:tblPr>
        <w:tblW w:w="6156" w:type="pct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242"/>
        <w:gridCol w:w="1243"/>
        <w:gridCol w:w="1524"/>
        <w:gridCol w:w="1182"/>
        <w:gridCol w:w="2580"/>
        <w:gridCol w:w="1410"/>
        <w:gridCol w:w="1799"/>
      </w:tblGrid>
      <w:tr w:rsidR="004D4918" w:rsidRPr="002202B3" w:rsidTr="008A18EB">
        <w:tc>
          <w:tcPr>
            <w:tcW w:w="34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</w:rPr>
              <w:br w:type="page"/>
            </w:r>
            <w:r w:rsidRPr="002202B3">
              <w:rPr>
                <w:rFonts w:ascii="Times New Roman" w:hAnsi="Times New Roman" w:cs="Times New Roman"/>
                <w:b/>
              </w:rPr>
              <w:t>Week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646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Lecture</w:t>
            </w:r>
          </w:p>
        </w:tc>
        <w:tc>
          <w:tcPr>
            <w:tcW w:w="50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Instructor</w:t>
            </w:r>
          </w:p>
        </w:tc>
        <w:tc>
          <w:tcPr>
            <w:tcW w:w="109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emonstration</w:t>
            </w:r>
          </w:p>
        </w:tc>
        <w:tc>
          <w:tcPr>
            <w:tcW w:w="598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Practical</w:t>
            </w:r>
          </w:p>
        </w:tc>
        <w:tc>
          <w:tcPr>
            <w:tcW w:w="763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Tutorial</w:t>
            </w:r>
          </w:p>
        </w:tc>
      </w:tr>
      <w:tr w:rsidR="004D4918" w:rsidRPr="002202B3" w:rsidTr="008A18EB">
        <w:tc>
          <w:tcPr>
            <w:tcW w:w="344" w:type="pct"/>
            <w:vMerge w:val="restar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E34218" w:rsidP="00E3421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1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646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vMerge w:val="restar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 </w:t>
            </w:r>
            <w:r w:rsidR="00E96588" w:rsidRPr="002202B3">
              <w:rPr>
                <w:rFonts w:ascii="Times New Roman" w:hAnsi="Times New Roman" w:cs="Times New Roman"/>
              </w:rPr>
              <w:t xml:space="preserve">Spleen </w:t>
            </w:r>
          </w:p>
        </w:tc>
        <w:tc>
          <w:tcPr>
            <w:tcW w:w="763" w:type="pct"/>
            <w:vMerge w:val="restart"/>
            <w:shd w:val="clear" w:color="auto" w:fill="auto"/>
          </w:tcPr>
          <w:p w:rsidR="004D4918" w:rsidRPr="002202B3" w:rsidRDefault="00970681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DL</w:t>
            </w:r>
          </w:p>
        </w:tc>
      </w:tr>
      <w:tr w:rsidR="004D4918" w:rsidRPr="002202B3" w:rsidTr="008A18EB">
        <w:tc>
          <w:tcPr>
            <w:tcW w:w="34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646" w:type="pct"/>
            <w:shd w:val="clear" w:color="auto" w:fill="auto"/>
          </w:tcPr>
          <w:p w:rsidR="004D4918" w:rsidRPr="002202B3" w:rsidRDefault="00E342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submandibular gland</w:t>
            </w:r>
          </w:p>
        </w:tc>
        <w:tc>
          <w:tcPr>
            <w:tcW w:w="501" w:type="pct"/>
            <w:shd w:val="clear" w:color="auto" w:fill="auto"/>
          </w:tcPr>
          <w:p w:rsidR="004D4918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hAnsi="Times New Roman" w:cs="Times New Roman"/>
              </w:rPr>
              <w:t>Inam</w:t>
            </w:r>
            <w:proofErr w:type="spellEnd"/>
          </w:p>
        </w:tc>
        <w:tc>
          <w:tcPr>
            <w:tcW w:w="1094" w:type="pct"/>
            <w:shd w:val="clear" w:color="auto" w:fill="auto"/>
          </w:tcPr>
          <w:p w:rsidR="004D4918" w:rsidRPr="002202B3" w:rsidRDefault="00415914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Cerebellum </w:t>
            </w:r>
          </w:p>
        </w:tc>
        <w:tc>
          <w:tcPr>
            <w:tcW w:w="598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rPr>
          <w:trHeight w:val="188"/>
        </w:trPr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Central nervous system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8A18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hAnsi="Times New Roman" w:cs="Times New Roman"/>
              </w:rPr>
              <w:t xml:space="preserve">  Siddique</w:t>
            </w:r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Cerebellum </w:t>
            </w:r>
          </w:p>
        </w:tc>
        <w:tc>
          <w:tcPr>
            <w:tcW w:w="59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eratogenicity 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First </w:t>
            </w:r>
            <w:proofErr w:type="spellStart"/>
            <w:r w:rsidRPr="002202B3">
              <w:rPr>
                <w:rFonts w:ascii="Times New Roman" w:hAnsi="Times New Roman" w:cs="Times New Roman"/>
              </w:rPr>
              <w:t>substage</w:t>
            </w:r>
            <w:proofErr w:type="spellEnd"/>
          </w:p>
        </w:tc>
        <w:tc>
          <w:tcPr>
            <w:tcW w:w="59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c>
          <w:tcPr>
            <w:tcW w:w="5000" w:type="pct"/>
            <w:gridSpan w:val="8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  <w:tr w:rsidR="0059298C" w:rsidRPr="002202B3" w:rsidTr="008A18EB">
        <w:tc>
          <w:tcPr>
            <w:tcW w:w="344" w:type="pct"/>
            <w:vMerge w:val="restar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lastRenderedPageBreak/>
              <w:t>Lecture 1</w:t>
            </w:r>
          </w:p>
          <w:p w:rsidR="0059298C" w:rsidRPr="002202B3" w:rsidRDefault="0059298C" w:rsidP="00921D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lastRenderedPageBreak/>
              <w:t>Monday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vMerge w:val="restar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lastRenderedPageBreak/>
              <w:t xml:space="preserve">Olfactory mucosa and trachea </w:t>
            </w:r>
          </w:p>
        </w:tc>
        <w:tc>
          <w:tcPr>
            <w:tcW w:w="763" w:type="pct"/>
            <w:vMerge w:val="restar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970681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DL</w:t>
            </w:r>
          </w:p>
        </w:tc>
      </w:tr>
      <w:tr w:rsidR="0059298C" w:rsidRPr="002202B3" w:rsidTr="008A18EB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sublingual gland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halamus </w:t>
            </w:r>
          </w:p>
        </w:tc>
        <w:tc>
          <w:tcPr>
            <w:tcW w:w="59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pinal nerve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halamus </w:t>
            </w:r>
          </w:p>
        </w:tc>
        <w:tc>
          <w:tcPr>
            <w:tcW w:w="59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eat of embryology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646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tongue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hAnsi="Times New Roman" w:cs="Times New Roman"/>
              </w:rPr>
              <w:t>inam</w:t>
            </w:r>
            <w:proofErr w:type="spellEnd"/>
          </w:p>
        </w:tc>
        <w:tc>
          <w:tcPr>
            <w:tcW w:w="1094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Hypothalamus </w:t>
            </w:r>
          </w:p>
        </w:tc>
        <w:tc>
          <w:tcPr>
            <w:tcW w:w="59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8A18EB">
        <w:tc>
          <w:tcPr>
            <w:tcW w:w="5000" w:type="pct"/>
            <w:gridSpan w:val="8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</w:tbl>
    <w:p w:rsidR="004D4918" w:rsidRPr="002202B3" w:rsidRDefault="004D4918">
      <w:pPr>
        <w:rPr>
          <w:rFonts w:ascii="Times New Roman" w:hAnsi="Times New Roman" w:cs="Times New Roman"/>
        </w:rPr>
      </w:pPr>
    </w:p>
    <w:tbl>
      <w:tblPr>
        <w:tblW w:w="6156" w:type="pct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1731"/>
        <w:gridCol w:w="1243"/>
        <w:gridCol w:w="1231"/>
        <w:gridCol w:w="1182"/>
        <w:gridCol w:w="2299"/>
        <w:gridCol w:w="1059"/>
        <w:gridCol w:w="2235"/>
      </w:tblGrid>
      <w:tr w:rsidR="004D4918" w:rsidRPr="002202B3" w:rsidTr="0076230A">
        <w:tc>
          <w:tcPr>
            <w:tcW w:w="34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Week</w:t>
            </w:r>
          </w:p>
        </w:tc>
        <w:tc>
          <w:tcPr>
            <w:tcW w:w="73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52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Lecture</w:t>
            </w:r>
          </w:p>
        </w:tc>
        <w:tc>
          <w:tcPr>
            <w:tcW w:w="50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Instructor</w:t>
            </w:r>
          </w:p>
        </w:tc>
        <w:tc>
          <w:tcPr>
            <w:tcW w:w="975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emonstration</w:t>
            </w:r>
          </w:p>
        </w:tc>
        <w:tc>
          <w:tcPr>
            <w:tcW w:w="449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Practical</w:t>
            </w:r>
          </w:p>
        </w:tc>
        <w:tc>
          <w:tcPr>
            <w:tcW w:w="948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Tutorial</w:t>
            </w:r>
          </w:p>
        </w:tc>
      </w:tr>
      <w:tr w:rsidR="004D4918" w:rsidRPr="002202B3" w:rsidTr="0076230A">
        <w:tc>
          <w:tcPr>
            <w:tcW w:w="344" w:type="pct"/>
            <w:vMerge w:val="restar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73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1</w:t>
            </w:r>
          </w:p>
          <w:p w:rsidR="004D4918" w:rsidRPr="002202B3" w:rsidRDefault="004D4918" w:rsidP="00921D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52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75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49" w:type="pct"/>
            <w:vMerge w:val="restart"/>
            <w:shd w:val="clear" w:color="auto" w:fill="auto"/>
          </w:tcPr>
          <w:p w:rsidR="004D4918" w:rsidRPr="002202B3" w:rsidRDefault="00E9658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ungs</w:t>
            </w:r>
          </w:p>
        </w:tc>
        <w:tc>
          <w:tcPr>
            <w:tcW w:w="948" w:type="pct"/>
            <w:vMerge w:val="restart"/>
            <w:shd w:val="clear" w:color="auto" w:fill="auto"/>
          </w:tcPr>
          <w:p w:rsidR="004D4918" w:rsidRPr="002202B3" w:rsidRDefault="00970681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and  of nervous system</w:t>
            </w: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tongue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Fatima </w:t>
            </w:r>
            <w:proofErr w:type="spellStart"/>
            <w:r w:rsidRPr="002202B3">
              <w:rPr>
                <w:rFonts w:ascii="Times New Roman" w:hAnsi="Times New Roman" w:cs="Times New Roman"/>
              </w:rPr>
              <w:t>inam</w:t>
            </w:r>
            <w:proofErr w:type="spellEnd"/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202B3">
              <w:rPr>
                <w:rFonts w:ascii="Times New Roman" w:hAnsi="Times New Roman" w:cs="Times New Roman"/>
              </w:rPr>
              <w:t>Epithalmus</w:t>
            </w:r>
            <w:proofErr w:type="spellEnd"/>
            <w:r w:rsidRPr="002202B3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2202B3">
              <w:rPr>
                <w:rFonts w:ascii="Times New Roman" w:hAnsi="Times New Roman" w:cs="Times New Roman"/>
              </w:rPr>
              <w:t>subthalmus</w:t>
            </w:r>
            <w:proofErr w:type="spellEnd"/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Peripheral nerve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76230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hAnsi="Times New Roman" w:cs="Times New Roman"/>
              </w:rPr>
              <w:t xml:space="preserve">  Siddique</w:t>
            </w: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Cerebrum </w:t>
            </w:r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Twinning 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Riaz sheikh</w:t>
            </w: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esophagus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Dr. Fariha Qureshi</w:t>
            </w: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Cerebrum </w:t>
            </w:r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5000" w:type="pct"/>
            <w:gridSpan w:val="8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  <w:tr w:rsidR="0059298C" w:rsidRPr="002202B3" w:rsidTr="0076230A">
        <w:tc>
          <w:tcPr>
            <w:tcW w:w="344" w:type="pct"/>
            <w:vMerge w:val="restar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1</w:t>
            </w:r>
          </w:p>
          <w:p w:rsidR="0059298C" w:rsidRPr="002202B3" w:rsidRDefault="0059298C" w:rsidP="00921D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alivary glands</w:t>
            </w:r>
          </w:p>
        </w:tc>
        <w:tc>
          <w:tcPr>
            <w:tcW w:w="948" w:type="pct"/>
            <w:vMerge w:val="restart"/>
            <w:shd w:val="clear" w:color="auto" w:fill="auto"/>
          </w:tcPr>
          <w:p w:rsidR="0059298C" w:rsidRPr="002202B3" w:rsidRDefault="00970681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DL</w:t>
            </w: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thyroid gland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Basal ganglia and their connections</w:t>
            </w:r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7068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pinal nerve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F97FE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hAnsi="Times New Roman" w:cs="Times New Roman"/>
              </w:rPr>
              <w:t xml:space="preserve">  Siddique</w:t>
            </w: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Cranial nerves</w:t>
            </w:r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winning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415914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344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4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522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istology of parathyroid gland</w:t>
            </w:r>
          </w:p>
        </w:tc>
        <w:tc>
          <w:tcPr>
            <w:tcW w:w="501" w:type="pct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75" w:type="pct"/>
            <w:shd w:val="clear" w:color="auto" w:fill="auto"/>
          </w:tcPr>
          <w:p w:rsidR="0059298C" w:rsidRPr="002202B3" w:rsidRDefault="0059298C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Autonomic nervous system</w:t>
            </w:r>
          </w:p>
        </w:tc>
        <w:tc>
          <w:tcPr>
            <w:tcW w:w="449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8" w:type="pct"/>
            <w:vMerge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9298C" w:rsidRPr="002202B3" w:rsidTr="0076230A">
        <w:tc>
          <w:tcPr>
            <w:tcW w:w="5000" w:type="pct"/>
            <w:gridSpan w:val="8"/>
            <w:shd w:val="clear" w:color="auto" w:fill="auto"/>
          </w:tcPr>
          <w:p w:rsidR="0059298C" w:rsidRPr="002202B3" w:rsidRDefault="0059298C" w:rsidP="00921D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</w:tbl>
    <w:p w:rsidR="004D4918" w:rsidRPr="002202B3" w:rsidRDefault="004D4918">
      <w:pPr>
        <w:rPr>
          <w:rFonts w:ascii="Times New Roman" w:hAnsi="Times New Roman" w:cs="Times New Roman"/>
        </w:rPr>
      </w:pPr>
    </w:p>
    <w:tbl>
      <w:tblPr>
        <w:tblW w:w="6156" w:type="pct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5"/>
        <w:gridCol w:w="889"/>
        <w:gridCol w:w="1243"/>
        <w:gridCol w:w="1280"/>
        <w:gridCol w:w="1182"/>
        <w:gridCol w:w="2202"/>
        <w:gridCol w:w="1172"/>
        <w:gridCol w:w="387"/>
        <w:gridCol w:w="2160"/>
      </w:tblGrid>
      <w:tr w:rsidR="004D4918" w:rsidRPr="002202B3" w:rsidTr="00F97FE6">
        <w:tc>
          <w:tcPr>
            <w:tcW w:w="541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Week</w:t>
            </w:r>
          </w:p>
        </w:tc>
        <w:tc>
          <w:tcPr>
            <w:tcW w:w="37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te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ay</w:t>
            </w:r>
          </w:p>
        </w:tc>
        <w:tc>
          <w:tcPr>
            <w:tcW w:w="543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Lecture</w:t>
            </w:r>
          </w:p>
        </w:tc>
        <w:tc>
          <w:tcPr>
            <w:tcW w:w="501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Instructor</w:t>
            </w:r>
          </w:p>
        </w:tc>
        <w:tc>
          <w:tcPr>
            <w:tcW w:w="934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Demonstration</w:t>
            </w:r>
          </w:p>
        </w:tc>
        <w:tc>
          <w:tcPr>
            <w:tcW w:w="661" w:type="pct"/>
            <w:gridSpan w:val="2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Practical</w:t>
            </w:r>
          </w:p>
        </w:tc>
        <w:tc>
          <w:tcPr>
            <w:tcW w:w="916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Tutorial</w:t>
            </w:r>
          </w:p>
        </w:tc>
      </w:tr>
      <w:tr w:rsidR="004D4918" w:rsidRPr="002202B3" w:rsidTr="00F97FE6">
        <w:tc>
          <w:tcPr>
            <w:tcW w:w="541" w:type="pct"/>
            <w:vMerge w:val="restar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29</w:t>
            </w:r>
          </w:p>
        </w:tc>
        <w:tc>
          <w:tcPr>
            <w:tcW w:w="37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Lecture </w:t>
            </w:r>
            <w:r w:rsidRPr="002202B3">
              <w:rPr>
                <w:rFonts w:ascii="Times New Roman" w:eastAsia="Calibri" w:hAnsi="Times New Roman" w:cs="Times New Roman"/>
              </w:rPr>
              <w:lastRenderedPageBreak/>
              <w:t>1</w:t>
            </w:r>
          </w:p>
          <w:p w:rsidR="004D4918" w:rsidRPr="002202B3" w:rsidRDefault="004D4918" w:rsidP="004D4918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lastRenderedPageBreak/>
              <w:t>Monday</w:t>
            </w:r>
          </w:p>
        </w:tc>
        <w:tc>
          <w:tcPr>
            <w:tcW w:w="543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34" w:type="pct"/>
            <w:shd w:val="clear" w:color="auto" w:fill="auto"/>
          </w:tcPr>
          <w:p w:rsidR="004D4918" w:rsidRPr="002202B3" w:rsidRDefault="004D4918" w:rsidP="00415914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61" w:type="pct"/>
            <w:gridSpan w:val="2"/>
            <w:vMerge w:val="restart"/>
            <w:shd w:val="clear" w:color="auto" w:fill="auto"/>
          </w:tcPr>
          <w:p w:rsidR="004D4918" w:rsidRPr="002202B3" w:rsidRDefault="004D491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r w:rsidR="00E96588" w:rsidRPr="002202B3">
              <w:rPr>
                <w:rFonts w:ascii="Times New Roman" w:eastAsia="Calibri" w:hAnsi="Times New Roman" w:cs="Times New Roman"/>
              </w:rPr>
              <w:t>tongue</w:t>
            </w:r>
          </w:p>
        </w:tc>
        <w:tc>
          <w:tcPr>
            <w:tcW w:w="916" w:type="pct"/>
            <w:vMerge w:val="restart"/>
            <w:shd w:val="clear" w:color="auto" w:fill="auto"/>
          </w:tcPr>
          <w:p w:rsidR="004D4918" w:rsidRPr="002202B3" w:rsidRDefault="00970681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Teratogenicity </w:t>
            </w: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543" w:type="pct"/>
            <w:shd w:val="clear" w:color="auto" w:fill="auto"/>
          </w:tcPr>
          <w:p w:rsidR="009606D8" w:rsidRPr="002202B3" w:rsidRDefault="00304909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revision</w:t>
            </w:r>
          </w:p>
        </w:tc>
        <w:tc>
          <w:tcPr>
            <w:tcW w:w="501" w:type="pct"/>
            <w:shd w:val="clear" w:color="auto" w:fill="auto"/>
          </w:tcPr>
          <w:p w:rsidR="009606D8" w:rsidRPr="002202B3" w:rsidRDefault="009606D8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34" w:type="pct"/>
            <w:shd w:val="clear" w:color="auto" w:fill="auto"/>
          </w:tcPr>
          <w:p w:rsidR="009606D8" w:rsidRPr="002202B3" w:rsidRDefault="009606D8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eninges of the brain and spinal cord</w:t>
            </w:r>
          </w:p>
        </w:tc>
        <w:tc>
          <w:tcPr>
            <w:tcW w:w="661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543" w:type="pct"/>
            <w:shd w:val="clear" w:color="auto" w:fill="auto"/>
          </w:tcPr>
          <w:p w:rsidR="009606D8" w:rsidRPr="002202B3" w:rsidRDefault="009606D8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Autonomic nervous system</w:t>
            </w:r>
          </w:p>
        </w:tc>
        <w:tc>
          <w:tcPr>
            <w:tcW w:w="501" w:type="pct"/>
            <w:shd w:val="clear" w:color="auto" w:fill="auto"/>
          </w:tcPr>
          <w:p w:rsidR="009606D8" w:rsidRPr="002202B3" w:rsidRDefault="009606D8" w:rsidP="00970681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Dr.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Asma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siddique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934" w:type="pct"/>
            <w:shd w:val="clear" w:color="auto" w:fill="auto"/>
          </w:tcPr>
          <w:p w:rsidR="009606D8" w:rsidRPr="002202B3" w:rsidRDefault="009606D8" w:rsidP="00415914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Ventricles and circulation of cerebrospinal fluid </w:t>
            </w:r>
          </w:p>
        </w:tc>
        <w:tc>
          <w:tcPr>
            <w:tcW w:w="661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543" w:type="pct"/>
            <w:shd w:val="clear" w:color="auto" w:fill="auto"/>
          </w:tcPr>
          <w:p w:rsidR="009606D8" w:rsidRPr="002202B3" w:rsidRDefault="00304909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est of embryology</w:t>
            </w:r>
          </w:p>
        </w:tc>
        <w:tc>
          <w:tcPr>
            <w:tcW w:w="501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34" w:type="pct"/>
            <w:shd w:val="clear" w:color="auto" w:fill="auto"/>
          </w:tcPr>
          <w:p w:rsidR="009606D8" w:rsidRPr="002202B3" w:rsidRDefault="009606D8" w:rsidP="00415914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1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543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01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34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61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543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Revision </w:t>
            </w:r>
          </w:p>
        </w:tc>
        <w:tc>
          <w:tcPr>
            <w:tcW w:w="501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34" w:type="pct"/>
            <w:shd w:val="clear" w:color="auto" w:fill="auto"/>
          </w:tcPr>
          <w:p w:rsidR="009606D8" w:rsidRPr="002202B3" w:rsidRDefault="009606D8" w:rsidP="004159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Blood supply of the brain and spinal cord</w:t>
            </w:r>
          </w:p>
        </w:tc>
        <w:tc>
          <w:tcPr>
            <w:tcW w:w="661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16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000" w:type="pct"/>
            <w:gridSpan w:val="9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  <w:tr w:rsidR="009606D8" w:rsidRPr="002202B3" w:rsidTr="00F97FE6">
        <w:tc>
          <w:tcPr>
            <w:tcW w:w="541" w:type="pct"/>
            <w:vMerge w:val="restar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30</w:t>
            </w: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1</w:t>
            </w:r>
          </w:p>
          <w:p w:rsidR="009606D8" w:rsidRPr="002202B3" w:rsidRDefault="009606D8" w:rsidP="004D4918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Monday</w:t>
            </w:r>
          </w:p>
        </w:tc>
        <w:tc>
          <w:tcPr>
            <w:tcW w:w="543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Revision </w:t>
            </w:r>
          </w:p>
        </w:tc>
        <w:tc>
          <w:tcPr>
            <w:tcW w:w="501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34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97" w:type="pct"/>
            <w:vMerge w:val="restar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 Esophagus </w:t>
            </w:r>
          </w:p>
        </w:tc>
        <w:tc>
          <w:tcPr>
            <w:tcW w:w="1080" w:type="pct"/>
            <w:gridSpan w:val="2"/>
            <w:vMerge w:val="restart"/>
            <w:shd w:val="clear" w:color="auto" w:fill="auto"/>
          </w:tcPr>
          <w:p w:rsidR="009606D8" w:rsidRPr="002202B3" w:rsidRDefault="00970681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SDL</w:t>
            </w: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uesday</w:t>
            </w:r>
          </w:p>
        </w:tc>
        <w:tc>
          <w:tcPr>
            <w:tcW w:w="1978" w:type="pct"/>
            <w:gridSpan w:val="3"/>
            <w:vMerge w:val="restar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EID UZ ZUHA</w:t>
            </w:r>
          </w:p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97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80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Wednesday</w:t>
            </w:r>
          </w:p>
        </w:tc>
        <w:tc>
          <w:tcPr>
            <w:tcW w:w="1978" w:type="pct"/>
            <w:gridSpan w:val="3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97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80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hursday</w:t>
            </w:r>
          </w:p>
        </w:tc>
        <w:tc>
          <w:tcPr>
            <w:tcW w:w="1978" w:type="pct"/>
            <w:gridSpan w:val="3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97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80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Friday</w:t>
            </w:r>
          </w:p>
        </w:tc>
        <w:tc>
          <w:tcPr>
            <w:tcW w:w="543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Revision </w:t>
            </w:r>
          </w:p>
        </w:tc>
        <w:tc>
          <w:tcPr>
            <w:tcW w:w="501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34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97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80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41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7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 xml:space="preserve">Saturday </w:t>
            </w:r>
          </w:p>
        </w:tc>
        <w:tc>
          <w:tcPr>
            <w:tcW w:w="543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Test of general anatomy</w:t>
            </w:r>
          </w:p>
        </w:tc>
        <w:tc>
          <w:tcPr>
            <w:tcW w:w="501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34" w:type="pct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</w:rPr>
              <w:t>2</w:t>
            </w:r>
            <w:r w:rsidRPr="002202B3">
              <w:rPr>
                <w:rFonts w:ascii="Times New Roman" w:eastAsia="Calibri" w:hAnsi="Times New Roman" w:cs="Times New Roman"/>
                <w:vertAlign w:val="superscript"/>
              </w:rPr>
              <w:t>nd</w:t>
            </w:r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2202B3">
              <w:rPr>
                <w:rFonts w:ascii="Times New Roman" w:eastAsia="Calibri" w:hAnsi="Times New Roman" w:cs="Times New Roman"/>
              </w:rPr>
              <w:t>substage</w:t>
            </w:r>
            <w:proofErr w:type="spellEnd"/>
            <w:r w:rsidRPr="002202B3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497" w:type="pct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080" w:type="pct"/>
            <w:gridSpan w:val="2"/>
            <w:vMerge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9606D8" w:rsidRPr="002202B3" w:rsidTr="00F97FE6">
        <w:tc>
          <w:tcPr>
            <w:tcW w:w="5000" w:type="pct"/>
            <w:gridSpan w:val="9"/>
            <w:shd w:val="clear" w:color="auto" w:fill="auto"/>
          </w:tcPr>
          <w:p w:rsidR="009606D8" w:rsidRPr="002202B3" w:rsidRDefault="009606D8" w:rsidP="004D4918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2202B3">
              <w:rPr>
                <w:rFonts w:ascii="Times New Roman" w:eastAsia="Calibri" w:hAnsi="Times New Roman" w:cs="Times New Roman"/>
                <w:b/>
              </w:rPr>
              <w:t>SUNDAY</w:t>
            </w:r>
          </w:p>
        </w:tc>
      </w:tr>
    </w:tbl>
    <w:p w:rsidR="004D4918" w:rsidRPr="002202B3" w:rsidRDefault="004D4918">
      <w:pPr>
        <w:rPr>
          <w:rFonts w:ascii="Times New Roman" w:hAnsi="Times New Roman" w:cs="Times New Roman"/>
        </w:rPr>
      </w:pPr>
    </w:p>
    <w:tbl>
      <w:tblPr>
        <w:tblW w:w="6156" w:type="pct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8"/>
        <w:gridCol w:w="1443"/>
        <w:gridCol w:w="1243"/>
        <w:gridCol w:w="1000"/>
        <w:gridCol w:w="1184"/>
        <w:gridCol w:w="2148"/>
        <w:gridCol w:w="1194"/>
        <w:gridCol w:w="2320"/>
      </w:tblGrid>
      <w:tr w:rsidR="004D4918" w:rsidRPr="002202B3" w:rsidTr="004D6371">
        <w:tc>
          <w:tcPr>
            <w:tcW w:w="53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Week</w:t>
            </w: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Lecture</w:t>
            </w: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Instructor</w:t>
            </w:r>
          </w:p>
        </w:tc>
        <w:tc>
          <w:tcPr>
            <w:tcW w:w="91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Demonstration</w:t>
            </w:r>
          </w:p>
        </w:tc>
        <w:tc>
          <w:tcPr>
            <w:tcW w:w="506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Practical</w:t>
            </w:r>
          </w:p>
        </w:tc>
        <w:tc>
          <w:tcPr>
            <w:tcW w:w="98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Tutorial</w:t>
            </w:r>
          </w:p>
        </w:tc>
      </w:tr>
      <w:tr w:rsidR="004D4918" w:rsidRPr="002202B3" w:rsidTr="004D6371">
        <w:tc>
          <w:tcPr>
            <w:tcW w:w="534" w:type="pct"/>
            <w:vMerge w:val="restar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612" w:type="pct"/>
            <w:shd w:val="clear" w:color="auto" w:fill="auto"/>
          </w:tcPr>
          <w:p w:rsidR="004D4918" w:rsidRPr="002202B3" w:rsidRDefault="00DD58AA" w:rsidP="00DD58A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1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vMerge w:val="restart"/>
            <w:shd w:val="clear" w:color="auto" w:fill="auto"/>
          </w:tcPr>
          <w:p w:rsidR="004D4918" w:rsidRPr="002202B3" w:rsidRDefault="00E9658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pinal cord and cerebellum</w:t>
            </w:r>
          </w:p>
        </w:tc>
        <w:tc>
          <w:tcPr>
            <w:tcW w:w="984" w:type="pct"/>
            <w:vMerge w:val="restart"/>
            <w:shd w:val="clear" w:color="auto" w:fill="auto"/>
          </w:tcPr>
          <w:p w:rsidR="004D4918" w:rsidRPr="002202B3" w:rsidRDefault="001D12D9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H</w:t>
            </w:r>
            <w:r w:rsidR="00970681" w:rsidRPr="002202B3">
              <w:rPr>
                <w:rFonts w:ascii="Times New Roman" w:hAnsi="Times New Roman" w:cs="Times New Roman"/>
              </w:rPr>
              <w:t>istolo</w:t>
            </w:r>
            <w:r w:rsidRPr="002202B3">
              <w:rPr>
                <w:rFonts w:ascii="Times New Roman" w:hAnsi="Times New Roman" w:cs="Times New Roman"/>
              </w:rPr>
              <w:t>gy of respiratory system</w:t>
            </w: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15914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Revision </w:t>
            </w: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DD58AA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Grand test</w:t>
            </w: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DD58AA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Revision </w:t>
            </w: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1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Revision </w:t>
            </w: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15914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Revision </w:t>
            </w: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000" w:type="pct"/>
            <w:gridSpan w:val="8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  <w:tr w:rsidR="004D4918" w:rsidRPr="002202B3" w:rsidTr="004D6371">
        <w:tc>
          <w:tcPr>
            <w:tcW w:w="534" w:type="pct"/>
            <w:vMerge w:val="restar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4D4918" w:rsidRPr="002202B3" w:rsidRDefault="004D4918" w:rsidP="00921D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vMerge w:val="restart"/>
            <w:shd w:val="clear" w:color="auto" w:fill="auto"/>
          </w:tcPr>
          <w:p w:rsidR="004D4918" w:rsidRPr="002202B3" w:rsidRDefault="00E9658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Cerebrum </w:t>
            </w:r>
          </w:p>
        </w:tc>
        <w:tc>
          <w:tcPr>
            <w:tcW w:w="984" w:type="pct"/>
            <w:vMerge w:val="restar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14214E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1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15914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tage of neuroanatomy</w:t>
            </w: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15914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Stage of neuroanatomy</w:t>
            </w: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2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E342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Revision </w:t>
            </w: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3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3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Lecture 4</w:t>
            </w:r>
          </w:p>
        </w:tc>
        <w:tc>
          <w:tcPr>
            <w:tcW w:w="527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 xml:space="preserve">Saturday </w:t>
            </w:r>
          </w:p>
        </w:tc>
        <w:tc>
          <w:tcPr>
            <w:tcW w:w="424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</w:rPr>
              <w:t>Test of general anatomy</w:t>
            </w:r>
          </w:p>
        </w:tc>
        <w:tc>
          <w:tcPr>
            <w:tcW w:w="502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vMerge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D4918" w:rsidRPr="002202B3" w:rsidTr="004D6371">
        <w:tc>
          <w:tcPr>
            <w:tcW w:w="5000" w:type="pct"/>
            <w:gridSpan w:val="8"/>
            <w:shd w:val="clear" w:color="auto" w:fill="auto"/>
          </w:tcPr>
          <w:p w:rsidR="004D4918" w:rsidRPr="002202B3" w:rsidRDefault="004D4918" w:rsidP="00921D6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02B3">
              <w:rPr>
                <w:rFonts w:ascii="Times New Roman" w:hAnsi="Times New Roman" w:cs="Times New Roman"/>
                <w:b/>
              </w:rPr>
              <w:t>SUNDAY</w:t>
            </w:r>
          </w:p>
        </w:tc>
      </w:tr>
    </w:tbl>
    <w:p w:rsidR="001D12D9" w:rsidRPr="002202B3" w:rsidRDefault="001D12D9" w:rsidP="002414D9">
      <w:pPr>
        <w:tabs>
          <w:tab w:val="left" w:pos="3068"/>
        </w:tabs>
        <w:rPr>
          <w:rFonts w:ascii="Times New Roman" w:hAnsi="Times New Roman" w:cs="Times New Roman"/>
        </w:rPr>
      </w:pPr>
    </w:p>
    <w:sectPr w:rsidR="001D12D9" w:rsidRPr="002202B3" w:rsidSect="002C7EA0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00BC" w:rsidRDefault="00EE00BC" w:rsidP="002202B3">
      <w:pPr>
        <w:spacing w:after="0" w:line="240" w:lineRule="auto"/>
      </w:pPr>
      <w:r>
        <w:separator/>
      </w:r>
    </w:p>
  </w:endnote>
  <w:endnote w:type="continuationSeparator" w:id="0">
    <w:p w:rsidR="00EE00BC" w:rsidRDefault="00EE00BC" w:rsidP="002202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650677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7EA0" w:rsidRDefault="002C7E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6371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1167CF" w:rsidRDefault="001167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00BC" w:rsidRDefault="00EE00BC" w:rsidP="002202B3">
      <w:pPr>
        <w:spacing w:after="0" w:line="240" w:lineRule="auto"/>
      </w:pPr>
      <w:r>
        <w:separator/>
      </w:r>
    </w:p>
  </w:footnote>
  <w:footnote w:type="continuationSeparator" w:id="0">
    <w:p w:rsidR="00EE00BC" w:rsidRDefault="00EE00BC" w:rsidP="002202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F4488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B6B8C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853FD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2100E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F67D9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E0D9F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752F4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B17F8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936F1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BA5AD0"/>
    <w:multiLevelType w:val="hybridMultilevel"/>
    <w:tmpl w:val="CFFA207C"/>
    <w:lvl w:ilvl="0" w:tplc="0738462E">
      <w:start w:val="28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807B84"/>
    <w:multiLevelType w:val="hybridMultilevel"/>
    <w:tmpl w:val="77BCDB6C"/>
    <w:lvl w:ilvl="0" w:tplc="3618B6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7"/>
  </w:num>
  <w:num w:numId="4">
    <w:abstractNumId w:val="6"/>
  </w:num>
  <w:num w:numId="5">
    <w:abstractNumId w:val="9"/>
  </w:num>
  <w:num w:numId="6">
    <w:abstractNumId w:val="1"/>
  </w:num>
  <w:num w:numId="7">
    <w:abstractNumId w:val="8"/>
  </w:num>
  <w:num w:numId="8">
    <w:abstractNumId w:val="5"/>
  </w:num>
  <w:num w:numId="9">
    <w:abstractNumId w:val="0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szC0NDE1srA0NrBU0lEKTi0uzszPAykwqgUAQRVXxSwAAAA="/>
  </w:docVars>
  <w:rsids>
    <w:rsidRoot w:val="004505A7"/>
    <w:rsid w:val="000021D5"/>
    <w:rsid w:val="00010DE8"/>
    <w:rsid w:val="00050417"/>
    <w:rsid w:val="000721AC"/>
    <w:rsid w:val="00084D06"/>
    <w:rsid w:val="000C1D55"/>
    <w:rsid w:val="001167CF"/>
    <w:rsid w:val="0014214E"/>
    <w:rsid w:val="00153545"/>
    <w:rsid w:val="001724BC"/>
    <w:rsid w:val="001D12D9"/>
    <w:rsid w:val="002202B3"/>
    <w:rsid w:val="0023207C"/>
    <w:rsid w:val="002414D9"/>
    <w:rsid w:val="00284884"/>
    <w:rsid w:val="002C7EA0"/>
    <w:rsid w:val="00303794"/>
    <w:rsid w:val="00304909"/>
    <w:rsid w:val="00310D82"/>
    <w:rsid w:val="00320058"/>
    <w:rsid w:val="003A436B"/>
    <w:rsid w:val="003B5BBC"/>
    <w:rsid w:val="003C0B64"/>
    <w:rsid w:val="003F2973"/>
    <w:rsid w:val="00405FC0"/>
    <w:rsid w:val="00415914"/>
    <w:rsid w:val="00432430"/>
    <w:rsid w:val="004505A7"/>
    <w:rsid w:val="00473C7B"/>
    <w:rsid w:val="004B07A4"/>
    <w:rsid w:val="004D4918"/>
    <w:rsid w:val="004D6371"/>
    <w:rsid w:val="0050774E"/>
    <w:rsid w:val="00514610"/>
    <w:rsid w:val="005269B7"/>
    <w:rsid w:val="005504FF"/>
    <w:rsid w:val="0056785B"/>
    <w:rsid w:val="005700FD"/>
    <w:rsid w:val="00573878"/>
    <w:rsid w:val="0059298C"/>
    <w:rsid w:val="005A3E51"/>
    <w:rsid w:val="005C5719"/>
    <w:rsid w:val="005C64D8"/>
    <w:rsid w:val="005F3914"/>
    <w:rsid w:val="00600F73"/>
    <w:rsid w:val="006408D4"/>
    <w:rsid w:val="006C3A99"/>
    <w:rsid w:val="006E761C"/>
    <w:rsid w:val="00700E4C"/>
    <w:rsid w:val="00756068"/>
    <w:rsid w:val="0076230A"/>
    <w:rsid w:val="007C1990"/>
    <w:rsid w:val="007C6032"/>
    <w:rsid w:val="007D0E84"/>
    <w:rsid w:val="008008F3"/>
    <w:rsid w:val="0081465A"/>
    <w:rsid w:val="00856FC6"/>
    <w:rsid w:val="00865344"/>
    <w:rsid w:val="008A18EB"/>
    <w:rsid w:val="008B7A89"/>
    <w:rsid w:val="008D2A5F"/>
    <w:rsid w:val="00921D60"/>
    <w:rsid w:val="009509F7"/>
    <w:rsid w:val="009606D8"/>
    <w:rsid w:val="00970681"/>
    <w:rsid w:val="00990B60"/>
    <w:rsid w:val="0099337A"/>
    <w:rsid w:val="0099428C"/>
    <w:rsid w:val="009A4256"/>
    <w:rsid w:val="00A05B07"/>
    <w:rsid w:val="00A3315B"/>
    <w:rsid w:val="00A46F43"/>
    <w:rsid w:val="00A84144"/>
    <w:rsid w:val="00A933FD"/>
    <w:rsid w:val="00AD7128"/>
    <w:rsid w:val="00AF1696"/>
    <w:rsid w:val="00B00249"/>
    <w:rsid w:val="00B13D0C"/>
    <w:rsid w:val="00B14BFF"/>
    <w:rsid w:val="00B20FF8"/>
    <w:rsid w:val="00B27B57"/>
    <w:rsid w:val="00B33262"/>
    <w:rsid w:val="00B428FE"/>
    <w:rsid w:val="00B94E4D"/>
    <w:rsid w:val="00BC0D05"/>
    <w:rsid w:val="00BC6D2F"/>
    <w:rsid w:val="00C21B24"/>
    <w:rsid w:val="00C5711D"/>
    <w:rsid w:val="00C765A3"/>
    <w:rsid w:val="00CA1D2A"/>
    <w:rsid w:val="00CD71F2"/>
    <w:rsid w:val="00D1510A"/>
    <w:rsid w:val="00D50374"/>
    <w:rsid w:val="00D56285"/>
    <w:rsid w:val="00D93492"/>
    <w:rsid w:val="00DD58AA"/>
    <w:rsid w:val="00E34218"/>
    <w:rsid w:val="00E96588"/>
    <w:rsid w:val="00EA0E2C"/>
    <w:rsid w:val="00EB5708"/>
    <w:rsid w:val="00EE00BC"/>
    <w:rsid w:val="00EF1114"/>
    <w:rsid w:val="00F034FE"/>
    <w:rsid w:val="00F123E1"/>
    <w:rsid w:val="00F20816"/>
    <w:rsid w:val="00F2473D"/>
    <w:rsid w:val="00F97FE6"/>
    <w:rsid w:val="00FE6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AE5CA3-DD24-4147-85B5-AB65C3AC7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5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2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2B3"/>
  </w:style>
  <w:style w:type="paragraph" w:styleId="Footer">
    <w:name w:val="footer"/>
    <w:basedOn w:val="Normal"/>
    <w:link w:val="FooterChar"/>
    <w:uiPriority w:val="99"/>
    <w:unhideWhenUsed/>
    <w:rsid w:val="002202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2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2</Pages>
  <Words>1930</Words>
  <Characters>1100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r. Fariha Qureshi</cp:lastModifiedBy>
  <cp:revision>27</cp:revision>
  <dcterms:created xsi:type="dcterms:W3CDTF">2019-06-29T07:56:00Z</dcterms:created>
  <dcterms:modified xsi:type="dcterms:W3CDTF">2022-01-29T04:49:00Z</dcterms:modified>
</cp:coreProperties>
</file>